
<file path=[Content_Types].xml><?xml version="1.0" encoding="utf-8"?>
<Types xmlns="http://schemas.openxmlformats.org/package/2006/content-types">
  <Default Extension="8914A2D0" ContentType="image/jpeg"/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B5B4A3" w14:textId="13D5BD7F" w:rsidR="00F87859" w:rsidRDefault="00C069DC" w:rsidP="00F87859">
      <w:pPr>
        <w:rPr>
          <w:rFonts w:cs="Arial"/>
          <w:szCs w:val="32"/>
        </w:rPr>
      </w:pPr>
      <w:r>
        <w:rPr>
          <w:rFonts w:cs="Arial"/>
          <w:noProof/>
          <w:szCs w:val="32"/>
        </w:rPr>
        <w:drawing>
          <wp:anchor distT="0" distB="0" distL="114300" distR="114300" simplePos="0" relativeHeight="251831296" behindDoc="0" locked="0" layoutInCell="1" allowOverlap="1" wp14:anchorId="167BB496" wp14:editId="7562EA32">
            <wp:simplePos x="0" y="0"/>
            <wp:positionH relativeFrom="column">
              <wp:posOffset>2386965</wp:posOffset>
            </wp:positionH>
            <wp:positionV relativeFrom="paragraph">
              <wp:posOffset>-221615</wp:posOffset>
            </wp:positionV>
            <wp:extent cx="1821180" cy="1388110"/>
            <wp:effectExtent l="0" t="0" r="0" b="0"/>
            <wp:wrapNone/>
            <wp:docPr id="190655518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6555185" name="Picture 1906555185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1180" cy="13881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830272" behindDoc="0" locked="0" layoutInCell="1" allowOverlap="1" wp14:anchorId="2DA7C3FD" wp14:editId="796A12DF">
            <wp:simplePos x="0" y="0"/>
            <wp:positionH relativeFrom="column">
              <wp:posOffset>-822960</wp:posOffset>
            </wp:positionH>
            <wp:positionV relativeFrom="paragraph">
              <wp:posOffset>-358140</wp:posOffset>
            </wp:positionV>
            <wp:extent cx="3455035" cy="1752600"/>
            <wp:effectExtent l="0" t="0" r="0" b="0"/>
            <wp:wrapNone/>
            <wp:docPr id="159233766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2337662" name="Picture 1592337662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55035" cy="1752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56192" behindDoc="0" locked="0" layoutInCell="1" allowOverlap="1" wp14:anchorId="0925170E" wp14:editId="0DDC41E7">
            <wp:simplePos x="0" y="0"/>
            <wp:positionH relativeFrom="margin">
              <wp:posOffset>4685030</wp:posOffset>
            </wp:positionH>
            <wp:positionV relativeFrom="page">
              <wp:posOffset>483235</wp:posOffset>
            </wp:positionV>
            <wp:extent cx="1391920" cy="2089785"/>
            <wp:effectExtent l="0" t="0" r="5080" b="5715"/>
            <wp:wrapNone/>
            <wp:docPr id="60" name="Picture 60" descr="Easy Read logo shows a person holding two pieces of paper, one with text and one with text and pictures. An arrow points from the text one to the text and pictures on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Easy Read logo shows a person holding two pieces of paper, one with text and one with text and pictures. An arrow points from the text one to the text and pictures one.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1920" cy="20897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7DF8763" w14:textId="626B3373" w:rsidR="00F87859" w:rsidRDefault="00F87859" w:rsidP="00F87859">
      <w:pPr>
        <w:rPr>
          <w:rFonts w:cs="Arial"/>
          <w:szCs w:val="32"/>
        </w:rPr>
      </w:pPr>
    </w:p>
    <w:p w14:paraId="6559C751" w14:textId="18C90936" w:rsidR="00F87859" w:rsidRDefault="00F87859" w:rsidP="00F87859">
      <w:pPr>
        <w:spacing w:after="240"/>
        <w:jc w:val="center"/>
        <w:rPr>
          <w:rFonts w:cs="Arial"/>
          <w:szCs w:val="32"/>
        </w:rPr>
      </w:pPr>
      <w:r>
        <w:rPr>
          <w:rFonts w:cs="Arial"/>
          <w:szCs w:val="32"/>
        </w:rPr>
        <w:t xml:space="preserve"> </w:t>
      </w:r>
    </w:p>
    <w:p w14:paraId="40404CE9" w14:textId="77777777" w:rsidR="00F87859" w:rsidRDefault="00F87859" w:rsidP="00F87859">
      <w:pPr>
        <w:rPr>
          <w:rFonts w:cs="Arial"/>
          <w:szCs w:val="32"/>
        </w:rPr>
      </w:pPr>
    </w:p>
    <w:p w14:paraId="7DD3625A" w14:textId="77777777" w:rsidR="00F87859" w:rsidRPr="00202F7E" w:rsidRDefault="00F87859" w:rsidP="00F87859">
      <w:pPr>
        <w:rPr>
          <w:rFonts w:cs="Arial"/>
          <w:sz w:val="46"/>
          <w:szCs w:val="46"/>
        </w:rPr>
      </w:pPr>
    </w:p>
    <w:p w14:paraId="1759B2F7" w14:textId="5726D590" w:rsidR="00887F23" w:rsidRDefault="00202F7E" w:rsidP="00F87859">
      <w:pPr>
        <w:pStyle w:val="Title"/>
      </w:pPr>
      <w:r w:rsidRPr="00500BA5">
        <w:t>Summary</w:t>
      </w:r>
      <w:r>
        <w:t xml:space="preserve">: </w:t>
      </w:r>
      <w:r w:rsidR="00973245">
        <w:t>Action Plan for</w:t>
      </w:r>
      <w:r w:rsidR="00500BA5">
        <w:t xml:space="preserve"> </w:t>
      </w:r>
      <w:r w:rsidR="00973245">
        <w:t>Pacific Education 2020</w:t>
      </w:r>
      <w:r w:rsidR="007915A3">
        <w:t xml:space="preserve"> to </w:t>
      </w:r>
      <w:r w:rsidR="00973245">
        <w:t>2030</w:t>
      </w:r>
    </w:p>
    <w:p w14:paraId="10354673" w14:textId="55373119" w:rsidR="00887EE1" w:rsidRDefault="007915A3" w:rsidP="00F87859">
      <w:pPr>
        <w:pStyle w:val="Title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2083200" behindDoc="0" locked="0" layoutInCell="1" allowOverlap="1" wp14:anchorId="41638132" wp14:editId="012F102C">
                <wp:simplePos x="0" y="0"/>
                <wp:positionH relativeFrom="column">
                  <wp:posOffset>542290</wp:posOffset>
                </wp:positionH>
                <wp:positionV relativeFrom="paragraph">
                  <wp:posOffset>204470</wp:posOffset>
                </wp:positionV>
                <wp:extent cx="4888865" cy="4020820"/>
                <wp:effectExtent l="0" t="0" r="6985" b="0"/>
                <wp:wrapNone/>
                <wp:docPr id="39" name="Group 3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888865" cy="4020820"/>
                          <a:chOff x="0" y="0"/>
                          <a:chExt cx="4888865" cy="4021344"/>
                        </a:xfrm>
                      </wpg:grpSpPr>
                      <wpg:grpSp>
                        <wpg:cNvPr id="858175472" name="Group 30"/>
                        <wpg:cNvGrpSpPr/>
                        <wpg:grpSpPr>
                          <a:xfrm>
                            <a:off x="0" y="119269"/>
                            <a:ext cx="4888865" cy="3902075"/>
                            <a:chOff x="0" y="0"/>
                            <a:chExt cx="4558555" cy="3585210"/>
                          </a:xfrm>
                        </wpg:grpSpPr>
                        <pic:pic xmlns:pic="http://schemas.openxmlformats.org/drawingml/2006/picture">
                          <pic:nvPicPr>
                            <pic:cNvPr id="1509452948" name="Picture 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0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2519680" cy="358521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124284680" name="Picture 212428468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1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938670" y="1869725"/>
                              <a:ext cx="1619885" cy="163766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pic:pic xmlns:pic="http://schemas.openxmlformats.org/drawingml/2006/picture">
                        <pic:nvPicPr>
                          <pic:cNvPr id="2038165314" name="Picture 2038165314" descr="A child smiling at the camera&#10;&#10;Description automatically generated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30754"/>
                          <a:stretch/>
                        </pic:blipFill>
                        <pic:spPr bwMode="auto">
                          <a:xfrm>
                            <a:off x="3101009" y="0"/>
                            <a:ext cx="1737995" cy="196342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1AD2733C" id="Group 39" o:spid="_x0000_s1026" style="position:absolute;margin-left:42.7pt;margin-top:16.1pt;width:384.95pt;height:316.6pt;z-index:252083200" coordsize="48888,4021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">
                <v:group id="Group 30" o:spid="_x0000_s1027" style="position:absolute;top:1192;width:48888;height:39021" coordsize="45585,358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3" o:spid="_x0000_s1028" type="#_x0000_t75" style="position:absolute;width:25196;height:358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">
                    <v:imagedata r:id="rId13" o:title=""/>
                  </v:shape>
                  <v:shape id="Picture 2124284680" o:spid="_x0000_s1029" type="#_x0000_t75" style="position:absolute;left:29386;top:18697;width:16199;height:163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">
                    <v:imagedata r:id="rId14" o:title=""/>
                  </v:shape>
                </v:group>
                <v:shape id="Picture 2038165314" o:spid="_x0000_s1030" type="#_x0000_t75" alt="A child smiling at the camera&#10;&#10;Description automatically generated" style="position:absolute;left:31010;width:17380;height:196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">
                  <v:imagedata r:id="rId15" o:title="A child smiling at the camera&#10;&#10;Description automatically generated" cropbottom="20155f"/>
                </v:shape>
              </v:group>
            </w:pict>
          </mc:Fallback>
        </mc:AlternateContent>
      </w:r>
    </w:p>
    <w:p w14:paraId="2DE14493" w14:textId="77777777" w:rsidR="00887EE1" w:rsidRDefault="00887EE1" w:rsidP="00F87859">
      <w:pPr>
        <w:pStyle w:val="Title"/>
      </w:pPr>
    </w:p>
    <w:p w14:paraId="3097129C" w14:textId="16740211" w:rsidR="00887EE1" w:rsidRDefault="00887EE1" w:rsidP="00F87859">
      <w:pPr>
        <w:pStyle w:val="Title"/>
      </w:pPr>
    </w:p>
    <w:p w14:paraId="71153211" w14:textId="77777777" w:rsidR="00887EE1" w:rsidRDefault="00887EE1" w:rsidP="00F87859">
      <w:pPr>
        <w:pStyle w:val="Title"/>
      </w:pPr>
    </w:p>
    <w:p w14:paraId="67336A0C" w14:textId="43EE4EE2" w:rsidR="00887F23" w:rsidRDefault="00887F23" w:rsidP="00F87859">
      <w:pPr>
        <w:pStyle w:val="Title"/>
      </w:pPr>
    </w:p>
    <w:p w14:paraId="792198C8" w14:textId="05008693" w:rsidR="002005C7" w:rsidRDefault="00F87859" w:rsidP="00B419A6">
      <w:pPr>
        <w:pStyle w:val="Datepublished"/>
      </w:pPr>
      <w:r w:rsidRPr="00F87859">
        <w:br/>
      </w:r>
      <w:r w:rsidR="00570380">
        <w:br/>
      </w:r>
      <w:r w:rsidR="00570380">
        <w:br/>
      </w:r>
      <w:r w:rsidR="00887F23" w:rsidRPr="00570380">
        <w:t xml:space="preserve">Published: </w:t>
      </w:r>
      <w:r w:rsidR="000450C3">
        <w:t>November</w:t>
      </w:r>
      <w:r w:rsidR="004F6944">
        <w:t xml:space="preserve"> 2023</w:t>
      </w:r>
      <w:r w:rsidRPr="00153863">
        <w:br w:type="page"/>
      </w:r>
    </w:p>
    <w:p w14:paraId="2B071B89" w14:textId="6B44D130" w:rsidR="002005C7" w:rsidRDefault="00500BA5" w:rsidP="00500BA5">
      <w:pPr>
        <w:pStyle w:val="Heading1"/>
      </w:pPr>
      <w:r>
        <w:lastRenderedPageBreak/>
        <w:t>Who wrote this document?</w:t>
      </w:r>
    </w:p>
    <w:p w14:paraId="14E05CDC" w14:textId="63C4743B" w:rsidR="002005C7" w:rsidRDefault="009B5BFC" w:rsidP="002005C7">
      <w:r>
        <w:rPr>
          <w:noProof/>
        </w:rPr>
        <w:drawing>
          <wp:anchor distT="0" distB="0" distL="114300" distR="114300" simplePos="0" relativeHeight="252085248" behindDoc="0" locked="0" layoutInCell="1" allowOverlap="1" wp14:anchorId="31704279" wp14:editId="70D7CA13">
            <wp:simplePos x="0" y="0"/>
            <wp:positionH relativeFrom="column">
              <wp:posOffset>-66040</wp:posOffset>
            </wp:positionH>
            <wp:positionV relativeFrom="paragraph">
              <wp:posOffset>286385</wp:posOffset>
            </wp:positionV>
            <wp:extent cx="1638300" cy="1638300"/>
            <wp:effectExtent l="0" t="0" r="0" b="0"/>
            <wp:wrapThrough wrapText="bothSides">
              <wp:wrapPolygon edited="0">
                <wp:start x="9042" y="0"/>
                <wp:lineTo x="8037" y="1256"/>
                <wp:lineTo x="7033" y="3516"/>
                <wp:lineTo x="2763" y="6530"/>
                <wp:lineTo x="1507" y="7535"/>
                <wp:lineTo x="251" y="14316"/>
                <wp:lineTo x="753" y="18335"/>
                <wp:lineTo x="3516" y="20344"/>
                <wp:lineTo x="6028" y="20344"/>
                <wp:lineTo x="5777" y="21349"/>
                <wp:lineTo x="16577" y="21349"/>
                <wp:lineTo x="18084" y="20344"/>
                <wp:lineTo x="21098" y="17581"/>
                <wp:lineTo x="21098" y="13563"/>
                <wp:lineTo x="19842" y="7786"/>
                <wp:lineTo x="14316" y="3516"/>
                <wp:lineTo x="12809" y="753"/>
                <wp:lineTo x="12056" y="0"/>
                <wp:lineTo x="9042" y="0"/>
              </wp:wrapPolygon>
            </wp:wrapThrough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8300" cy="1638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C193CA1" w14:textId="7BAAD543" w:rsidR="00500BA5" w:rsidRDefault="00500BA5" w:rsidP="002005C7"/>
    <w:p w14:paraId="72C95EAB" w14:textId="77777777" w:rsidR="000450C3" w:rsidRDefault="00973245" w:rsidP="002005C7">
      <w:r w:rsidRPr="00CF5B62">
        <w:t xml:space="preserve">This </w:t>
      </w:r>
      <w:r w:rsidR="005E0314">
        <w:t xml:space="preserve">Easy Read </w:t>
      </w:r>
      <w:r w:rsidRPr="00CF5B62">
        <w:t xml:space="preserve">document is </w:t>
      </w:r>
      <w:r w:rsidR="00500BA5">
        <w:t xml:space="preserve">from </w:t>
      </w:r>
    </w:p>
    <w:p w14:paraId="5461E147" w14:textId="6C9D8A23" w:rsidR="00973245" w:rsidRPr="00CF5B62" w:rsidRDefault="00C069DC" w:rsidP="002005C7">
      <w:proofErr w:type="spellStart"/>
      <w:r w:rsidRPr="00C069DC">
        <w:rPr>
          <w:rFonts w:cs="Arial"/>
          <w:b/>
          <w:bCs/>
          <w:szCs w:val="32"/>
          <w:shd w:val="clear" w:color="auto" w:fill="FFFFFF"/>
        </w:rPr>
        <w:t>Te</w:t>
      </w:r>
      <w:proofErr w:type="spellEnd"/>
      <w:r w:rsidRPr="00C069DC">
        <w:rPr>
          <w:rFonts w:cs="Arial"/>
          <w:b/>
          <w:bCs/>
          <w:szCs w:val="32"/>
          <w:shd w:val="clear" w:color="auto" w:fill="FFFFFF"/>
        </w:rPr>
        <w:t xml:space="preserve"> </w:t>
      </w:r>
      <w:proofErr w:type="spellStart"/>
      <w:r w:rsidRPr="00C069DC">
        <w:rPr>
          <w:rFonts w:cs="Arial"/>
          <w:b/>
          <w:bCs/>
          <w:szCs w:val="32"/>
          <w:shd w:val="clear" w:color="auto" w:fill="FFFFFF"/>
        </w:rPr>
        <w:t>Tāhuhu</w:t>
      </w:r>
      <w:proofErr w:type="spellEnd"/>
      <w:r w:rsidRPr="00C069DC">
        <w:rPr>
          <w:rFonts w:cs="Arial"/>
          <w:b/>
          <w:bCs/>
          <w:szCs w:val="32"/>
          <w:shd w:val="clear" w:color="auto" w:fill="FFFFFF"/>
        </w:rPr>
        <w:t xml:space="preserve"> o </w:t>
      </w:r>
      <w:proofErr w:type="spellStart"/>
      <w:r w:rsidRPr="00C069DC">
        <w:rPr>
          <w:rFonts w:cs="Arial"/>
          <w:b/>
          <w:bCs/>
          <w:szCs w:val="32"/>
          <w:shd w:val="clear" w:color="auto" w:fill="FFFFFF"/>
        </w:rPr>
        <w:t>te</w:t>
      </w:r>
      <w:proofErr w:type="spellEnd"/>
      <w:r w:rsidRPr="00C069DC">
        <w:rPr>
          <w:rFonts w:cs="Arial"/>
          <w:b/>
          <w:bCs/>
          <w:szCs w:val="32"/>
          <w:shd w:val="clear" w:color="auto" w:fill="FFFFFF"/>
        </w:rPr>
        <w:t xml:space="preserve"> </w:t>
      </w:r>
      <w:proofErr w:type="spellStart"/>
      <w:r w:rsidRPr="00C069DC">
        <w:rPr>
          <w:rFonts w:cs="Arial"/>
          <w:b/>
          <w:bCs/>
          <w:szCs w:val="32"/>
          <w:shd w:val="clear" w:color="auto" w:fill="FFFFFF"/>
        </w:rPr>
        <w:t>Mātauranga</w:t>
      </w:r>
      <w:proofErr w:type="spellEnd"/>
      <w:r w:rsidRPr="00C069DC">
        <w:rPr>
          <w:rFonts w:cs="Arial"/>
          <w:b/>
          <w:bCs/>
          <w:color w:val="4D5156"/>
          <w:szCs w:val="32"/>
          <w:shd w:val="clear" w:color="auto" w:fill="FFFFFF"/>
        </w:rPr>
        <w:t xml:space="preserve"> </w:t>
      </w:r>
      <w:r w:rsidR="00DC327A">
        <w:rPr>
          <w:rFonts w:cs="Arial"/>
          <w:b/>
          <w:bCs/>
          <w:color w:val="4D5156"/>
          <w:szCs w:val="32"/>
          <w:shd w:val="clear" w:color="auto" w:fill="FFFFFF"/>
        </w:rPr>
        <w:t>–</w:t>
      </w:r>
      <w:r>
        <w:rPr>
          <w:rFonts w:cs="Arial"/>
          <w:color w:val="4D5156"/>
          <w:szCs w:val="32"/>
          <w:shd w:val="clear" w:color="auto" w:fill="FFFFFF"/>
        </w:rPr>
        <w:t xml:space="preserve"> </w:t>
      </w:r>
      <w:r w:rsidR="00973245" w:rsidRPr="00B3629A">
        <w:rPr>
          <w:b/>
          <w:bCs/>
        </w:rPr>
        <w:t>Ministry of Education</w:t>
      </w:r>
      <w:r w:rsidRPr="00C069DC">
        <w:rPr>
          <w:b/>
          <w:bCs/>
        </w:rPr>
        <w:t>.</w:t>
      </w:r>
      <w:r>
        <w:t xml:space="preserve"> </w:t>
      </w:r>
    </w:p>
    <w:p w14:paraId="4A0C3A08" w14:textId="5181B5DC" w:rsidR="00973245" w:rsidRDefault="00973245" w:rsidP="002005C7"/>
    <w:p w14:paraId="60224609" w14:textId="782A9DFF" w:rsidR="00CC287A" w:rsidRDefault="009B5BFC" w:rsidP="002005C7">
      <w:r>
        <w:rPr>
          <w:rFonts w:eastAsia="Times New Roman" w:cs="Arial"/>
          <w:noProof/>
          <w:lang w:val="en-GB"/>
        </w:rPr>
        <w:drawing>
          <wp:anchor distT="0" distB="0" distL="114300" distR="114300" simplePos="0" relativeHeight="251834368" behindDoc="0" locked="0" layoutInCell="1" allowOverlap="1" wp14:anchorId="7342596F" wp14:editId="095ACA95">
            <wp:simplePos x="0" y="0"/>
            <wp:positionH relativeFrom="column">
              <wp:posOffset>-648970</wp:posOffset>
            </wp:positionH>
            <wp:positionV relativeFrom="paragraph">
              <wp:posOffset>179705</wp:posOffset>
            </wp:positionV>
            <wp:extent cx="2915920" cy="1478915"/>
            <wp:effectExtent l="0" t="0" r="0" b="0"/>
            <wp:wrapNone/>
            <wp:docPr id="533594059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3594059" name="Picture 533594059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15920" cy="14789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069DC" w:rsidRPr="00F9382D"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823104" behindDoc="1" locked="0" layoutInCell="1" allowOverlap="1" wp14:anchorId="02DB0A38" wp14:editId="1D239724">
                <wp:simplePos x="0" y="0"/>
                <wp:positionH relativeFrom="margin">
                  <wp:posOffset>2194560</wp:posOffset>
                </wp:positionH>
                <wp:positionV relativeFrom="paragraph">
                  <wp:posOffset>194945</wp:posOffset>
                </wp:positionV>
                <wp:extent cx="3545205" cy="1569720"/>
                <wp:effectExtent l="0" t="0" r="0" b="0"/>
                <wp:wrapNone/>
                <wp:docPr id="527481185" name="Rectangle 52748118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45205" cy="156972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1374A3" id="Rectangle 527481185" o:spid="_x0000_s1026" style="position:absolute;margin-left:172.8pt;margin-top:15.35pt;width:279.15pt;height:123.6pt;z-index:-2514933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" fillcolor="#fbe4d5 [661]" stroked="f" strokeweight="1pt">
                <w10:wrap anchorx="margin"/>
              </v:rect>
            </w:pict>
          </mc:Fallback>
        </mc:AlternateContent>
      </w:r>
    </w:p>
    <w:p w14:paraId="110E1E57" w14:textId="23C54F3D" w:rsidR="00973245" w:rsidRPr="00F844D9" w:rsidRDefault="00C069DC" w:rsidP="002005C7">
      <w:proofErr w:type="spellStart"/>
      <w:r w:rsidRPr="00C069DC">
        <w:rPr>
          <w:b/>
          <w:bCs/>
        </w:rPr>
        <w:t>Te</w:t>
      </w:r>
      <w:proofErr w:type="spellEnd"/>
      <w:r w:rsidRPr="00C069DC">
        <w:rPr>
          <w:b/>
          <w:bCs/>
        </w:rPr>
        <w:t xml:space="preserve"> </w:t>
      </w:r>
      <w:proofErr w:type="spellStart"/>
      <w:r w:rsidRPr="00C069DC">
        <w:rPr>
          <w:b/>
          <w:bCs/>
        </w:rPr>
        <w:t>T</w:t>
      </w:r>
      <w:r w:rsidRPr="00C069DC">
        <w:rPr>
          <w:rFonts w:cs="Arial"/>
          <w:b/>
          <w:bCs/>
        </w:rPr>
        <w:t>ā</w:t>
      </w:r>
      <w:r>
        <w:rPr>
          <w:rFonts w:cs="Arial"/>
          <w:b/>
          <w:bCs/>
        </w:rPr>
        <w:t>huhu</w:t>
      </w:r>
      <w:proofErr w:type="spellEnd"/>
      <w:r>
        <w:rPr>
          <w:rFonts w:cs="Arial"/>
          <w:b/>
          <w:bCs/>
        </w:rPr>
        <w:t xml:space="preserve"> o </w:t>
      </w:r>
      <w:proofErr w:type="spellStart"/>
      <w:r w:rsidR="00DC327A">
        <w:rPr>
          <w:rFonts w:cs="Arial"/>
          <w:b/>
          <w:bCs/>
        </w:rPr>
        <w:t>te</w:t>
      </w:r>
      <w:proofErr w:type="spellEnd"/>
      <w:r w:rsidR="00DC327A">
        <w:rPr>
          <w:rFonts w:cs="Arial"/>
          <w:b/>
          <w:bCs/>
        </w:rPr>
        <w:t xml:space="preserve"> </w:t>
      </w:r>
      <w:proofErr w:type="spellStart"/>
      <w:proofErr w:type="gramStart"/>
      <w:r>
        <w:rPr>
          <w:rFonts w:cs="Arial"/>
          <w:b/>
          <w:bCs/>
        </w:rPr>
        <w:t>Mātauranga</w:t>
      </w:r>
      <w:proofErr w:type="spellEnd"/>
      <w:r w:rsidR="00F95F17">
        <w:rPr>
          <w:rFonts w:cs="Arial"/>
          <w:b/>
          <w:bCs/>
        </w:rPr>
        <w:t xml:space="preserve">  ̶</w:t>
      </w:r>
      <w:proofErr w:type="gramEnd"/>
      <w:r w:rsidR="00DC327A">
        <w:rPr>
          <w:rFonts w:cs="Arial"/>
          <w:color w:val="4D5156"/>
          <w:szCs w:val="32"/>
          <w:shd w:val="clear" w:color="auto" w:fill="FFFFFF"/>
        </w:rPr>
        <w:t xml:space="preserve"> </w:t>
      </w:r>
      <w:r>
        <w:rPr>
          <w:rFonts w:cs="Arial"/>
          <w:b/>
          <w:bCs/>
        </w:rPr>
        <w:t xml:space="preserve"> Mi</w:t>
      </w:r>
      <w:r w:rsidR="00973245" w:rsidRPr="00B3629A">
        <w:rPr>
          <w:b/>
          <w:bCs/>
        </w:rPr>
        <w:t>nistry of Education</w:t>
      </w:r>
      <w:r w:rsidR="00B3629A">
        <w:rPr>
          <w:b/>
          <w:bCs/>
        </w:rPr>
        <w:t xml:space="preserve"> </w:t>
      </w:r>
      <w:r w:rsidR="00973245">
        <w:t xml:space="preserve">is the </w:t>
      </w:r>
      <w:r w:rsidR="00AB5314">
        <w:t xml:space="preserve">part of the </w:t>
      </w:r>
      <w:r w:rsidR="00DC327A">
        <w:t xml:space="preserve">Government </w:t>
      </w:r>
      <w:r w:rsidR="00907471">
        <w:t xml:space="preserve">that looks after </w:t>
      </w:r>
      <w:r w:rsidR="00907471" w:rsidRPr="00500BA5">
        <w:rPr>
          <w:b/>
          <w:bCs/>
        </w:rPr>
        <w:t>education</w:t>
      </w:r>
      <w:r w:rsidR="00907471">
        <w:t xml:space="preserve"> </w:t>
      </w:r>
      <w:r w:rsidR="00973245">
        <w:t>in New Zealand.</w:t>
      </w:r>
    </w:p>
    <w:p w14:paraId="7EF030E2" w14:textId="77777777" w:rsidR="00C069DC" w:rsidRDefault="00C069DC" w:rsidP="002005C7"/>
    <w:p w14:paraId="29EF06AD" w14:textId="77777777" w:rsidR="00C069DC" w:rsidRDefault="00C069DC" w:rsidP="00C069DC">
      <w:r>
        <w:rPr>
          <w:b/>
          <w:bCs/>
          <w:noProof/>
        </w:rPr>
        <w:drawing>
          <wp:anchor distT="0" distB="0" distL="114300" distR="114300" simplePos="0" relativeHeight="252030976" behindDoc="0" locked="0" layoutInCell="1" allowOverlap="1" wp14:anchorId="7979A213" wp14:editId="202C90A5">
            <wp:simplePos x="0" y="0"/>
            <wp:positionH relativeFrom="margin">
              <wp:align>left</wp:align>
            </wp:positionH>
            <wp:positionV relativeFrom="paragraph">
              <wp:posOffset>97155</wp:posOffset>
            </wp:positionV>
            <wp:extent cx="1619885" cy="1094105"/>
            <wp:effectExtent l="0" t="0" r="0" b="0"/>
            <wp:wrapNone/>
            <wp:docPr id="2" name="Picture 2" descr="A drawing of a school y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4814580" name="Picture 14" descr="A drawing of a school yard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0941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9382D">
        <w:rPr>
          <w:rFonts w:eastAsia="Times New Roman" w:cs="Arial"/>
          <w:noProof/>
          <w:lang w:val="en-GB"/>
        </w:rPr>
        <mc:AlternateContent>
          <mc:Choice Requires="wps">
            <w:drawing>
              <wp:anchor distT="0" distB="0" distL="114300" distR="114300" simplePos="0" relativeHeight="252028928" behindDoc="1" locked="0" layoutInCell="1" allowOverlap="1" wp14:anchorId="518B0DF0" wp14:editId="1C959185">
                <wp:simplePos x="0" y="0"/>
                <wp:positionH relativeFrom="margin">
                  <wp:posOffset>2171700</wp:posOffset>
                </wp:positionH>
                <wp:positionV relativeFrom="paragraph">
                  <wp:posOffset>235757</wp:posOffset>
                </wp:positionV>
                <wp:extent cx="3545205" cy="2930237"/>
                <wp:effectExtent l="0" t="0" r="0" b="3810"/>
                <wp:wrapNone/>
                <wp:docPr id="1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45205" cy="2930237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E7E7842" id="Rectangle 1" o:spid="_x0000_s1026" style="position:absolute;margin-left:171pt;margin-top:18.55pt;width:279.15pt;height:230.75pt;z-index:-251287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" fillcolor="#fbe4d5 [661]" stroked="f" strokeweight="1pt">
                <w10:wrap anchorx="margin"/>
              </v:rect>
            </w:pict>
          </mc:Fallback>
        </mc:AlternateContent>
      </w:r>
    </w:p>
    <w:p w14:paraId="51DFEBC5" w14:textId="77777777" w:rsidR="00C069DC" w:rsidRDefault="00C069DC" w:rsidP="00C069DC">
      <w:r w:rsidRPr="00852791">
        <w:rPr>
          <w:b/>
          <w:bCs/>
        </w:rPr>
        <w:t>Education</w:t>
      </w:r>
      <w:r>
        <w:t xml:space="preserve"> means all the learning you get at:</w:t>
      </w:r>
    </w:p>
    <w:p w14:paraId="1664C501" w14:textId="77777777" w:rsidR="00C069DC" w:rsidRPr="00907471" w:rsidRDefault="00C069DC" w:rsidP="00C069DC">
      <w:pPr>
        <w:pStyle w:val="Listtoplevel"/>
      </w:pPr>
      <w:r>
        <w:drawing>
          <wp:anchor distT="0" distB="0" distL="114300" distR="114300" simplePos="0" relativeHeight="252029952" behindDoc="0" locked="0" layoutInCell="1" allowOverlap="1" wp14:anchorId="1FB7FC23" wp14:editId="30FC4D98">
            <wp:simplePos x="0" y="0"/>
            <wp:positionH relativeFrom="column">
              <wp:posOffset>1905</wp:posOffset>
            </wp:positionH>
            <wp:positionV relativeFrom="paragraph">
              <wp:posOffset>662247</wp:posOffset>
            </wp:positionV>
            <wp:extent cx="1620000" cy="1404000"/>
            <wp:effectExtent l="0" t="0" r="5715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8157390" name="Picture 1498157390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404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07471">
        <w:t>early learning places</w:t>
      </w:r>
    </w:p>
    <w:p w14:paraId="32E66213" w14:textId="77777777" w:rsidR="00C069DC" w:rsidRPr="00907471" w:rsidRDefault="00C069DC" w:rsidP="00C069DC">
      <w:pPr>
        <w:pStyle w:val="Listtoplevel"/>
      </w:pPr>
      <w:r w:rsidRPr="00907471">
        <w:t>schools</w:t>
      </w:r>
    </w:p>
    <w:p w14:paraId="4B4D3AE8" w14:textId="77777777" w:rsidR="00C069DC" w:rsidRDefault="00C069DC" w:rsidP="00C069DC">
      <w:pPr>
        <w:pStyle w:val="Listtoplevel"/>
      </w:pPr>
      <w:r w:rsidRPr="00907471">
        <w:t>universities / training places.</w:t>
      </w:r>
    </w:p>
    <w:p w14:paraId="6CD9C579" w14:textId="77777777" w:rsidR="00C069DC" w:rsidRPr="00500BA5" w:rsidRDefault="00C069DC" w:rsidP="00C069DC">
      <w:pPr>
        <w:spacing w:line="240" w:lineRule="auto"/>
        <w:ind w:left="0"/>
        <w:rPr>
          <w:rFonts w:eastAsiaTheme="minorHAnsi"/>
          <w:noProof/>
          <w:szCs w:val="22"/>
          <w:lang w:val="en-GB"/>
        </w:rPr>
      </w:pPr>
      <w:r>
        <w:br w:type="page"/>
      </w:r>
    </w:p>
    <w:p w14:paraId="067AD053" w14:textId="64316C78" w:rsidR="0088096A" w:rsidRDefault="009B5BFC" w:rsidP="002005C7">
      <w:pPr>
        <w:rPr>
          <w:b/>
          <w:bCs/>
        </w:rPr>
      </w:pPr>
      <w:r w:rsidRPr="00F9382D">
        <w:rPr>
          <w:rFonts w:eastAsia="Times New Roman" w:cs="Arial"/>
          <w:noProof/>
          <w:lang w:val="en-GB"/>
        </w:rPr>
        <w:lastRenderedPageBreak/>
        <mc:AlternateContent>
          <mc:Choice Requires="wps">
            <w:drawing>
              <wp:anchor distT="0" distB="0" distL="114300" distR="114300" simplePos="0" relativeHeight="252035072" behindDoc="1" locked="0" layoutInCell="1" allowOverlap="1" wp14:anchorId="2B8E4784" wp14:editId="155956FE">
                <wp:simplePos x="0" y="0"/>
                <wp:positionH relativeFrom="margin">
                  <wp:align>right</wp:align>
                </wp:positionH>
                <wp:positionV relativeFrom="paragraph">
                  <wp:posOffset>-95250</wp:posOffset>
                </wp:positionV>
                <wp:extent cx="3545205" cy="1219200"/>
                <wp:effectExtent l="0" t="0" r="0" b="0"/>
                <wp:wrapNone/>
                <wp:docPr id="5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45205" cy="12192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8B25738" id="Rectangle 5" o:spid="_x0000_s1026" style="position:absolute;margin-left:227.95pt;margin-top:-7.5pt;width:279.15pt;height:96pt;z-index:-25128140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" fillcolor="#bdd6ee [1304]" stroked="f" strokeweight="1pt">
                <w10:wrap anchorx="margin"/>
              </v:rect>
            </w:pict>
          </mc:Fallback>
        </mc:AlternateContent>
      </w:r>
      <w:r>
        <w:rPr>
          <w:rFonts w:eastAsia="Times New Roman" w:cs="Arial"/>
          <w:noProof/>
          <w:lang w:val="en-GB"/>
        </w:rPr>
        <w:drawing>
          <wp:anchor distT="0" distB="0" distL="114300" distR="114300" simplePos="0" relativeHeight="252033024" behindDoc="0" locked="0" layoutInCell="1" allowOverlap="1" wp14:anchorId="35F38EC4" wp14:editId="571B27AF">
            <wp:simplePos x="0" y="0"/>
            <wp:positionH relativeFrom="column">
              <wp:posOffset>-527050</wp:posOffset>
            </wp:positionH>
            <wp:positionV relativeFrom="paragraph">
              <wp:posOffset>-210185</wp:posOffset>
            </wp:positionV>
            <wp:extent cx="2915920" cy="1478915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3594059" name="Picture 533594059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15920" cy="14789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8096A" w:rsidRPr="0088096A">
        <w:t>In this document when we say</w:t>
      </w:r>
      <w:r w:rsidR="0088096A">
        <w:rPr>
          <w:b/>
          <w:bCs/>
        </w:rPr>
        <w:t xml:space="preserve"> </w:t>
      </w:r>
      <w:proofErr w:type="spellStart"/>
      <w:r w:rsidR="0088096A">
        <w:rPr>
          <w:b/>
          <w:bCs/>
        </w:rPr>
        <w:t>MoE</w:t>
      </w:r>
      <w:proofErr w:type="spellEnd"/>
      <w:r w:rsidR="0088096A">
        <w:rPr>
          <w:b/>
          <w:bCs/>
        </w:rPr>
        <w:t xml:space="preserve"> </w:t>
      </w:r>
      <w:r w:rsidR="00F95F17">
        <w:t xml:space="preserve">this means </w:t>
      </w:r>
      <w:proofErr w:type="spellStart"/>
      <w:r w:rsidR="0088096A" w:rsidRPr="0088096A">
        <w:t>Te</w:t>
      </w:r>
      <w:proofErr w:type="spellEnd"/>
      <w:r w:rsidR="0088096A" w:rsidRPr="0088096A">
        <w:t xml:space="preserve"> </w:t>
      </w:r>
      <w:proofErr w:type="spellStart"/>
      <w:r w:rsidR="0088096A" w:rsidRPr="0088096A">
        <w:t>T</w:t>
      </w:r>
      <w:r w:rsidR="0088096A" w:rsidRPr="0088096A">
        <w:rPr>
          <w:rFonts w:cs="Arial"/>
        </w:rPr>
        <w:t>āhuhu</w:t>
      </w:r>
      <w:proofErr w:type="spellEnd"/>
      <w:r w:rsidR="0088096A" w:rsidRPr="0088096A">
        <w:rPr>
          <w:rFonts w:cs="Arial"/>
        </w:rPr>
        <w:t xml:space="preserve"> o </w:t>
      </w:r>
      <w:proofErr w:type="spellStart"/>
      <w:r w:rsidR="00DC327A">
        <w:rPr>
          <w:rFonts w:cs="Arial"/>
        </w:rPr>
        <w:t>te</w:t>
      </w:r>
      <w:proofErr w:type="spellEnd"/>
      <w:r w:rsidR="00DC327A">
        <w:rPr>
          <w:rFonts w:cs="Arial"/>
        </w:rPr>
        <w:t xml:space="preserve"> </w:t>
      </w:r>
      <w:proofErr w:type="spellStart"/>
      <w:proofErr w:type="gramStart"/>
      <w:r w:rsidR="0088096A" w:rsidRPr="0088096A">
        <w:rPr>
          <w:rFonts w:cs="Arial"/>
        </w:rPr>
        <w:t>Mātauranga</w:t>
      </w:r>
      <w:proofErr w:type="spellEnd"/>
      <w:r w:rsidR="00F95F17">
        <w:rPr>
          <w:rFonts w:cs="Arial"/>
        </w:rPr>
        <w:t xml:space="preserve"> </w:t>
      </w:r>
      <w:r w:rsidR="0088096A" w:rsidRPr="0088096A">
        <w:rPr>
          <w:rFonts w:cs="Arial"/>
        </w:rPr>
        <w:t xml:space="preserve"> </w:t>
      </w:r>
      <w:r w:rsidR="00F95F17">
        <w:rPr>
          <w:rFonts w:cs="Arial"/>
          <w:b/>
          <w:bCs/>
          <w:color w:val="4D5156"/>
          <w:szCs w:val="32"/>
          <w:shd w:val="clear" w:color="auto" w:fill="FFFFFF"/>
        </w:rPr>
        <w:t>̶</w:t>
      </w:r>
      <w:proofErr w:type="gramEnd"/>
      <w:r w:rsidR="0088096A" w:rsidRPr="0088096A">
        <w:rPr>
          <w:rFonts w:cs="Arial"/>
        </w:rPr>
        <w:t xml:space="preserve"> </w:t>
      </w:r>
      <w:r w:rsidR="00F95F17">
        <w:rPr>
          <w:rFonts w:cs="Arial"/>
        </w:rPr>
        <w:t xml:space="preserve"> </w:t>
      </w:r>
      <w:r w:rsidR="0088096A" w:rsidRPr="0088096A">
        <w:rPr>
          <w:rFonts w:cs="Arial"/>
        </w:rPr>
        <w:t>Mi</w:t>
      </w:r>
      <w:r w:rsidR="0088096A" w:rsidRPr="0088096A">
        <w:t>nistry of Education.</w:t>
      </w:r>
      <w:r w:rsidR="0088096A">
        <w:rPr>
          <w:b/>
          <w:bCs/>
        </w:rPr>
        <w:t xml:space="preserve"> </w:t>
      </w:r>
    </w:p>
    <w:p w14:paraId="1EAA0DDB" w14:textId="6F66F6B7" w:rsidR="0088096A" w:rsidRDefault="009B5BFC" w:rsidP="002005C7">
      <w:pPr>
        <w:rPr>
          <w:b/>
          <w:bCs/>
        </w:rPr>
      </w:pPr>
      <w:r>
        <w:rPr>
          <w:rFonts w:cs="Arial"/>
          <w:noProof/>
          <w:szCs w:val="32"/>
        </w:rPr>
        <w:drawing>
          <wp:anchor distT="0" distB="0" distL="114300" distR="114300" simplePos="0" relativeHeight="251960320" behindDoc="0" locked="0" layoutInCell="1" allowOverlap="1" wp14:anchorId="3B73EC72" wp14:editId="39B4DA6B">
            <wp:simplePos x="0" y="0"/>
            <wp:positionH relativeFrom="margin">
              <wp:posOffset>-38735</wp:posOffset>
            </wp:positionH>
            <wp:positionV relativeFrom="paragraph">
              <wp:posOffset>205740</wp:posOffset>
            </wp:positionV>
            <wp:extent cx="1774190" cy="1352550"/>
            <wp:effectExtent l="0" t="0" r="0" b="0"/>
            <wp:wrapNone/>
            <wp:docPr id="614191594" name="Picture 614191594" descr="A logo of a triang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4191594" name="Picture 614191594" descr="A logo of a triangle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4190" cy="1352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0E65138" w14:textId="640D5AF3" w:rsidR="00B0175B" w:rsidRDefault="00B0175B" w:rsidP="00852791"/>
    <w:p w14:paraId="12F452FB" w14:textId="1A523AD5" w:rsidR="00B0175B" w:rsidRDefault="00B0175B" w:rsidP="00852791">
      <w:proofErr w:type="spellStart"/>
      <w:r w:rsidRPr="00B0175B">
        <w:rPr>
          <w:b/>
          <w:bCs/>
        </w:rPr>
        <w:t>Te</w:t>
      </w:r>
      <w:proofErr w:type="spellEnd"/>
      <w:r w:rsidRPr="00B0175B">
        <w:rPr>
          <w:b/>
          <w:bCs/>
        </w:rPr>
        <w:t xml:space="preserve"> </w:t>
      </w:r>
      <w:proofErr w:type="spellStart"/>
      <w:r w:rsidRPr="00B0175B">
        <w:rPr>
          <w:b/>
          <w:bCs/>
        </w:rPr>
        <w:t>Mahau</w:t>
      </w:r>
      <w:proofErr w:type="spellEnd"/>
      <w:r>
        <w:t xml:space="preserve"> is the part of the </w:t>
      </w:r>
      <w:proofErr w:type="spellStart"/>
      <w:r>
        <w:t>MoE</w:t>
      </w:r>
      <w:proofErr w:type="spellEnd"/>
      <w:r>
        <w:t xml:space="preserve"> that </w:t>
      </w:r>
      <w:r w:rsidRPr="00B0175B">
        <w:t>support</w:t>
      </w:r>
      <w:r w:rsidR="0088096A">
        <w:t>s</w:t>
      </w:r>
      <w:r w:rsidRPr="00B0175B">
        <w:t xml:space="preserve"> </w:t>
      </w:r>
      <w:r w:rsidR="00500BA5" w:rsidRPr="00500BA5">
        <w:rPr>
          <w:b/>
          <w:bCs/>
        </w:rPr>
        <w:t>educators</w:t>
      </w:r>
      <w:r w:rsidR="00500BA5">
        <w:t>.</w:t>
      </w:r>
    </w:p>
    <w:p w14:paraId="5D7D213A" w14:textId="79A1F136" w:rsidR="00146983" w:rsidRDefault="00146983">
      <w:pPr>
        <w:spacing w:line="240" w:lineRule="auto"/>
        <w:ind w:left="0"/>
        <w:rPr>
          <w:b/>
          <w:bCs/>
        </w:rPr>
      </w:pPr>
      <w:bookmarkStart w:id="0" w:name="_Hlk149902212"/>
    </w:p>
    <w:p w14:paraId="36934713" w14:textId="77777777" w:rsidR="0088096A" w:rsidRDefault="0088096A">
      <w:pPr>
        <w:spacing w:line="240" w:lineRule="auto"/>
        <w:ind w:left="0"/>
        <w:rPr>
          <w:b/>
          <w:bCs/>
        </w:rPr>
      </w:pPr>
    </w:p>
    <w:p w14:paraId="718C5B72" w14:textId="5419067B" w:rsidR="0088096A" w:rsidRDefault="0088096A">
      <w:pPr>
        <w:spacing w:line="240" w:lineRule="auto"/>
        <w:ind w:left="0"/>
        <w:rPr>
          <w:b/>
          <w:bCs/>
        </w:rPr>
      </w:pPr>
      <w:r w:rsidRPr="00F9382D">
        <w:rPr>
          <w:rFonts w:eastAsia="Times New Roman" w:cs="Arial"/>
          <w:noProof/>
          <w:lang w:val="en-GB"/>
        </w:rPr>
        <mc:AlternateContent>
          <mc:Choice Requires="wps">
            <w:drawing>
              <wp:anchor distT="0" distB="0" distL="114300" distR="114300" simplePos="0" relativeHeight="251980800" behindDoc="1" locked="0" layoutInCell="1" allowOverlap="1" wp14:anchorId="5C6EF64E" wp14:editId="2BCA118F">
                <wp:simplePos x="0" y="0"/>
                <wp:positionH relativeFrom="margin">
                  <wp:posOffset>2173605</wp:posOffset>
                </wp:positionH>
                <wp:positionV relativeFrom="paragraph">
                  <wp:posOffset>105930</wp:posOffset>
                </wp:positionV>
                <wp:extent cx="3545205" cy="2870200"/>
                <wp:effectExtent l="0" t="0" r="0" b="6350"/>
                <wp:wrapNone/>
                <wp:docPr id="1965600391" name="Rectangle 196560039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45205" cy="28702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C7F2C77" id="Rectangle 1965600391" o:spid="_x0000_s1026" style="position:absolute;margin-left:171.15pt;margin-top:8.35pt;width:279.15pt;height:226pt;z-index:-2513356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" fillcolor="#fbe4d5 [661]" stroked="f" strokeweight="1pt">
                <w10:wrap anchorx="margin"/>
              </v:rect>
            </w:pict>
          </mc:Fallback>
        </mc:AlternateContent>
      </w:r>
      <w:r w:rsidRPr="0088096A">
        <w:rPr>
          <w:noProof/>
        </w:rPr>
        <w:drawing>
          <wp:anchor distT="0" distB="0" distL="114300" distR="114300" simplePos="0" relativeHeight="252036096" behindDoc="0" locked="0" layoutInCell="1" allowOverlap="1" wp14:anchorId="05319A54" wp14:editId="7ED6D985">
            <wp:simplePos x="0" y="0"/>
            <wp:positionH relativeFrom="margin">
              <wp:align>left</wp:align>
            </wp:positionH>
            <wp:positionV relativeFrom="paragraph">
              <wp:posOffset>55880</wp:posOffset>
            </wp:positionV>
            <wp:extent cx="1524000" cy="1524000"/>
            <wp:effectExtent l="0" t="0" r="0" b="0"/>
            <wp:wrapThrough wrapText="bothSides">
              <wp:wrapPolygon edited="0">
                <wp:start x="0" y="270"/>
                <wp:lineTo x="0" y="14040"/>
                <wp:lineTo x="14040" y="18090"/>
                <wp:lineTo x="13500" y="20520"/>
                <wp:lineTo x="14310" y="21330"/>
                <wp:lineTo x="16470" y="21330"/>
                <wp:lineTo x="17280" y="21060"/>
                <wp:lineTo x="18090" y="18090"/>
                <wp:lineTo x="21330" y="13770"/>
                <wp:lineTo x="21330" y="270"/>
                <wp:lineTo x="0" y="270"/>
              </wp:wrapPolygon>
            </wp:wrapThrough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4000" cy="1524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067931E" w14:textId="7D5C2C36" w:rsidR="00500BA5" w:rsidRDefault="00500BA5" w:rsidP="00500BA5">
      <w:r w:rsidRPr="00CC287A">
        <w:rPr>
          <w:b/>
          <w:bCs/>
        </w:rPr>
        <w:t>Educators</w:t>
      </w:r>
      <w:r>
        <w:t xml:space="preserve"> are all the people who do jobs to do with education like:</w:t>
      </w:r>
    </w:p>
    <w:p w14:paraId="2083878B" w14:textId="12C73618" w:rsidR="00500BA5" w:rsidRDefault="00500BA5" w:rsidP="00500BA5">
      <w:pPr>
        <w:pStyle w:val="Listtoplevel"/>
      </w:pPr>
      <w:r>
        <w:t>teachers</w:t>
      </w:r>
    </w:p>
    <w:p w14:paraId="70F3A853" w14:textId="1628D6A9" w:rsidR="00500BA5" w:rsidRDefault="0088096A" w:rsidP="00500BA5">
      <w:pPr>
        <w:pStyle w:val="Listtoplevel"/>
      </w:pPr>
      <w:r>
        <w:drawing>
          <wp:anchor distT="0" distB="0" distL="114300" distR="114300" simplePos="0" relativeHeight="252025856" behindDoc="0" locked="0" layoutInCell="1" allowOverlap="1" wp14:anchorId="54D9702B" wp14:editId="3B53B85F">
            <wp:simplePos x="0" y="0"/>
            <wp:positionH relativeFrom="column">
              <wp:posOffset>-25400</wp:posOffset>
            </wp:positionH>
            <wp:positionV relativeFrom="paragraph">
              <wp:posOffset>179070</wp:posOffset>
            </wp:positionV>
            <wp:extent cx="1619885" cy="1320800"/>
            <wp:effectExtent l="0" t="0" r="0" b="0"/>
            <wp:wrapNone/>
            <wp:docPr id="434204265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4204265" name="Picture 434204265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320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00BA5">
        <w:t>support staff</w:t>
      </w:r>
    </w:p>
    <w:p w14:paraId="4E8D75A8" w14:textId="24EF6F1F" w:rsidR="00500BA5" w:rsidRPr="002005C7" w:rsidRDefault="00500BA5" w:rsidP="0088096A">
      <w:pPr>
        <w:pStyle w:val="Listtoplevel"/>
      </w:pPr>
      <w:r>
        <w:t>principals.</w:t>
      </w:r>
    </w:p>
    <w:bookmarkEnd w:id="0"/>
    <w:p w14:paraId="2A14C77C" w14:textId="60A5C36C" w:rsidR="0088096A" w:rsidRDefault="0088096A">
      <w:pPr>
        <w:spacing w:line="240" w:lineRule="auto"/>
        <w:ind w:left="0"/>
        <w:rPr>
          <w:rFonts w:eastAsia="Arial Unicode MS"/>
          <w:b/>
          <w:kern w:val="28"/>
          <w:sz w:val="44"/>
        </w:rPr>
      </w:pPr>
      <w:r>
        <w:br w:type="page"/>
      </w:r>
    </w:p>
    <w:p w14:paraId="5BAB359E" w14:textId="1BEB39CA" w:rsidR="00500BA5" w:rsidRDefault="00500BA5" w:rsidP="00500BA5">
      <w:pPr>
        <w:pStyle w:val="Heading1"/>
      </w:pPr>
      <w:r w:rsidRPr="00500BA5">
        <w:lastRenderedPageBreak/>
        <w:t xml:space="preserve">What </w:t>
      </w:r>
      <w:r>
        <w:t xml:space="preserve">is </w:t>
      </w:r>
      <w:r w:rsidRPr="00500BA5">
        <w:t>this document about</w:t>
      </w:r>
      <w:r>
        <w:t>?</w:t>
      </w:r>
    </w:p>
    <w:p w14:paraId="69948774" w14:textId="77777777" w:rsidR="00500BA5" w:rsidRDefault="00500BA5" w:rsidP="00500BA5"/>
    <w:p w14:paraId="3B8BB693" w14:textId="7FFC5977" w:rsidR="00500BA5" w:rsidRDefault="009A3051" w:rsidP="00500BA5">
      <w:r>
        <w:rPr>
          <w:noProof/>
        </w:rPr>
        <w:drawing>
          <wp:anchor distT="0" distB="0" distL="114300" distR="114300" simplePos="0" relativeHeight="251984896" behindDoc="0" locked="0" layoutInCell="1" allowOverlap="1" wp14:anchorId="4046EC6B" wp14:editId="02106AD4">
            <wp:simplePos x="0" y="0"/>
            <wp:positionH relativeFrom="margin">
              <wp:posOffset>-64885</wp:posOffset>
            </wp:positionH>
            <wp:positionV relativeFrom="paragraph">
              <wp:posOffset>295910</wp:posOffset>
            </wp:positionV>
            <wp:extent cx="1620000" cy="1173600"/>
            <wp:effectExtent l="0" t="0" r="5715" b="0"/>
            <wp:wrapThrough wrapText="bothSides">
              <wp:wrapPolygon edited="0">
                <wp:start x="0" y="0"/>
                <wp:lineTo x="0" y="21273"/>
                <wp:lineTo x="21507" y="21273"/>
                <wp:lineTo x="21507" y="0"/>
                <wp:lineTo x="0" y="0"/>
              </wp:wrapPolygon>
            </wp:wrapThrough>
            <wp:docPr id="186181912" name="Picture 186181912" descr="A close-up of a pap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181912" name="Picture 186181912" descr="A close-up of a paper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0000" cy="1173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4CBA43D" w14:textId="77777777" w:rsidR="009B5BFC" w:rsidRDefault="00146983" w:rsidP="00146983">
      <w:r w:rsidRPr="00CF5B62">
        <w:t xml:space="preserve">This document is a </w:t>
      </w:r>
      <w:r w:rsidRPr="00350A15">
        <w:rPr>
          <w:b/>
          <w:bCs/>
        </w:rPr>
        <w:t>summary</w:t>
      </w:r>
      <w:r w:rsidRPr="00CF5B62">
        <w:t xml:space="preserve"> of a long document from the </w:t>
      </w:r>
      <w:proofErr w:type="spellStart"/>
      <w:r w:rsidR="0088096A">
        <w:t>MoE</w:t>
      </w:r>
      <w:proofErr w:type="spellEnd"/>
      <w:r w:rsidRPr="00146983">
        <w:t xml:space="preserve"> / </w:t>
      </w:r>
    </w:p>
    <w:p w14:paraId="0F664E97" w14:textId="15D4EE6E" w:rsidR="00146983" w:rsidRPr="00CF5B62" w:rsidRDefault="00146983" w:rsidP="00146983">
      <w:proofErr w:type="spellStart"/>
      <w:r w:rsidRPr="00146983">
        <w:t>Te</w:t>
      </w:r>
      <w:proofErr w:type="spellEnd"/>
      <w:r w:rsidRPr="00146983">
        <w:t xml:space="preserve"> </w:t>
      </w:r>
      <w:proofErr w:type="spellStart"/>
      <w:r w:rsidRPr="00146983">
        <w:t>Mahau</w:t>
      </w:r>
      <w:proofErr w:type="spellEnd"/>
      <w:r>
        <w:rPr>
          <w:b/>
          <w:bCs/>
        </w:rPr>
        <w:t>.</w:t>
      </w:r>
    </w:p>
    <w:p w14:paraId="2DF81289" w14:textId="5DE23441" w:rsidR="00146983" w:rsidRDefault="00146983" w:rsidP="00500BA5"/>
    <w:p w14:paraId="1319EF9C" w14:textId="7F102DBE" w:rsidR="00146983" w:rsidRDefault="009A3051" w:rsidP="00500BA5">
      <w:r>
        <w:rPr>
          <w:noProof/>
        </w:rPr>
        <w:drawing>
          <wp:anchor distT="0" distB="0" distL="114300" distR="114300" simplePos="0" relativeHeight="252020736" behindDoc="0" locked="0" layoutInCell="1" allowOverlap="1" wp14:anchorId="3C0DFDAE" wp14:editId="47BC0C7F">
            <wp:simplePos x="0" y="0"/>
            <wp:positionH relativeFrom="column">
              <wp:posOffset>-833</wp:posOffset>
            </wp:positionH>
            <wp:positionV relativeFrom="paragraph">
              <wp:posOffset>111529</wp:posOffset>
            </wp:positionV>
            <wp:extent cx="1620000" cy="2188800"/>
            <wp:effectExtent l="0" t="0" r="5715" b="0"/>
            <wp:wrapNone/>
            <wp:docPr id="1955586380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5586380" name="Picture 1955586380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2188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46983" w:rsidRPr="00F9382D">
        <w:rPr>
          <w:rFonts w:eastAsia="Times New Roman" w:cs="Arial"/>
          <w:noProof/>
          <w:lang w:val="en-GB"/>
        </w:rPr>
        <mc:AlternateContent>
          <mc:Choice Requires="wps">
            <w:drawing>
              <wp:anchor distT="0" distB="0" distL="114300" distR="114300" simplePos="0" relativeHeight="251975680" behindDoc="1" locked="0" layoutInCell="1" allowOverlap="1" wp14:anchorId="5BE97D18" wp14:editId="12B132E1">
                <wp:simplePos x="0" y="0"/>
                <wp:positionH relativeFrom="margin">
                  <wp:posOffset>2167255</wp:posOffset>
                </wp:positionH>
                <wp:positionV relativeFrom="paragraph">
                  <wp:posOffset>228073</wp:posOffset>
                </wp:positionV>
                <wp:extent cx="3545205" cy="1871133"/>
                <wp:effectExtent l="0" t="0" r="0" b="0"/>
                <wp:wrapNone/>
                <wp:docPr id="1288772002" name="Rectangle 12887720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45205" cy="1871133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53A639" id="Rectangle 1288772002" o:spid="_x0000_s1026" style="position:absolute;margin-left:170.65pt;margin-top:17.95pt;width:279.15pt;height:147.35pt;z-index:-2513408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" fillcolor="#fbe4d5 [661]" stroked="f" strokeweight="1pt">
                <w10:wrap anchorx="margin"/>
              </v:rect>
            </w:pict>
          </mc:Fallback>
        </mc:AlternateContent>
      </w:r>
    </w:p>
    <w:p w14:paraId="333E8B1F" w14:textId="6DCA2591" w:rsidR="00146983" w:rsidRDefault="00146983" w:rsidP="00146983">
      <w:r>
        <w:t xml:space="preserve">A </w:t>
      </w:r>
      <w:r w:rsidRPr="00B3629A">
        <w:rPr>
          <w:b/>
          <w:bCs/>
        </w:rPr>
        <w:t>summary</w:t>
      </w:r>
      <w:r>
        <w:t>:</w:t>
      </w:r>
      <w:r>
        <w:rPr>
          <w:noProof/>
        </w:rPr>
        <w:t xml:space="preserve"> </w:t>
      </w:r>
    </w:p>
    <w:p w14:paraId="016BE767" w14:textId="29A405BA" w:rsidR="00146983" w:rsidRPr="002005C7" w:rsidRDefault="00146983" w:rsidP="00146983">
      <w:pPr>
        <w:pStyle w:val="Listtoplevel"/>
      </w:pPr>
      <w:r w:rsidRPr="002005C7">
        <w:t>is shorter than the full document</w:t>
      </w:r>
    </w:p>
    <w:p w14:paraId="2399044E" w14:textId="71203262" w:rsidR="00146983" w:rsidRDefault="00146983" w:rsidP="00146983">
      <w:pPr>
        <w:pStyle w:val="Listtoplevel"/>
      </w:pPr>
      <w:r w:rsidRPr="002005C7">
        <w:t xml:space="preserve">tells you the main ideas. </w:t>
      </w:r>
    </w:p>
    <w:p w14:paraId="78AB720B" w14:textId="17D28600" w:rsidR="00146983" w:rsidRDefault="00146983" w:rsidP="00500BA5"/>
    <w:p w14:paraId="77E05397" w14:textId="73D5F318" w:rsidR="00146983" w:rsidRDefault="009B5BFC" w:rsidP="00500BA5">
      <w:r>
        <w:rPr>
          <w:noProof/>
        </w:rPr>
        <w:drawing>
          <wp:anchor distT="0" distB="0" distL="114300" distR="114300" simplePos="0" relativeHeight="251976704" behindDoc="0" locked="0" layoutInCell="1" allowOverlap="1" wp14:anchorId="3B24FF9D" wp14:editId="4A312C76">
            <wp:simplePos x="0" y="0"/>
            <wp:positionH relativeFrom="column">
              <wp:posOffset>-91440</wp:posOffset>
            </wp:positionH>
            <wp:positionV relativeFrom="paragraph">
              <wp:posOffset>375285</wp:posOffset>
            </wp:positionV>
            <wp:extent cx="1767840" cy="2514600"/>
            <wp:effectExtent l="0" t="0" r="3810" b="0"/>
            <wp:wrapNone/>
            <wp:docPr id="82124522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1245225" name="Picture 821245225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7840" cy="2514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E0532D3" w14:textId="2DB780D3" w:rsidR="0088096A" w:rsidRDefault="00500BA5" w:rsidP="00500BA5">
      <w:r w:rsidRPr="00CF5B62">
        <w:t>The long document is called</w:t>
      </w:r>
      <w:r w:rsidR="0088096A">
        <w:t>:</w:t>
      </w:r>
    </w:p>
    <w:p w14:paraId="788BBF29" w14:textId="77777777" w:rsidR="0088096A" w:rsidRDefault="0088096A" w:rsidP="00500BA5"/>
    <w:p w14:paraId="2355C41A" w14:textId="15069953" w:rsidR="00D771D9" w:rsidRDefault="00500BA5" w:rsidP="00500BA5">
      <w:pPr>
        <w:rPr>
          <w:b/>
          <w:bCs/>
        </w:rPr>
      </w:pPr>
      <w:r w:rsidRPr="0088096A">
        <w:rPr>
          <w:b/>
          <w:bCs/>
        </w:rPr>
        <w:t>Action Plan for Pacific Education 2020</w:t>
      </w:r>
      <w:r w:rsidR="00D771D9">
        <w:rPr>
          <w:b/>
          <w:bCs/>
        </w:rPr>
        <w:t xml:space="preserve"> </w:t>
      </w:r>
      <w:r w:rsidR="00DC327A">
        <w:rPr>
          <w:rFonts w:cs="Arial"/>
          <w:b/>
          <w:bCs/>
          <w:color w:val="4D5156"/>
          <w:szCs w:val="32"/>
          <w:shd w:val="clear" w:color="auto" w:fill="FFFFFF"/>
        </w:rPr>
        <w:t>–</w:t>
      </w:r>
      <w:r w:rsidR="00D771D9">
        <w:rPr>
          <w:rFonts w:cs="Arial"/>
          <w:b/>
          <w:bCs/>
          <w:color w:val="4D5156"/>
          <w:szCs w:val="32"/>
          <w:shd w:val="clear" w:color="auto" w:fill="FFFFFF"/>
        </w:rPr>
        <w:t xml:space="preserve"> </w:t>
      </w:r>
      <w:r w:rsidRPr="0088096A">
        <w:rPr>
          <w:b/>
          <w:bCs/>
        </w:rPr>
        <w:t>2030</w:t>
      </w:r>
    </w:p>
    <w:p w14:paraId="4B6FF2E8" w14:textId="253953EF" w:rsidR="00500BA5" w:rsidRPr="0088096A" w:rsidRDefault="00D771D9" w:rsidP="00500BA5">
      <w:pPr>
        <w:rPr>
          <w:b/>
          <w:bCs/>
        </w:rPr>
      </w:pPr>
      <w:r>
        <w:rPr>
          <w:b/>
          <w:bCs/>
        </w:rPr>
        <w:t>2023 Refresh</w:t>
      </w:r>
    </w:p>
    <w:p w14:paraId="7E661C24" w14:textId="0CA70000" w:rsidR="00500BA5" w:rsidRPr="00CF5B62" w:rsidRDefault="00500BA5" w:rsidP="00500BA5"/>
    <w:p w14:paraId="0D80118D" w14:textId="64D5D946" w:rsidR="00032985" w:rsidRPr="00032985" w:rsidRDefault="00500BA5" w:rsidP="0088096A">
      <w:r w:rsidRPr="00CF5B62">
        <w:t>It tells you what the Government is doing to make education better for Pacific people in New Zealand.</w:t>
      </w:r>
      <w:r w:rsidR="00852791">
        <w:br w:type="page"/>
      </w:r>
    </w:p>
    <w:p w14:paraId="2529E886" w14:textId="1E472626" w:rsidR="002730A6" w:rsidRDefault="0048157F" w:rsidP="002005C7">
      <w:r>
        <w:rPr>
          <w:noProof/>
        </w:rPr>
        <w:lastRenderedPageBreak/>
        <w:drawing>
          <wp:anchor distT="0" distB="0" distL="114300" distR="114300" simplePos="0" relativeHeight="251939840" behindDoc="0" locked="0" layoutInCell="1" allowOverlap="1" wp14:anchorId="4A35878A" wp14:editId="643E395B">
            <wp:simplePos x="0" y="0"/>
            <wp:positionH relativeFrom="column">
              <wp:posOffset>-58</wp:posOffset>
            </wp:positionH>
            <wp:positionV relativeFrom="paragraph">
              <wp:posOffset>227965</wp:posOffset>
            </wp:positionV>
            <wp:extent cx="1620000" cy="1638000"/>
            <wp:effectExtent l="0" t="0" r="5715" b="635"/>
            <wp:wrapNone/>
            <wp:docPr id="1938141078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8141078" name="Picture 1938141078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38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65A9A" w:rsidRPr="00F9382D">
        <w:rPr>
          <w:rFonts w:eastAsia="Times New Roman" w:cs="Arial"/>
          <w:noProof/>
          <w:lang w:val="en-GB"/>
        </w:rPr>
        <mc:AlternateContent>
          <mc:Choice Requires="wps">
            <w:drawing>
              <wp:anchor distT="0" distB="0" distL="114300" distR="114300" simplePos="0" relativeHeight="251944960" behindDoc="1" locked="0" layoutInCell="1" allowOverlap="1" wp14:anchorId="1CD292A5" wp14:editId="11481226">
                <wp:simplePos x="0" y="0"/>
                <wp:positionH relativeFrom="margin">
                  <wp:posOffset>2171086</wp:posOffset>
                </wp:positionH>
                <wp:positionV relativeFrom="paragraph">
                  <wp:posOffset>-114300</wp:posOffset>
                </wp:positionV>
                <wp:extent cx="3545205" cy="5377403"/>
                <wp:effectExtent l="0" t="0" r="0" b="0"/>
                <wp:wrapNone/>
                <wp:docPr id="1217993062" name="Rectangle 12179930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45205" cy="5377403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BA2188" id="Rectangle 1217993062" o:spid="_x0000_s1026" style="position:absolute;margin-left:170.95pt;margin-top:-9pt;width:279.15pt;height:423.4pt;z-index:-2513715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" fillcolor="#fbe4d5 [661]" stroked="f" strokeweight="1pt">
                <w10:wrap anchorx="margin"/>
              </v:rect>
            </w:pict>
          </mc:Fallback>
        </mc:AlternateContent>
      </w:r>
      <w:r w:rsidR="002730A6" w:rsidRPr="00AB5314">
        <w:rPr>
          <w:b/>
          <w:bCs/>
        </w:rPr>
        <w:t>Pacific Education</w:t>
      </w:r>
      <w:r w:rsidR="002730A6">
        <w:t xml:space="preserve"> means education for learners </w:t>
      </w:r>
      <w:r w:rsidR="00F718ED">
        <w:t xml:space="preserve">from </w:t>
      </w:r>
      <w:r w:rsidR="002730A6">
        <w:t xml:space="preserve">Pacific </w:t>
      </w:r>
      <w:r w:rsidR="00F718ED" w:rsidRPr="00E053E5">
        <w:rPr>
          <w:b/>
          <w:bCs/>
        </w:rPr>
        <w:t>culture</w:t>
      </w:r>
      <w:r>
        <w:rPr>
          <w:b/>
          <w:bCs/>
        </w:rPr>
        <w:t>s</w:t>
      </w:r>
      <w:r w:rsidR="002730A6">
        <w:t xml:space="preserve"> such as:</w:t>
      </w:r>
    </w:p>
    <w:p w14:paraId="4128F5D1" w14:textId="2039E3A6" w:rsidR="002730A6" w:rsidRDefault="002730A6" w:rsidP="002730A6">
      <w:pPr>
        <w:pStyle w:val="Listtoplevel"/>
      </w:pPr>
      <w:r>
        <w:t>Sāmoa</w:t>
      </w:r>
    </w:p>
    <w:p w14:paraId="51314A3D" w14:textId="67DF200F" w:rsidR="002730A6" w:rsidRDefault="0048157F" w:rsidP="002730A6">
      <w:pPr>
        <w:pStyle w:val="Listtoplevel"/>
      </w:pPr>
      <w:r>
        <w:drawing>
          <wp:anchor distT="0" distB="0" distL="114300" distR="114300" simplePos="0" relativeHeight="251940864" behindDoc="0" locked="0" layoutInCell="1" allowOverlap="1" wp14:anchorId="7C25C486" wp14:editId="422B46CE">
            <wp:simplePos x="0" y="0"/>
            <wp:positionH relativeFrom="margin">
              <wp:posOffset>-76200</wp:posOffset>
            </wp:positionH>
            <wp:positionV relativeFrom="paragraph">
              <wp:posOffset>661035</wp:posOffset>
            </wp:positionV>
            <wp:extent cx="1605915" cy="2619375"/>
            <wp:effectExtent l="0" t="0" r="0" b="9525"/>
            <wp:wrapNone/>
            <wp:docPr id="1090939386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0939386" name="Picture 1090939386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5915" cy="26193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730A6">
        <w:t>Tonga</w:t>
      </w:r>
    </w:p>
    <w:p w14:paraId="7CF4DE32" w14:textId="583F24DA" w:rsidR="00AD6D3B" w:rsidRDefault="00AD6D3B" w:rsidP="002730A6">
      <w:pPr>
        <w:pStyle w:val="Listtoplevel"/>
      </w:pPr>
      <w:r>
        <w:t>Fiji</w:t>
      </w:r>
    </w:p>
    <w:p w14:paraId="29F86CE3" w14:textId="023460A6" w:rsidR="002730A6" w:rsidRDefault="002730A6" w:rsidP="002730A6">
      <w:pPr>
        <w:pStyle w:val="Listtoplevel"/>
      </w:pPr>
      <w:r>
        <w:t>Niue</w:t>
      </w:r>
    </w:p>
    <w:p w14:paraId="4252A34F" w14:textId="54500E73" w:rsidR="002730A6" w:rsidRDefault="002730A6" w:rsidP="002730A6">
      <w:pPr>
        <w:pStyle w:val="Listtoplevel"/>
      </w:pPr>
      <w:r>
        <w:t>Cook Island</w:t>
      </w:r>
      <w:r w:rsidR="009A3051">
        <w:t>s</w:t>
      </w:r>
    </w:p>
    <w:p w14:paraId="01CD2C94" w14:textId="119711DA" w:rsidR="004E4614" w:rsidRDefault="004E4614" w:rsidP="002730A6">
      <w:pPr>
        <w:pStyle w:val="Listtoplevel"/>
      </w:pPr>
      <w:r>
        <w:t>Tokelau.</w:t>
      </w:r>
    </w:p>
    <w:p w14:paraId="02125077" w14:textId="77777777" w:rsidR="00C13583" w:rsidRDefault="00C13583" w:rsidP="00C13583"/>
    <w:p w14:paraId="549235E6" w14:textId="562C4C7B" w:rsidR="00C13583" w:rsidRDefault="00F718ED" w:rsidP="00C13583">
      <w:r w:rsidRPr="00F9382D">
        <w:rPr>
          <w:rFonts w:eastAsia="Times New Roman" w:cs="Arial"/>
          <w:noProof/>
          <w:lang w:val="en-GB"/>
        </w:rPr>
        <mc:AlternateContent>
          <mc:Choice Requires="wps">
            <w:drawing>
              <wp:anchor distT="0" distB="0" distL="114300" distR="114300" simplePos="0" relativeHeight="251972608" behindDoc="1" locked="0" layoutInCell="1" allowOverlap="1" wp14:anchorId="596DD300" wp14:editId="0FC4F9D6">
                <wp:simplePos x="0" y="0"/>
                <wp:positionH relativeFrom="margin">
                  <wp:posOffset>2173857</wp:posOffset>
                </wp:positionH>
                <wp:positionV relativeFrom="paragraph">
                  <wp:posOffset>225760</wp:posOffset>
                </wp:positionV>
                <wp:extent cx="3545205" cy="2639683"/>
                <wp:effectExtent l="0" t="0" r="0" b="8890"/>
                <wp:wrapNone/>
                <wp:docPr id="974042386" name="Rectangle 9740423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45205" cy="2639683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756A02" id="Rectangle 974042386" o:spid="_x0000_s1026" style="position:absolute;margin-left:171.15pt;margin-top:17.8pt;width:279.15pt;height:207.85pt;z-index:-2513438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" fillcolor="#fbe4d5 [661]" stroked="f" strokeweight="1pt">
                <w10:wrap anchorx="margin"/>
              </v:rect>
            </w:pict>
          </mc:Fallback>
        </mc:AlternateContent>
      </w:r>
    </w:p>
    <w:p w14:paraId="2255FE8A" w14:textId="61F1B86C" w:rsidR="00F718ED" w:rsidRPr="005E3B48" w:rsidRDefault="009A3051" w:rsidP="00F718ED">
      <w:pPr>
        <w:rPr>
          <w:rFonts w:eastAsia="Times New Roman" w:cs="Times New Roman"/>
          <w:lang w:val="en-GB"/>
        </w:rPr>
      </w:pPr>
      <w:r>
        <w:rPr>
          <w:noProof/>
        </w:rPr>
        <w:drawing>
          <wp:anchor distT="0" distB="0" distL="114300" distR="114300" simplePos="0" relativeHeight="252022784" behindDoc="0" locked="0" layoutInCell="1" allowOverlap="1" wp14:anchorId="113CF1DC" wp14:editId="143830B7">
            <wp:simplePos x="0" y="0"/>
            <wp:positionH relativeFrom="column">
              <wp:posOffset>0</wp:posOffset>
            </wp:positionH>
            <wp:positionV relativeFrom="paragraph">
              <wp:posOffset>226580</wp:posOffset>
            </wp:positionV>
            <wp:extent cx="1619885" cy="1875155"/>
            <wp:effectExtent l="0" t="0" r="0" b="0"/>
            <wp:wrapNone/>
            <wp:docPr id="844627462" name="Picture 844627462" descr="A young child dancing in a garme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4627462" name="Picture 844627462" descr="A young child dancing in a garment&#10;&#10;Description automatically generated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8751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718ED" w:rsidRPr="005E3B48">
        <w:rPr>
          <w:rFonts w:eastAsia="Times New Roman" w:cs="Times New Roman"/>
          <w:b/>
          <w:bCs/>
          <w:lang w:val="en-GB"/>
        </w:rPr>
        <w:t>Culture</w:t>
      </w:r>
      <w:r w:rsidR="00F718ED" w:rsidRPr="005E3B48">
        <w:rPr>
          <w:rFonts w:eastAsia="Times New Roman" w:cs="Times New Roman"/>
          <w:lang w:val="en-GB"/>
        </w:rPr>
        <w:t xml:space="preserve"> is a way of:</w:t>
      </w:r>
    </w:p>
    <w:p w14:paraId="5812A6EF" w14:textId="77777777" w:rsidR="00F718ED" w:rsidRPr="005E3B48" w:rsidRDefault="00F718ED" w:rsidP="00F718ED">
      <w:pPr>
        <w:numPr>
          <w:ilvl w:val="0"/>
          <w:numId w:val="2"/>
        </w:numPr>
        <w:spacing w:before="480"/>
        <w:rPr>
          <w:rFonts w:eastAsia="Times New Roman" w:cs="Times New Roman"/>
          <w:noProof/>
          <w:lang w:val="en-GB"/>
        </w:rPr>
      </w:pPr>
      <w:r w:rsidRPr="005E3B48">
        <w:rPr>
          <w:rFonts w:eastAsia="Times New Roman" w:cs="Times New Roman"/>
          <w:noProof/>
          <w:lang w:val="en-GB"/>
        </w:rPr>
        <w:t>thinking that a group shares</w:t>
      </w:r>
    </w:p>
    <w:p w14:paraId="0DF772E4" w14:textId="3DEA95CC" w:rsidR="0048157F" w:rsidRDefault="0048157F" w:rsidP="00F718ED">
      <w:pPr>
        <w:numPr>
          <w:ilvl w:val="0"/>
          <w:numId w:val="2"/>
        </w:numPr>
        <w:spacing w:before="480"/>
        <w:rPr>
          <w:rFonts w:eastAsia="Times New Roman" w:cs="Times New Roman"/>
          <w:noProof/>
          <w:lang w:val="en-GB" w:eastAsia="en-NZ"/>
        </w:rPr>
      </w:pPr>
      <w:r>
        <w:rPr>
          <w:rFonts w:eastAsia="Times New Roman" w:cs="Times New Roman"/>
          <w:noProof/>
          <w:lang w:val="en-GB" w:eastAsia="en-NZ"/>
        </w:rPr>
        <w:t>speaking that a group shares</w:t>
      </w:r>
    </w:p>
    <w:p w14:paraId="5E9AFE82" w14:textId="4EB196EA" w:rsidR="00F718ED" w:rsidRPr="005E3B48" w:rsidRDefault="00F718ED" w:rsidP="00F718ED">
      <w:pPr>
        <w:numPr>
          <w:ilvl w:val="0"/>
          <w:numId w:val="2"/>
        </w:numPr>
        <w:spacing w:before="480"/>
        <w:rPr>
          <w:rFonts w:eastAsia="Times New Roman" w:cs="Times New Roman"/>
          <w:noProof/>
          <w:lang w:val="en-GB" w:eastAsia="en-NZ"/>
        </w:rPr>
      </w:pPr>
      <w:r w:rsidRPr="005E3B48">
        <w:rPr>
          <w:rFonts w:eastAsia="Times New Roman" w:cs="Times New Roman"/>
          <w:noProof/>
          <w:lang w:val="en-GB"/>
        </w:rPr>
        <w:t>doing things as a group.</w:t>
      </w:r>
    </w:p>
    <w:p w14:paraId="3FB29A61" w14:textId="623D131F" w:rsidR="00B3629A" w:rsidRDefault="00B3629A">
      <w:pPr>
        <w:spacing w:line="240" w:lineRule="auto"/>
        <w:ind w:left="0"/>
      </w:pPr>
      <w:r>
        <w:br w:type="page"/>
      </w:r>
    </w:p>
    <w:p w14:paraId="4A53E9EB" w14:textId="383D45C3" w:rsidR="00973245" w:rsidRPr="002005C7" w:rsidRDefault="00973245" w:rsidP="002005C7">
      <w:pPr>
        <w:pStyle w:val="Heading1"/>
      </w:pPr>
      <w:r w:rsidRPr="002005C7">
        <w:lastRenderedPageBreak/>
        <w:t xml:space="preserve">Vision for Pacific </w:t>
      </w:r>
      <w:r w:rsidR="00DC327A">
        <w:t>e</w:t>
      </w:r>
      <w:r w:rsidR="00DC327A" w:rsidRPr="002005C7">
        <w:t>ducation</w:t>
      </w:r>
    </w:p>
    <w:p w14:paraId="1041C2CD" w14:textId="30E801CE" w:rsidR="00973245" w:rsidRDefault="00032985" w:rsidP="00973245">
      <w:r>
        <w:rPr>
          <w:rFonts w:eastAsia="Times New Roman" w:cs="Arial"/>
          <w:noProof/>
          <w:lang w:val="en-GB"/>
        </w:rPr>
        <w:drawing>
          <wp:anchor distT="0" distB="0" distL="114300" distR="114300" simplePos="0" relativeHeight="251986944" behindDoc="0" locked="0" layoutInCell="1" allowOverlap="1" wp14:anchorId="73A3E9C0" wp14:editId="4ADEEC41">
            <wp:simplePos x="0" y="0"/>
            <wp:positionH relativeFrom="column">
              <wp:posOffset>-448573</wp:posOffset>
            </wp:positionH>
            <wp:positionV relativeFrom="paragraph">
              <wp:posOffset>256659</wp:posOffset>
            </wp:positionV>
            <wp:extent cx="2916090" cy="1479176"/>
            <wp:effectExtent l="0" t="0" r="0" b="0"/>
            <wp:wrapNone/>
            <wp:docPr id="24018999" name="Picture 24018999" descr="A purple logo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018999" name="Picture 24018999" descr="A purple logo with black text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16090" cy="147917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52D6577" w14:textId="72FC8550" w:rsidR="00032985" w:rsidRDefault="00032985" w:rsidP="00973245"/>
    <w:p w14:paraId="45DAF190" w14:textId="43D762F8" w:rsidR="00973245" w:rsidRDefault="00032985" w:rsidP="00973245">
      <w:proofErr w:type="spellStart"/>
      <w:r>
        <w:t>MoE</w:t>
      </w:r>
      <w:proofErr w:type="spellEnd"/>
      <w:r>
        <w:t xml:space="preserve"> has a </w:t>
      </w:r>
      <w:r w:rsidRPr="00032985">
        <w:rPr>
          <w:b/>
          <w:bCs/>
        </w:rPr>
        <w:t>vision</w:t>
      </w:r>
      <w:r>
        <w:t xml:space="preserve"> for</w:t>
      </w:r>
      <w:r w:rsidR="0088096A">
        <w:t xml:space="preserve"> what education for </w:t>
      </w:r>
      <w:r>
        <w:t xml:space="preserve">Pacific </w:t>
      </w:r>
      <w:r w:rsidR="0088096A">
        <w:t>learners should be like</w:t>
      </w:r>
      <w:r>
        <w:t>.</w:t>
      </w:r>
    </w:p>
    <w:p w14:paraId="32CF1BF9" w14:textId="389E32DA" w:rsidR="00032985" w:rsidRDefault="00032985" w:rsidP="00973245">
      <w:r>
        <w:rPr>
          <w:noProof/>
        </w:rPr>
        <w:drawing>
          <wp:anchor distT="0" distB="0" distL="114300" distR="114300" simplePos="0" relativeHeight="251813888" behindDoc="0" locked="0" layoutInCell="1" allowOverlap="1" wp14:anchorId="3978DC17" wp14:editId="04D708A4">
            <wp:simplePos x="0" y="0"/>
            <wp:positionH relativeFrom="margin">
              <wp:posOffset>0</wp:posOffset>
            </wp:positionH>
            <wp:positionV relativeFrom="paragraph">
              <wp:posOffset>277495</wp:posOffset>
            </wp:positionV>
            <wp:extent cx="1619885" cy="1619885"/>
            <wp:effectExtent l="0" t="0" r="0" b="0"/>
            <wp:wrapThrough wrapText="bothSides">
              <wp:wrapPolygon edited="0">
                <wp:start x="15495" y="0"/>
                <wp:lineTo x="1016" y="1270"/>
                <wp:lineTo x="762" y="3302"/>
                <wp:lineTo x="6096" y="4318"/>
                <wp:lineTo x="2286" y="6858"/>
                <wp:lineTo x="3302" y="8383"/>
                <wp:lineTo x="1016" y="12447"/>
                <wp:lineTo x="1778" y="18289"/>
                <wp:lineTo x="3556" y="20575"/>
                <wp:lineTo x="5080" y="21338"/>
                <wp:lineTo x="16003" y="21338"/>
                <wp:lineTo x="18035" y="20575"/>
                <wp:lineTo x="19813" y="18543"/>
                <wp:lineTo x="19559" y="16511"/>
                <wp:lineTo x="18289" y="12447"/>
                <wp:lineTo x="19305" y="11431"/>
                <wp:lineTo x="19813" y="9145"/>
                <wp:lineTo x="19559" y="4318"/>
                <wp:lineTo x="20575" y="3302"/>
                <wp:lineTo x="19559" y="762"/>
                <wp:lineTo x="17019" y="0"/>
                <wp:lineTo x="15495" y="0"/>
              </wp:wrapPolygon>
            </wp:wrapThrough>
            <wp:docPr id="250128260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0128260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CD9C425" w14:textId="248D83BA" w:rsidR="00032985" w:rsidRPr="00CF5B62" w:rsidRDefault="00032985" w:rsidP="00973245">
      <w:r w:rsidRPr="00F9382D">
        <w:rPr>
          <w:rFonts w:eastAsia="Times New Roman" w:cs="Arial"/>
          <w:noProof/>
          <w:lang w:val="en-GB"/>
        </w:rPr>
        <mc:AlternateContent>
          <mc:Choice Requires="wps">
            <w:drawing>
              <wp:anchor distT="0" distB="0" distL="114300" distR="114300" simplePos="0" relativeHeight="251814912" behindDoc="1" locked="0" layoutInCell="1" allowOverlap="1" wp14:anchorId="71F04B5B" wp14:editId="48733F50">
                <wp:simplePos x="0" y="0"/>
                <wp:positionH relativeFrom="margin">
                  <wp:posOffset>2174875</wp:posOffset>
                </wp:positionH>
                <wp:positionV relativeFrom="paragraph">
                  <wp:posOffset>234950</wp:posOffset>
                </wp:positionV>
                <wp:extent cx="3545205" cy="840828"/>
                <wp:effectExtent l="0" t="0" r="0" b="0"/>
                <wp:wrapNone/>
                <wp:docPr id="12" name="Rectangl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45205" cy="840828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2799AE6" id="Rectangle 12" o:spid="_x0000_s1026" style="position:absolute;margin-left:171.25pt;margin-top:18.5pt;width:279.15pt;height:66.2pt;z-index:-2515015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" fillcolor="#fbe4d5 [661]" stroked="f" strokeweight="1pt">
                <w10:wrap anchorx="margin"/>
              </v:rect>
            </w:pict>
          </mc:Fallback>
        </mc:AlternateContent>
      </w:r>
    </w:p>
    <w:p w14:paraId="7B71F8E6" w14:textId="08A0E584" w:rsidR="00973245" w:rsidRDefault="00973245" w:rsidP="002005C7">
      <w:r w:rsidRPr="00CF5B62">
        <w:rPr>
          <w:rFonts w:eastAsiaTheme="minorHAnsi"/>
          <w:lang w:val="en-GB"/>
        </w:rPr>
        <w:t xml:space="preserve">A </w:t>
      </w:r>
      <w:r w:rsidRPr="00CF5B62">
        <w:rPr>
          <w:rFonts w:eastAsiaTheme="minorHAnsi"/>
          <w:b/>
          <w:bCs/>
          <w:lang w:val="en-GB"/>
        </w:rPr>
        <w:t>vision</w:t>
      </w:r>
      <w:r w:rsidRPr="00CF5B62">
        <w:rPr>
          <w:rFonts w:eastAsiaTheme="minorHAnsi"/>
          <w:lang w:val="en-GB"/>
        </w:rPr>
        <w:t xml:space="preserve"> is an idea for how we want things to be.</w:t>
      </w:r>
    </w:p>
    <w:p w14:paraId="5E669CB8" w14:textId="77777777" w:rsidR="00973245" w:rsidRPr="00CF5B62" w:rsidRDefault="00973245" w:rsidP="002005C7"/>
    <w:p w14:paraId="219720C7" w14:textId="77777777" w:rsidR="00973245" w:rsidRPr="00CF5B62" w:rsidRDefault="00973245" w:rsidP="002005C7"/>
    <w:p w14:paraId="1DF5CD78" w14:textId="07BD471F" w:rsidR="00973245" w:rsidRDefault="002C5212" w:rsidP="002005C7">
      <w:r>
        <w:rPr>
          <w:noProof/>
        </w:rPr>
        <w:drawing>
          <wp:anchor distT="0" distB="0" distL="114300" distR="114300" simplePos="0" relativeHeight="251871232" behindDoc="0" locked="0" layoutInCell="1" allowOverlap="1" wp14:anchorId="0BDA93C0" wp14:editId="6F6F72CB">
            <wp:simplePos x="0" y="0"/>
            <wp:positionH relativeFrom="column">
              <wp:posOffset>4632</wp:posOffset>
            </wp:positionH>
            <wp:positionV relativeFrom="paragraph">
              <wp:posOffset>167640</wp:posOffset>
            </wp:positionV>
            <wp:extent cx="1620000" cy="1620000"/>
            <wp:effectExtent l="0" t="0" r="0" b="5715"/>
            <wp:wrapNone/>
            <wp:docPr id="824494518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4494518" name="Picture 824494518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73245">
        <w:t xml:space="preserve">The </w:t>
      </w:r>
      <w:r w:rsidR="00C64AB2">
        <w:t>v</w:t>
      </w:r>
      <w:r w:rsidR="00973245">
        <w:t xml:space="preserve">ision for Pacific </w:t>
      </w:r>
      <w:r w:rsidR="00C64AB2">
        <w:t>e</w:t>
      </w:r>
      <w:r w:rsidR="00973245">
        <w:t xml:space="preserve">ducation is that all Pacific learners </w:t>
      </w:r>
      <w:r w:rsidR="00D64D94">
        <w:t>/</w:t>
      </w:r>
      <w:r w:rsidR="00973245">
        <w:t xml:space="preserve"> their families are:</w:t>
      </w:r>
    </w:p>
    <w:p w14:paraId="79D844EA" w14:textId="340E92ED" w:rsidR="00973245" w:rsidRPr="002005C7" w:rsidRDefault="00973245" w:rsidP="002005C7">
      <w:pPr>
        <w:pStyle w:val="Listtoplevel"/>
      </w:pPr>
      <w:r w:rsidRPr="002005C7">
        <w:t>safe</w:t>
      </w:r>
    </w:p>
    <w:p w14:paraId="78D8BA6B" w14:textId="5E90DF40" w:rsidR="00973245" w:rsidRPr="002005C7" w:rsidRDefault="002C5212" w:rsidP="002005C7">
      <w:pPr>
        <w:pStyle w:val="Listtoplevel"/>
      </w:pPr>
      <w:r>
        <w:drawing>
          <wp:anchor distT="0" distB="0" distL="114300" distR="114300" simplePos="0" relativeHeight="251657728" behindDoc="0" locked="0" layoutInCell="1" allowOverlap="1" wp14:anchorId="38307A0A" wp14:editId="55D8E3C1">
            <wp:simplePos x="0" y="0"/>
            <wp:positionH relativeFrom="column">
              <wp:posOffset>2279</wp:posOffset>
            </wp:positionH>
            <wp:positionV relativeFrom="paragraph">
              <wp:posOffset>345440</wp:posOffset>
            </wp:positionV>
            <wp:extent cx="1620000" cy="1620000"/>
            <wp:effectExtent l="0" t="0" r="0" b="5715"/>
            <wp:wrapNone/>
            <wp:docPr id="672081080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2081080" name="Picture 672081080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64AB2">
        <w:t>treated as important</w:t>
      </w:r>
    </w:p>
    <w:p w14:paraId="2D748CFD" w14:textId="39CC370A" w:rsidR="00973245" w:rsidRPr="002005C7" w:rsidRDefault="00973245" w:rsidP="002005C7">
      <w:pPr>
        <w:pStyle w:val="Listtoplevel"/>
      </w:pPr>
      <w:r w:rsidRPr="002005C7">
        <w:t>able to reach their learning goals.</w:t>
      </w:r>
    </w:p>
    <w:p w14:paraId="6B5191F6" w14:textId="3AD08030" w:rsidR="00973245" w:rsidRDefault="00973245" w:rsidP="002005C7"/>
    <w:p w14:paraId="097F9EBF" w14:textId="7FFDD18A" w:rsidR="00973245" w:rsidRDefault="00B3629A" w:rsidP="00B3629A">
      <w:pPr>
        <w:spacing w:line="240" w:lineRule="auto"/>
        <w:ind w:left="0"/>
      </w:pPr>
      <w:r>
        <w:br w:type="page"/>
      </w:r>
    </w:p>
    <w:p w14:paraId="779D7687" w14:textId="28E977A7" w:rsidR="00B3629A" w:rsidRDefault="00B3629A" w:rsidP="00B3629A">
      <w:pPr>
        <w:pStyle w:val="Heading1"/>
      </w:pPr>
      <w:r>
        <w:lastRenderedPageBreak/>
        <w:t xml:space="preserve">Key </w:t>
      </w:r>
      <w:r w:rsidR="00DC327A">
        <w:t xml:space="preserve">shifts </w:t>
      </w:r>
      <w:r>
        <w:t xml:space="preserve">for Pacific </w:t>
      </w:r>
      <w:r w:rsidR="00DC327A">
        <w:t>education</w:t>
      </w:r>
    </w:p>
    <w:p w14:paraId="19E0F51B" w14:textId="1C8322C6" w:rsidR="00B3629A" w:rsidRDefault="0088096A" w:rsidP="002005C7">
      <w:r>
        <w:rPr>
          <w:rFonts w:eastAsia="Times New Roman" w:cs="Arial"/>
          <w:noProof/>
          <w:lang w:val="en-GB"/>
        </w:rPr>
        <w:drawing>
          <wp:anchor distT="0" distB="0" distL="114300" distR="114300" simplePos="0" relativeHeight="251988992" behindDoc="0" locked="0" layoutInCell="1" allowOverlap="1" wp14:anchorId="053E9C0E" wp14:editId="651A5E05">
            <wp:simplePos x="0" y="0"/>
            <wp:positionH relativeFrom="column">
              <wp:posOffset>-518795</wp:posOffset>
            </wp:positionH>
            <wp:positionV relativeFrom="paragraph">
              <wp:posOffset>189865</wp:posOffset>
            </wp:positionV>
            <wp:extent cx="2915920" cy="1478915"/>
            <wp:effectExtent l="0" t="0" r="0" b="0"/>
            <wp:wrapNone/>
            <wp:docPr id="416415299" name="Picture 416415299" descr="A purple logo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018999" name="Picture 24018999" descr="A purple logo with black text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15920" cy="14789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2F11A08" w14:textId="326F2AA4" w:rsidR="00032985" w:rsidRDefault="00032985" w:rsidP="002005C7"/>
    <w:p w14:paraId="1A99966A" w14:textId="17D4AB82" w:rsidR="00032985" w:rsidRDefault="00032985" w:rsidP="002005C7">
      <w:proofErr w:type="spellStart"/>
      <w:r>
        <w:t>MoE</w:t>
      </w:r>
      <w:proofErr w:type="spellEnd"/>
      <w:r>
        <w:t xml:space="preserve"> will make 5 </w:t>
      </w:r>
      <w:r w:rsidRPr="00032985">
        <w:rPr>
          <w:b/>
          <w:bCs/>
        </w:rPr>
        <w:t>key shifts</w:t>
      </w:r>
      <w:r>
        <w:t xml:space="preserve"> to </w:t>
      </w:r>
      <w:r w:rsidR="00F95F17">
        <w:t xml:space="preserve">Pacific </w:t>
      </w:r>
      <w:r>
        <w:t>education in New Zealand</w:t>
      </w:r>
      <w:r w:rsidR="009008B0">
        <w:t>.</w:t>
      </w:r>
    </w:p>
    <w:p w14:paraId="0765E4B1" w14:textId="77777777" w:rsidR="00032985" w:rsidRDefault="00032985" w:rsidP="002005C7"/>
    <w:p w14:paraId="0E68CD46" w14:textId="79FD59AB" w:rsidR="00B3629A" w:rsidRDefault="00B97C72" w:rsidP="002005C7">
      <w:r w:rsidRPr="00F9382D">
        <w:rPr>
          <w:rFonts w:eastAsia="Times New Roman" w:cs="Arial"/>
          <w:noProof/>
          <w:lang w:val="en-GB"/>
        </w:rPr>
        <mc:AlternateContent>
          <mc:Choice Requires="wps">
            <w:drawing>
              <wp:anchor distT="0" distB="0" distL="114300" distR="114300" simplePos="0" relativeHeight="251815936" behindDoc="1" locked="0" layoutInCell="1" allowOverlap="1" wp14:anchorId="59CF4561" wp14:editId="0850C1B3">
                <wp:simplePos x="0" y="0"/>
                <wp:positionH relativeFrom="margin">
                  <wp:posOffset>2135390</wp:posOffset>
                </wp:positionH>
                <wp:positionV relativeFrom="paragraph">
                  <wp:posOffset>236220</wp:posOffset>
                </wp:positionV>
                <wp:extent cx="3620770" cy="1187873"/>
                <wp:effectExtent l="0" t="0" r="0" b="0"/>
                <wp:wrapNone/>
                <wp:docPr id="1506156420" name="Rectangle 15061564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620770" cy="1187873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7076BAA" id="Rectangle 1506156420" o:spid="_x0000_s1026" style="position:absolute;margin-left:168.15pt;margin-top:18.6pt;width:285.1pt;height:93.55pt;z-index:-2515005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" fillcolor="#fbe4d5 [661]" stroked="f" strokeweight="1pt">
                <w10:wrap anchorx="margin"/>
              </v:rect>
            </w:pict>
          </mc:Fallback>
        </mc:AlternateContent>
      </w:r>
      <w:r w:rsidR="002C5212">
        <w:rPr>
          <w:rFonts w:eastAsia="Times New Roman" w:cs="Arial"/>
          <w:noProof/>
          <w:lang w:val="en-GB"/>
        </w:rPr>
        <w:drawing>
          <wp:anchor distT="0" distB="0" distL="114300" distR="114300" simplePos="0" relativeHeight="251873280" behindDoc="0" locked="0" layoutInCell="1" allowOverlap="1" wp14:anchorId="67FB3D6E" wp14:editId="2193BBBA">
            <wp:simplePos x="0" y="0"/>
            <wp:positionH relativeFrom="column">
              <wp:posOffset>0</wp:posOffset>
            </wp:positionH>
            <wp:positionV relativeFrom="paragraph">
              <wp:posOffset>49954</wp:posOffset>
            </wp:positionV>
            <wp:extent cx="1620000" cy="1620000"/>
            <wp:effectExtent l="0" t="0" r="5715" b="5715"/>
            <wp:wrapNone/>
            <wp:docPr id="196357862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357862" name="Picture 196357862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FF9B50A" w14:textId="0BFB76D4" w:rsidR="00973245" w:rsidRDefault="00973245" w:rsidP="002005C7">
      <w:r>
        <w:t xml:space="preserve">A </w:t>
      </w:r>
      <w:r w:rsidRPr="00E54FAD">
        <w:rPr>
          <w:b/>
          <w:bCs/>
        </w:rPr>
        <w:t>key shift</w:t>
      </w:r>
      <w:r>
        <w:t xml:space="preserve"> is an important change from </w:t>
      </w:r>
      <w:r w:rsidR="0088096A">
        <w:t>1</w:t>
      </w:r>
      <w:r>
        <w:t xml:space="preserve"> way </w:t>
      </w:r>
      <w:r w:rsidR="00B97C72">
        <w:t>of</w:t>
      </w:r>
      <w:r>
        <w:t xml:space="preserve"> doing things to a new way.</w:t>
      </w:r>
    </w:p>
    <w:p w14:paraId="29A32E8E" w14:textId="77777777" w:rsidR="00973245" w:rsidRDefault="00973245" w:rsidP="002005C7"/>
    <w:p w14:paraId="743DC30B" w14:textId="25FF97FF" w:rsidR="00973245" w:rsidRDefault="00973245" w:rsidP="002005C7"/>
    <w:p w14:paraId="59CED0E4" w14:textId="5976DDD6" w:rsidR="00032985" w:rsidRDefault="0047217A" w:rsidP="002005C7">
      <w:r>
        <w:rPr>
          <w:noProof/>
        </w:rPr>
        <w:drawing>
          <wp:anchor distT="0" distB="0" distL="114300" distR="114300" simplePos="0" relativeHeight="251874304" behindDoc="0" locked="0" layoutInCell="1" allowOverlap="1" wp14:anchorId="065FFB46" wp14:editId="3B958A4A">
            <wp:simplePos x="0" y="0"/>
            <wp:positionH relativeFrom="margin">
              <wp:align>left</wp:align>
            </wp:positionH>
            <wp:positionV relativeFrom="paragraph">
              <wp:posOffset>115570</wp:posOffset>
            </wp:positionV>
            <wp:extent cx="1619885" cy="1619885"/>
            <wp:effectExtent l="0" t="0" r="0" b="0"/>
            <wp:wrapNone/>
            <wp:docPr id="1336627254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6627254" name="Picture 1336627254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32985">
        <w:t xml:space="preserve">The 5 key shifts will </w:t>
      </w:r>
      <w:r w:rsidR="00973245">
        <w:t xml:space="preserve">make </w:t>
      </w:r>
      <w:r w:rsidR="00032985">
        <w:t>education in New Zealand</w:t>
      </w:r>
      <w:r w:rsidR="00973245">
        <w:t xml:space="preserve"> better for</w:t>
      </w:r>
      <w:r w:rsidR="009A3051">
        <w:t>:</w:t>
      </w:r>
    </w:p>
    <w:p w14:paraId="00706573" w14:textId="34AC98C3" w:rsidR="00973245" w:rsidRDefault="009A3051" w:rsidP="00032985">
      <w:pPr>
        <w:pStyle w:val="Listtoplevel"/>
      </w:pPr>
      <w:r>
        <w:t xml:space="preserve">Pacific </w:t>
      </w:r>
      <w:r w:rsidR="00032985">
        <w:t>learners</w:t>
      </w:r>
    </w:p>
    <w:p w14:paraId="79271491" w14:textId="42D044D9" w:rsidR="00032985" w:rsidRDefault="009A3051" w:rsidP="00032985">
      <w:pPr>
        <w:pStyle w:val="Listtoplevel"/>
      </w:pPr>
      <w:r>
        <w:t xml:space="preserve">their </w:t>
      </w:r>
      <w:r w:rsidR="00032985">
        <w:t>families.</w:t>
      </w:r>
    </w:p>
    <w:p w14:paraId="72F0A831" w14:textId="77777777" w:rsidR="00973245" w:rsidRDefault="00973245" w:rsidP="002005C7"/>
    <w:p w14:paraId="15716195" w14:textId="77777777" w:rsidR="00973245" w:rsidRDefault="00973245" w:rsidP="002005C7"/>
    <w:p w14:paraId="082FA602" w14:textId="77777777" w:rsidR="00B3629A" w:rsidRDefault="00B3629A">
      <w:pPr>
        <w:spacing w:line="240" w:lineRule="auto"/>
        <w:ind w:left="0"/>
        <w:rPr>
          <w:rFonts w:eastAsiaTheme="majorEastAsia" w:cstheme="majorBidi"/>
          <w:b/>
          <w:color w:val="000000" w:themeColor="text1"/>
          <w:sz w:val="36"/>
          <w:szCs w:val="26"/>
        </w:rPr>
      </w:pPr>
      <w:r>
        <w:br w:type="page"/>
      </w:r>
    </w:p>
    <w:p w14:paraId="1B29519C" w14:textId="171FCD48" w:rsidR="005539ED" w:rsidRDefault="005539ED" w:rsidP="005539ED">
      <w:pPr>
        <w:pStyle w:val="Heading2"/>
      </w:pPr>
      <w:r>
        <w:rPr>
          <w:noProof/>
        </w:rPr>
        <w:lastRenderedPageBreak/>
        <w:drawing>
          <wp:anchor distT="0" distB="0" distL="114300" distR="114300" simplePos="0" relativeHeight="252038144" behindDoc="1" locked="0" layoutInCell="1" allowOverlap="1" wp14:anchorId="05F1E5CE" wp14:editId="1363CC70">
            <wp:simplePos x="0" y="0"/>
            <wp:positionH relativeFrom="margin">
              <wp:align>left</wp:align>
            </wp:positionH>
            <wp:positionV relativeFrom="paragraph">
              <wp:posOffset>-159385</wp:posOffset>
            </wp:positionV>
            <wp:extent cx="1708150" cy="1432560"/>
            <wp:effectExtent l="0" t="0" r="635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8150" cy="14325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73245" w:rsidRPr="002005C7">
        <w:t>Key shift 1: Work with Pacific communities</w:t>
      </w:r>
      <w:r>
        <w:t xml:space="preserve"> to f</w:t>
      </w:r>
      <w:r w:rsidR="00973245" w:rsidRPr="002005C7">
        <w:t xml:space="preserve">ind out </w:t>
      </w:r>
      <w:r w:rsidR="006070CD">
        <w:t xml:space="preserve">about </w:t>
      </w:r>
      <w:r w:rsidR="006070CD" w:rsidRPr="005539ED">
        <w:t xml:space="preserve">unmet </w:t>
      </w:r>
      <w:proofErr w:type="gramStart"/>
      <w:r w:rsidR="006070CD" w:rsidRPr="005539ED">
        <w:t>needs</w:t>
      </w:r>
      <w:proofErr w:type="gramEnd"/>
    </w:p>
    <w:p w14:paraId="29D27E68" w14:textId="1C25C1B1" w:rsidR="005539ED" w:rsidRDefault="005539ED" w:rsidP="005539ED">
      <w:pPr>
        <w:pStyle w:val="Heading2"/>
      </w:pPr>
    </w:p>
    <w:p w14:paraId="5513349D" w14:textId="6F846589" w:rsidR="005539ED" w:rsidRPr="005539ED" w:rsidRDefault="00591CC0" w:rsidP="005539ED">
      <w:r>
        <w:rPr>
          <w:noProof/>
        </w:rPr>
        <w:drawing>
          <wp:anchor distT="0" distB="0" distL="114300" distR="114300" simplePos="0" relativeHeight="252061696" behindDoc="0" locked="0" layoutInCell="1" allowOverlap="1" wp14:anchorId="78E89968" wp14:editId="75947ADD">
            <wp:simplePos x="0" y="0"/>
            <wp:positionH relativeFrom="margin">
              <wp:align>left</wp:align>
            </wp:positionH>
            <wp:positionV relativeFrom="paragraph">
              <wp:posOffset>130175</wp:posOffset>
            </wp:positionV>
            <wp:extent cx="1225550" cy="1775460"/>
            <wp:effectExtent l="0" t="0" r="0" b="0"/>
            <wp:wrapThrough wrapText="bothSides">
              <wp:wrapPolygon edited="0">
                <wp:start x="0" y="0"/>
                <wp:lineTo x="0" y="21322"/>
                <wp:lineTo x="21152" y="21322"/>
                <wp:lineTo x="21152" y="0"/>
                <wp:lineTo x="0" y="0"/>
              </wp:wrapPolygon>
            </wp:wrapThrough>
            <wp:docPr id="26" name="Picture 26" descr="Communication Learning Disability Confus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ommunication Learning Disability Confused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5550" cy="1775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9382D">
        <w:rPr>
          <w:rFonts w:eastAsia="Times New Roman" w:cs="Arial"/>
          <w:noProof/>
          <w:lang w:val="en-GB"/>
        </w:rPr>
        <mc:AlternateContent>
          <mc:Choice Requires="wps">
            <w:drawing>
              <wp:anchor distT="0" distB="0" distL="114300" distR="114300" simplePos="0" relativeHeight="252066816" behindDoc="1" locked="0" layoutInCell="1" allowOverlap="1" wp14:anchorId="44E49721" wp14:editId="355E53FE">
                <wp:simplePos x="0" y="0"/>
                <wp:positionH relativeFrom="margin">
                  <wp:align>right</wp:align>
                </wp:positionH>
                <wp:positionV relativeFrom="paragraph">
                  <wp:posOffset>229235</wp:posOffset>
                </wp:positionV>
                <wp:extent cx="3620770" cy="5020945"/>
                <wp:effectExtent l="0" t="0" r="0" b="8255"/>
                <wp:wrapNone/>
                <wp:docPr id="30" name="Rectangle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620770" cy="5021193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5E8E381" id="Rectangle 30" o:spid="_x0000_s1026" style="position:absolute;margin-left:233.9pt;margin-top:18.05pt;width:285.1pt;height:395.35pt;z-index:-2512496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" fillcolor="#fbe4d5 [661]" stroked="f" strokeweight="1pt">
                <w10:wrap anchorx="margin"/>
              </v:rect>
            </w:pict>
          </mc:Fallback>
        </mc:AlternateContent>
      </w:r>
    </w:p>
    <w:p w14:paraId="34A33B2E" w14:textId="664E3071" w:rsidR="00973245" w:rsidRDefault="0047217A" w:rsidP="00591CC0">
      <w:r w:rsidRPr="0047217A">
        <w:t>Finding out</w:t>
      </w:r>
      <w:r>
        <w:rPr>
          <w:b/>
          <w:bCs/>
        </w:rPr>
        <w:t xml:space="preserve"> u</w:t>
      </w:r>
      <w:r w:rsidR="005539ED" w:rsidRPr="005539ED">
        <w:rPr>
          <w:b/>
          <w:bCs/>
        </w:rPr>
        <w:t xml:space="preserve">nmet </w:t>
      </w:r>
      <w:proofErr w:type="gramStart"/>
      <w:r w:rsidR="005539ED" w:rsidRPr="005539ED">
        <w:rPr>
          <w:b/>
          <w:bCs/>
        </w:rPr>
        <w:t>needs</w:t>
      </w:r>
      <w:proofErr w:type="gramEnd"/>
      <w:r w:rsidR="005539ED" w:rsidRPr="005539ED">
        <w:t xml:space="preserve"> means looking at</w:t>
      </w:r>
      <w:r>
        <w:t xml:space="preserve"> what</w:t>
      </w:r>
      <w:r w:rsidR="00591CC0">
        <w:t xml:space="preserve"> </w:t>
      </w:r>
      <w:r>
        <w:t>things make it hard to take part in education</w:t>
      </w:r>
      <w:r w:rsidR="005539ED">
        <w:t>.</w:t>
      </w:r>
      <w:r w:rsidR="00591CC0" w:rsidRPr="00591CC0">
        <w:rPr>
          <w:rFonts w:eastAsia="Times New Roman" w:cs="Arial"/>
          <w:noProof/>
          <w:lang w:val="en-GB"/>
        </w:rPr>
        <w:t xml:space="preserve"> </w:t>
      </w:r>
    </w:p>
    <w:p w14:paraId="2A9B9CE4" w14:textId="739FAC2B" w:rsidR="0047217A" w:rsidRDefault="0047217A" w:rsidP="005539ED"/>
    <w:p w14:paraId="4C9C6141" w14:textId="4F9CE0A3" w:rsidR="0047217A" w:rsidRDefault="00591CC0" w:rsidP="005539ED">
      <w:r>
        <w:rPr>
          <w:noProof/>
        </w:rPr>
        <w:drawing>
          <wp:anchor distT="0" distB="0" distL="114300" distR="114300" simplePos="0" relativeHeight="252063744" behindDoc="0" locked="0" layoutInCell="1" allowOverlap="1" wp14:anchorId="69E89B82" wp14:editId="5C3A6C37">
            <wp:simplePos x="0" y="0"/>
            <wp:positionH relativeFrom="margin">
              <wp:posOffset>-212090</wp:posOffset>
            </wp:positionH>
            <wp:positionV relativeFrom="paragraph">
              <wp:posOffset>123190</wp:posOffset>
            </wp:positionV>
            <wp:extent cx="1619885" cy="1619885"/>
            <wp:effectExtent l="0" t="0" r="0" b="0"/>
            <wp:wrapNone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0838842" name="Picture 910838842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16961EC" w14:textId="47054984" w:rsidR="0047217A" w:rsidRDefault="0047217A" w:rsidP="0047217A">
      <w:r>
        <w:t>Unmet needs could be things like not having:</w:t>
      </w:r>
    </w:p>
    <w:p w14:paraId="2813DA8F" w14:textId="5FFFE322" w:rsidR="0047217A" w:rsidRDefault="0047217A" w:rsidP="0047217A">
      <w:pPr>
        <w:pStyle w:val="ListParagraph"/>
      </w:pPr>
      <w:r>
        <w:t>food</w:t>
      </w:r>
    </w:p>
    <w:p w14:paraId="4D7EE042" w14:textId="76B96930" w:rsidR="0047217A" w:rsidRDefault="00591CC0" w:rsidP="0047217A">
      <w:pPr>
        <w:pStyle w:val="ListParagraph"/>
      </w:pPr>
      <w:r w:rsidRPr="00591CC0">
        <w:rPr>
          <w:noProof/>
        </w:rPr>
        <w:drawing>
          <wp:anchor distT="0" distB="0" distL="114300" distR="114300" simplePos="0" relativeHeight="252064768" behindDoc="0" locked="0" layoutInCell="1" allowOverlap="1" wp14:anchorId="6D0A25F5" wp14:editId="4856649A">
            <wp:simplePos x="0" y="0"/>
            <wp:positionH relativeFrom="margin">
              <wp:posOffset>-225425</wp:posOffset>
            </wp:positionH>
            <wp:positionV relativeFrom="paragraph">
              <wp:posOffset>72390</wp:posOffset>
            </wp:positionV>
            <wp:extent cx="1708150" cy="1708150"/>
            <wp:effectExtent l="0" t="0" r="6350" b="0"/>
            <wp:wrapThrough wrapText="bothSides">
              <wp:wrapPolygon edited="0">
                <wp:start x="1204" y="0"/>
                <wp:lineTo x="964" y="241"/>
                <wp:lineTo x="1445" y="15417"/>
                <wp:lineTo x="0" y="16140"/>
                <wp:lineTo x="0" y="17826"/>
                <wp:lineTo x="21439" y="17826"/>
                <wp:lineTo x="21439" y="16140"/>
                <wp:lineTo x="19994" y="15417"/>
                <wp:lineTo x="20476" y="4095"/>
                <wp:lineTo x="19030" y="3854"/>
                <wp:lineTo x="4336" y="3854"/>
                <wp:lineTo x="2409" y="0"/>
                <wp:lineTo x="1204" y="0"/>
              </wp:wrapPolygon>
            </wp:wrapThrough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8150" cy="1708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7217A">
        <w:t>internet</w:t>
      </w:r>
    </w:p>
    <w:p w14:paraId="5FF3592C" w14:textId="460E067D" w:rsidR="0047217A" w:rsidRPr="005539ED" w:rsidRDefault="0047217A" w:rsidP="0047217A">
      <w:pPr>
        <w:pStyle w:val="ListParagraph"/>
      </w:pPr>
      <w:r>
        <w:t xml:space="preserve">digital devices like computers or I-pads. </w:t>
      </w:r>
    </w:p>
    <w:p w14:paraId="39BEDCF7" w14:textId="77777777" w:rsidR="00973245" w:rsidRDefault="00973245" w:rsidP="002005C7"/>
    <w:p w14:paraId="490ACD0D" w14:textId="77777777" w:rsidR="00591CC0" w:rsidRDefault="00591CC0">
      <w:pPr>
        <w:spacing w:line="240" w:lineRule="auto"/>
        <w:ind w:left="0"/>
      </w:pPr>
      <w:r>
        <w:br w:type="page"/>
      </w:r>
    </w:p>
    <w:p w14:paraId="6E3F8C51" w14:textId="23BA9C4C" w:rsidR="006070CD" w:rsidRDefault="0047217A" w:rsidP="0047217A">
      <w:r>
        <w:rPr>
          <w:noProof/>
        </w:rPr>
        <w:lastRenderedPageBreak/>
        <w:drawing>
          <wp:anchor distT="0" distB="0" distL="114300" distR="114300" simplePos="0" relativeHeight="251938816" behindDoc="0" locked="0" layoutInCell="1" allowOverlap="1" wp14:anchorId="6A2924E8" wp14:editId="22A7C723">
            <wp:simplePos x="0" y="0"/>
            <wp:positionH relativeFrom="margin">
              <wp:posOffset>-266065</wp:posOffset>
            </wp:positionH>
            <wp:positionV relativeFrom="paragraph">
              <wp:posOffset>0</wp:posOffset>
            </wp:positionV>
            <wp:extent cx="1826260" cy="1400175"/>
            <wp:effectExtent l="0" t="0" r="2540" b="0"/>
            <wp:wrapNone/>
            <wp:docPr id="1388891246" name="Picture 13888912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0922266" name="Picture 530922266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6260" cy="14001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Looking at unmet needs would also </w:t>
      </w:r>
      <w:r w:rsidR="00973245">
        <w:t xml:space="preserve">include more </w:t>
      </w:r>
      <w:r w:rsidR="00D64D94">
        <w:t>chances to learn</w:t>
      </w:r>
      <w:r w:rsidR="00973245">
        <w:t xml:space="preserve"> using Pacific languages</w:t>
      </w:r>
      <w:r w:rsidR="006070CD">
        <w:t xml:space="preserve"> in </w:t>
      </w:r>
    </w:p>
    <w:p w14:paraId="52D69496" w14:textId="24601BCF" w:rsidR="006070CD" w:rsidRPr="006070CD" w:rsidRDefault="006070CD" w:rsidP="006070CD">
      <w:pPr>
        <w:pStyle w:val="ListParagraph"/>
        <w:rPr>
          <w:b/>
          <w:bCs/>
        </w:rPr>
      </w:pPr>
      <w:r w:rsidRPr="006070CD">
        <w:rPr>
          <w:b/>
          <w:bCs/>
        </w:rPr>
        <w:t>bilingual education settings</w:t>
      </w:r>
    </w:p>
    <w:p w14:paraId="6E382071" w14:textId="374087A2" w:rsidR="006070CD" w:rsidRDefault="006070CD" w:rsidP="006070CD">
      <w:pPr>
        <w:pStyle w:val="ListParagraph"/>
      </w:pPr>
      <w:r w:rsidRPr="006070CD">
        <w:rPr>
          <w:b/>
          <w:bCs/>
        </w:rPr>
        <w:t>immersion education settings</w:t>
      </w:r>
      <w:r>
        <w:t>.</w:t>
      </w:r>
    </w:p>
    <w:p w14:paraId="5DAC500D" w14:textId="77777777" w:rsidR="006070CD" w:rsidRDefault="006070CD" w:rsidP="006070CD">
      <w:pPr>
        <w:ind w:left="4253" w:hanging="567"/>
        <w:rPr>
          <w:b/>
          <w:bCs/>
        </w:rPr>
      </w:pPr>
    </w:p>
    <w:p w14:paraId="195E215C" w14:textId="220A06AA" w:rsidR="006070CD" w:rsidRDefault="0047217A" w:rsidP="006070CD">
      <w:pPr>
        <w:ind w:left="4253" w:hanging="567"/>
        <w:rPr>
          <w:b/>
          <w:bCs/>
        </w:rPr>
      </w:pPr>
      <w:r w:rsidRPr="00F9382D">
        <w:rPr>
          <w:rFonts w:eastAsia="Times New Roman" w:cs="Arial"/>
          <w:noProof/>
          <w:lang w:val="en-GB"/>
        </w:rPr>
        <mc:AlternateContent>
          <mc:Choice Requires="wps">
            <w:drawing>
              <wp:anchor distT="0" distB="0" distL="114300" distR="114300" simplePos="0" relativeHeight="252053504" behindDoc="1" locked="0" layoutInCell="1" allowOverlap="1" wp14:anchorId="0DAC2702" wp14:editId="6BD9F297">
                <wp:simplePos x="0" y="0"/>
                <wp:positionH relativeFrom="margin">
                  <wp:posOffset>2226310</wp:posOffset>
                </wp:positionH>
                <wp:positionV relativeFrom="paragraph">
                  <wp:posOffset>241300</wp:posOffset>
                </wp:positionV>
                <wp:extent cx="3620770" cy="2769235"/>
                <wp:effectExtent l="0" t="0" r="0" b="0"/>
                <wp:wrapNone/>
                <wp:docPr id="16" name="Rectangl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620770" cy="2769235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7608724" id="Rectangle 16" o:spid="_x0000_s1026" style="position:absolute;margin-left:175.3pt;margin-top:19pt;width:285.1pt;height:218.05pt;z-index:-2512629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" fillcolor="#fbe4d5 [661]" stroked="f" strokeweight="1pt">
                <w10:wrap anchorx="margin"/>
              </v:rect>
            </w:pict>
          </mc:Fallback>
        </mc:AlternateContent>
      </w:r>
    </w:p>
    <w:p w14:paraId="6CA35D9D" w14:textId="75AE7B3A" w:rsidR="006070CD" w:rsidRDefault="0047217A" w:rsidP="006070CD">
      <w:r>
        <w:rPr>
          <w:noProof/>
        </w:rPr>
        <w:drawing>
          <wp:anchor distT="0" distB="0" distL="114300" distR="114300" simplePos="0" relativeHeight="252060672" behindDoc="0" locked="0" layoutInCell="1" allowOverlap="1" wp14:anchorId="0F8DA728" wp14:editId="30E5522F">
            <wp:simplePos x="0" y="0"/>
            <wp:positionH relativeFrom="column">
              <wp:posOffset>-283845</wp:posOffset>
            </wp:positionH>
            <wp:positionV relativeFrom="paragraph">
              <wp:posOffset>433070</wp:posOffset>
            </wp:positionV>
            <wp:extent cx="1908810" cy="1802130"/>
            <wp:effectExtent l="0" t="0" r="0" b="7620"/>
            <wp:wrapThrough wrapText="bothSides">
              <wp:wrapPolygon edited="0">
                <wp:start x="0" y="0"/>
                <wp:lineTo x="0" y="21463"/>
                <wp:lineTo x="21341" y="21463"/>
                <wp:lineTo x="21341" y="0"/>
                <wp:lineTo x="0" y="0"/>
              </wp:wrapPolygon>
            </wp:wrapThrough>
            <wp:docPr id="23" name="Picture 23" descr="A child sitting at a des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A child sitting at a desk&#10;&#10;Description automatically generated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8810" cy="18021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070CD">
        <w:rPr>
          <w:b/>
          <w:bCs/>
        </w:rPr>
        <w:t>B</w:t>
      </w:r>
      <w:r w:rsidR="006070CD" w:rsidRPr="006070CD">
        <w:rPr>
          <w:b/>
          <w:bCs/>
        </w:rPr>
        <w:t>ilingual education settings</w:t>
      </w:r>
      <w:r w:rsidR="006070CD">
        <w:rPr>
          <w:b/>
          <w:bCs/>
        </w:rPr>
        <w:t xml:space="preserve"> </w:t>
      </w:r>
      <w:r w:rsidR="006070CD">
        <w:t xml:space="preserve">means that in a classroom the teachers </w:t>
      </w:r>
      <w:r w:rsidR="005539ED">
        <w:t xml:space="preserve">/ learners </w:t>
      </w:r>
      <w:r w:rsidR="006070CD">
        <w:t>speak using 2 different languages.</w:t>
      </w:r>
    </w:p>
    <w:p w14:paraId="2D802F6D" w14:textId="77777777" w:rsidR="006070CD" w:rsidRPr="0047217A" w:rsidRDefault="006070CD" w:rsidP="006070CD">
      <w:pPr>
        <w:ind w:left="4253" w:hanging="567"/>
        <w:rPr>
          <w:sz w:val="12"/>
          <w:szCs w:val="4"/>
        </w:rPr>
      </w:pPr>
    </w:p>
    <w:p w14:paraId="17C82A33" w14:textId="2D32E97F" w:rsidR="006070CD" w:rsidRDefault="006070CD" w:rsidP="006070CD">
      <w:pPr>
        <w:pStyle w:val="Listtoplevel"/>
        <w:numPr>
          <w:ilvl w:val="0"/>
          <w:numId w:val="0"/>
        </w:numPr>
        <w:ind w:left="3686"/>
      </w:pPr>
      <w:r>
        <w:t xml:space="preserve">For example </w:t>
      </w:r>
      <w:r w:rsidR="005539ED">
        <w:t>speaking</w:t>
      </w:r>
      <w:r w:rsidR="00910D6F">
        <w:t xml:space="preserve"> / teaching</w:t>
      </w:r>
      <w:r>
        <w:t xml:space="preserve"> in </w:t>
      </w:r>
      <w:r w:rsidR="00C973D7">
        <w:t xml:space="preserve">Gagana </w:t>
      </w:r>
      <w:r w:rsidR="005539ED">
        <w:t xml:space="preserve">Sāmoa and </w:t>
      </w:r>
      <w:r>
        <w:t>English.</w:t>
      </w:r>
    </w:p>
    <w:p w14:paraId="6C5CCDBE" w14:textId="77777777" w:rsidR="0047217A" w:rsidRPr="0047217A" w:rsidRDefault="0047217A" w:rsidP="005539ED">
      <w:pPr>
        <w:rPr>
          <w:b/>
          <w:bCs/>
          <w:sz w:val="26"/>
          <w:szCs w:val="18"/>
        </w:rPr>
      </w:pPr>
    </w:p>
    <w:p w14:paraId="281F5D30" w14:textId="70B44EC1" w:rsidR="0047217A" w:rsidRPr="0047217A" w:rsidRDefault="0047217A" w:rsidP="005539ED">
      <w:pPr>
        <w:rPr>
          <w:b/>
          <w:bCs/>
          <w:sz w:val="26"/>
          <w:szCs w:val="18"/>
        </w:rPr>
      </w:pPr>
      <w:r w:rsidRPr="0047217A">
        <w:rPr>
          <w:rFonts w:eastAsia="Times New Roman" w:cs="Arial"/>
          <w:noProof/>
          <w:sz w:val="26"/>
          <w:szCs w:val="18"/>
          <w:lang w:val="en-GB"/>
        </w:rPr>
        <mc:AlternateContent>
          <mc:Choice Requires="wps">
            <w:drawing>
              <wp:anchor distT="0" distB="0" distL="114300" distR="114300" simplePos="0" relativeHeight="252055552" behindDoc="1" locked="0" layoutInCell="1" allowOverlap="1" wp14:anchorId="19FD156D" wp14:editId="233C8D4F">
                <wp:simplePos x="0" y="0"/>
                <wp:positionH relativeFrom="margin">
                  <wp:posOffset>2212975</wp:posOffset>
                </wp:positionH>
                <wp:positionV relativeFrom="paragraph">
                  <wp:posOffset>195580</wp:posOffset>
                </wp:positionV>
                <wp:extent cx="3620770" cy="2769235"/>
                <wp:effectExtent l="0" t="0" r="0" b="0"/>
                <wp:wrapNone/>
                <wp:docPr id="17" name="Rectangl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620770" cy="2769235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2CF0343" id="Rectangle 17" o:spid="_x0000_s1026" style="position:absolute;margin-left:174.25pt;margin-top:15.4pt;width:285.1pt;height:218.05pt;z-index:-2512609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" fillcolor="#fbe4d5 [661]" stroked="f" strokeweight="1pt">
                <w10:wrap anchorx="margin"/>
              </v:rect>
            </w:pict>
          </mc:Fallback>
        </mc:AlternateContent>
      </w:r>
    </w:p>
    <w:p w14:paraId="1BC43452" w14:textId="5636B1E6" w:rsidR="006070CD" w:rsidRPr="005539ED" w:rsidRDefault="0047217A" w:rsidP="005539ED">
      <w:r>
        <w:rPr>
          <w:noProof/>
        </w:rPr>
        <w:drawing>
          <wp:anchor distT="0" distB="0" distL="114300" distR="114300" simplePos="0" relativeHeight="252057600" behindDoc="0" locked="0" layoutInCell="1" allowOverlap="1" wp14:anchorId="37028100" wp14:editId="6505CC50">
            <wp:simplePos x="0" y="0"/>
            <wp:positionH relativeFrom="margin">
              <wp:posOffset>-398780</wp:posOffset>
            </wp:positionH>
            <wp:positionV relativeFrom="paragraph">
              <wp:posOffset>488950</wp:posOffset>
            </wp:positionV>
            <wp:extent cx="2049145" cy="1669415"/>
            <wp:effectExtent l="0" t="0" r="8255" b="6985"/>
            <wp:wrapThrough wrapText="bothSides">
              <wp:wrapPolygon edited="0">
                <wp:start x="0" y="0"/>
                <wp:lineTo x="0" y="21444"/>
                <wp:lineTo x="21486" y="21444"/>
                <wp:lineTo x="21486" y="0"/>
                <wp:lineTo x="0" y="0"/>
              </wp:wrapPolygon>
            </wp:wrapThrough>
            <wp:docPr id="20" name="Picture 20" descr="A person and child reading a boo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2202557" name="Picture 21" descr="A person and child reading a book&#10;&#10;Description automatically generated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49145" cy="16694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070CD">
        <w:rPr>
          <w:b/>
          <w:bCs/>
        </w:rPr>
        <w:t>I</w:t>
      </w:r>
      <w:r w:rsidR="006070CD" w:rsidRPr="006070CD">
        <w:rPr>
          <w:b/>
          <w:bCs/>
        </w:rPr>
        <w:t>mmersion education settings</w:t>
      </w:r>
      <w:r w:rsidR="005539ED">
        <w:rPr>
          <w:b/>
          <w:bCs/>
        </w:rPr>
        <w:t xml:space="preserve"> </w:t>
      </w:r>
      <w:r w:rsidR="005539ED" w:rsidRPr="005539ED">
        <w:t xml:space="preserve">means that in a classroom the teacher / learners speak </w:t>
      </w:r>
      <w:r w:rsidR="00AD27DF">
        <w:t>mostly</w:t>
      </w:r>
      <w:r w:rsidR="005539ED" w:rsidRPr="005539ED">
        <w:t xml:space="preserve"> in 1 language.</w:t>
      </w:r>
    </w:p>
    <w:p w14:paraId="78F04624" w14:textId="77777777" w:rsidR="005539ED" w:rsidRPr="0047217A" w:rsidRDefault="005539ED" w:rsidP="006070CD">
      <w:pPr>
        <w:rPr>
          <w:sz w:val="16"/>
          <w:szCs w:val="8"/>
        </w:rPr>
      </w:pPr>
    </w:p>
    <w:p w14:paraId="166AB289" w14:textId="77777777" w:rsidR="005539ED" w:rsidRPr="005539ED" w:rsidRDefault="005539ED" w:rsidP="006070CD"/>
    <w:p w14:paraId="3BDA5CC5" w14:textId="0B53A24B" w:rsidR="005539ED" w:rsidRPr="005539ED" w:rsidRDefault="005539ED" w:rsidP="006070CD">
      <w:r w:rsidRPr="005539ED">
        <w:t xml:space="preserve">For </w:t>
      </w:r>
      <w:proofErr w:type="gramStart"/>
      <w:r w:rsidRPr="005539ED">
        <w:t>example</w:t>
      </w:r>
      <w:proofErr w:type="gramEnd"/>
      <w:r w:rsidRPr="005539ED">
        <w:t xml:space="preserve"> </w:t>
      </w:r>
      <w:r>
        <w:t>speaking</w:t>
      </w:r>
      <w:r w:rsidRPr="005539ED">
        <w:t xml:space="preserve"> </w:t>
      </w:r>
      <w:r w:rsidR="00910D6F">
        <w:t>/ teaching</w:t>
      </w:r>
      <w:r w:rsidR="00AD27DF">
        <w:t xml:space="preserve"> mostly</w:t>
      </w:r>
      <w:r w:rsidR="00910D6F">
        <w:t xml:space="preserve"> </w:t>
      </w:r>
      <w:r w:rsidRPr="005539ED">
        <w:t xml:space="preserve">in </w:t>
      </w:r>
      <w:r w:rsidR="00AD27DF">
        <w:t xml:space="preserve">Gagana </w:t>
      </w:r>
      <w:proofErr w:type="spellStart"/>
      <w:r w:rsidRPr="005539ED">
        <w:t>Sāmoa</w:t>
      </w:r>
      <w:proofErr w:type="spellEnd"/>
      <w:r>
        <w:t>.</w:t>
      </w:r>
    </w:p>
    <w:p w14:paraId="4AEE9E2F" w14:textId="12E405E7" w:rsidR="00615129" w:rsidRDefault="00B7059B" w:rsidP="00615129">
      <w:pPr>
        <w:pStyle w:val="Heading2"/>
      </w:pPr>
      <w:bookmarkStart w:id="1" w:name="_Hlk149901472"/>
      <w:r>
        <w:rPr>
          <w:noProof/>
        </w:rPr>
        <w:lastRenderedPageBreak/>
        <w:drawing>
          <wp:anchor distT="0" distB="0" distL="114300" distR="114300" simplePos="0" relativeHeight="251879424" behindDoc="0" locked="0" layoutInCell="1" allowOverlap="1" wp14:anchorId="76F330AE" wp14:editId="72E709CD">
            <wp:simplePos x="0" y="0"/>
            <wp:positionH relativeFrom="column">
              <wp:posOffset>-51435</wp:posOffset>
            </wp:positionH>
            <wp:positionV relativeFrom="paragraph">
              <wp:posOffset>149860</wp:posOffset>
            </wp:positionV>
            <wp:extent cx="1619885" cy="1619885"/>
            <wp:effectExtent l="0" t="0" r="5715" b="5715"/>
            <wp:wrapNone/>
            <wp:docPr id="1061874549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1874549" name="Picture 1061874549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1"/>
      <w:r w:rsidR="00615129" w:rsidRPr="002005C7">
        <w:t>Key shift 2: Stand up against</w:t>
      </w:r>
      <w:r w:rsidR="00615129">
        <w:t>:</w:t>
      </w:r>
    </w:p>
    <w:p w14:paraId="3E65A74B" w14:textId="77777777" w:rsidR="0088096A" w:rsidRPr="0088096A" w:rsidRDefault="0088096A" w:rsidP="0088096A">
      <w:pPr>
        <w:pStyle w:val="Heading2"/>
        <w:ind w:left="4253"/>
        <w:rPr>
          <w:sz w:val="22"/>
          <w:szCs w:val="12"/>
        </w:rPr>
      </w:pPr>
    </w:p>
    <w:p w14:paraId="3F375ED8" w14:textId="6E333ADA" w:rsidR="00615129" w:rsidRDefault="00615129" w:rsidP="00615129">
      <w:pPr>
        <w:pStyle w:val="Heading2"/>
        <w:numPr>
          <w:ilvl w:val="0"/>
          <w:numId w:val="18"/>
        </w:numPr>
        <w:ind w:left="4253" w:hanging="567"/>
      </w:pPr>
      <w:r w:rsidRPr="002005C7">
        <w:t xml:space="preserve">racism </w:t>
      </w:r>
    </w:p>
    <w:p w14:paraId="3EC4D430" w14:textId="77777777" w:rsidR="0088096A" w:rsidRPr="0088096A" w:rsidRDefault="0088096A" w:rsidP="0088096A">
      <w:pPr>
        <w:pStyle w:val="Heading2"/>
        <w:ind w:left="4253"/>
        <w:rPr>
          <w:sz w:val="24"/>
          <w:szCs w:val="14"/>
        </w:rPr>
      </w:pPr>
    </w:p>
    <w:p w14:paraId="4A3E6247" w14:textId="7B11D9FC" w:rsidR="00615129" w:rsidRPr="002005C7" w:rsidRDefault="00615129" w:rsidP="00615129">
      <w:pPr>
        <w:pStyle w:val="Heading2"/>
        <w:numPr>
          <w:ilvl w:val="0"/>
          <w:numId w:val="18"/>
        </w:numPr>
        <w:ind w:left="4253" w:hanging="567"/>
      </w:pPr>
      <w:r w:rsidRPr="002005C7">
        <w:t>discrimination</w:t>
      </w:r>
    </w:p>
    <w:p w14:paraId="3153DBC5" w14:textId="278FAA2F" w:rsidR="00973245" w:rsidRPr="0088096A" w:rsidRDefault="00973245" w:rsidP="00615129">
      <w:pPr>
        <w:rPr>
          <w:sz w:val="26"/>
          <w:szCs w:val="18"/>
        </w:rPr>
      </w:pPr>
    </w:p>
    <w:p w14:paraId="7922EBDB" w14:textId="57BFCFDB" w:rsidR="00973245" w:rsidRPr="0088096A" w:rsidRDefault="00973245" w:rsidP="00973245">
      <w:pPr>
        <w:rPr>
          <w:sz w:val="26"/>
          <w:szCs w:val="18"/>
        </w:rPr>
      </w:pPr>
    </w:p>
    <w:p w14:paraId="1665C517" w14:textId="1C075F92" w:rsidR="00615129" w:rsidRDefault="00B7059B" w:rsidP="002005C7">
      <w:bookmarkStart w:id="2" w:name="_Hlk149901582"/>
      <w:r>
        <w:rPr>
          <w:noProof/>
        </w:rPr>
        <w:drawing>
          <wp:anchor distT="0" distB="0" distL="114300" distR="114300" simplePos="0" relativeHeight="252006400" behindDoc="0" locked="0" layoutInCell="1" allowOverlap="1" wp14:anchorId="424C2AFF" wp14:editId="578780A1">
            <wp:simplePos x="0" y="0"/>
            <wp:positionH relativeFrom="margin">
              <wp:posOffset>-635</wp:posOffset>
            </wp:positionH>
            <wp:positionV relativeFrom="paragraph">
              <wp:posOffset>231140</wp:posOffset>
            </wp:positionV>
            <wp:extent cx="1619885" cy="1619885"/>
            <wp:effectExtent l="0" t="0" r="0" b="0"/>
            <wp:wrapNone/>
            <wp:docPr id="875638952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5638952" name="Picture 875638952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CC287A">
        <w:t>MoE</w:t>
      </w:r>
      <w:proofErr w:type="spellEnd"/>
      <w:r w:rsidR="00973245">
        <w:t xml:space="preserve"> </w:t>
      </w:r>
      <w:r w:rsidR="00591CC0">
        <w:t>wants</w:t>
      </w:r>
      <w:r w:rsidR="00973245">
        <w:t xml:space="preserve"> </w:t>
      </w:r>
      <w:r w:rsidR="00615129">
        <w:t>change</w:t>
      </w:r>
      <w:r w:rsidR="00591CC0">
        <w:t>s to</w:t>
      </w:r>
      <w:r w:rsidR="00615129">
        <w:t xml:space="preserve"> education so Pacific learners do not face:</w:t>
      </w:r>
    </w:p>
    <w:p w14:paraId="0180C126" w14:textId="62CF3245" w:rsidR="00615129" w:rsidRDefault="0088096A" w:rsidP="0088096A">
      <w:pPr>
        <w:pStyle w:val="Listtoplevel"/>
        <w:spacing w:before="360"/>
      </w:pPr>
      <w:r w:rsidRPr="00E05050">
        <w:rPr>
          <w:lang w:val="en-NZ" w:eastAsia="en-NZ"/>
        </w:rPr>
        <w:drawing>
          <wp:anchor distT="0" distB="0" distL="114300" distR="114300" simplePos="0" relativeHeight="252008448" behindDoc="0" locked="0" layoutInCell="1" allowOverlap="1" wp14:anchorId="5AC74C83" wp14:editId="045E7F80">
            <wp:simplePos x="0" y="0"/>
            <wp:positionH relativeFrom="column">
              <wp:posOffset>1160145</wp:posOffset>
            </wp:positionH>
            <wp:positionV relativeFrom="paragraph">
              <wp:posOffset>573405</wp:posOffset>
            </wp:positionV>
            <wp:extent cx="647700" cy="647700"/>
            <wp:effectExtent l="0" t="0" r="0" b="0"/>
            <wp:wrapNone/>
            <wp:docPr id="1572484336" name="Graphic 157248433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722011" name="Graphic 547220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7700" cy="647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73245" w:rsidRPr="00DD78E8">
        <w:t>racism</w:t>
      </w:r>
    </w:p>
    <w:p w14:paraId="4BBF21DA" w14:textId="55BD861F" w:rsidR="00973245" w:rsidRDefault="00973245" w:rsidP="0088096A">
      <w:pPr>
        <w:pStyle w:val="Listtoplevel"/>
        <w:spacing w:before="360"/>
      </w:pPr>
      <w:r w:rsidRPr="003E2C39">
        <w:t>discrimination</w:t>
      </w:r>
      <w:r w:rsidR="00615129">
        <w:t>.</w:t>
      </w:r>
    </w:p>
    <w:bookmarkEnd w:id="2"/>
    <w:p w14:paraId="1F8EC455" w14:textId="77777777" w:rsidR="0088096A" w:rsidRPr="0088096A" w:rsidRDefault="0088096A" w:rsidP="003E2C39">
      <w:pPr>
        <w:rPr>
          <w:rFonts w:eastAsia="Times New Roman" w:cs="Times New Roman"/>
          <w:sz w:val="30"/>
          <w:szCs w:val="22"/>
          <w:lang w:val="en-GB" w:eastAsia="en-GB"/>
        </w:rPr>
      </w:pPr>
    </w:p>
    <w:p w14:paraId="39863F32" w14:textId="4F072753" w:rsidR="0088096A" w:rsidRPr="0088096A" w:rsidRDefault="00591CC0" w:rsidP="003E2C39">
      <w:pPr>
        <w:rPr>
          <w:rFonts w:eastAsia="Times New Roman" w:cs="Times New Roman"/>
          <w:sz w:val="30"/>
          <w:szCs w:val="22"/>
          <w:lang w:val="en-GB" w:eastAsia="en-GB"/>
        </w:rPr>
      </w:pPr>
      <w:r w:rsidRPr="0088096A">
        <w:rPr>
          <w:rFonts w:asciiTheme="minorHAnsi" w:eastAsia="Times New Roman" w:hAnsiTheme="minorHAnsi" w:cs="Times New Roman"/>
          <w:noProof/>
          <w:kern w:val="2"/>
          <w:sz w:val="22"/>
          <w:szCs w:val="22"/>
          <w:lang w:val="en-NZ"/>
        </w:rPr>
        <mc:AlternateContent>
          <mc:Choice Requires="wps">
            <w:drawing>
              <wp:anchor distT="0" distB="0" distL="114300" distR="114300" simplePos="0" relativeHeight="252041216" behindDoc="1" locked="0" layoutInCell="1" allowOverlap="1" wp14:anchorId="10137943" wp14:editId="727E3A07">
                <wp:simplePos x="0" y="0"/>
                <wp:positionH relativeFrom="margin">
                  <wp:posOffset>2106930</wp:posOffset>
                </wp:positionH>
                <wp:positionV relativeFrom="paragraph">
                  <wp:posOffset>149225</wp:posOffset>
                </wp:positionV>
                <wp:extent cx="3744595" cy="2981325"/>
                <wp:effectExtent l="0" t="0" r="8255" b="9525"/>
                <wp:wrapNone/>
                <wp:docPr id="13" name="Rectangl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744595" cy="2981325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40000"/>
                            <a:lumOff val="60000"/>
                            <a:alpha val="5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03F3427F" w14:textId="77777777" w:rsidR="0088096A" w:rsidRDefault="0088096A" w:rsidP="0088096A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0137943" id="Rectangle 13" o:spid="_x0000_s1026" style="position:absolute;left:0;text-align:left;margin-left:165.9pt;margin-top:11.75pt;width:294.85pt;height:234.75pt;z-index:-251275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" fillcolor="#f7caac [1301]" stroked="f" strokeweight="1pt">
                <v:fill opacity="32896f"/>
                <v:textbox>
                  <w:txbxContent>
                    <w:p w14:paraId="03F3427F" w14:textId="77777777" w:rsidR="0088096A" w:rsidRDefault="0088096A" w:rsidP="0088096A">
                      <w:pPr>
                        <w:jc w:val="cente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1CAD081F" w14:textId="38AA96D4" w:rsidR="0088096A" w:rsidRPr="0088096A" w:rsidRDefault="0088096A" w:rsidP="0088096A">
      <w:pPr>
        <w:rPr>
          <w:rFonts w:cs="Times New Roman"/>
          <w:lang w:val="en-NZ"/>
        </w:rPr>
      </w:pPr>
      <w:r w:rsidRPr="0088096A">
        <w:rPr>
          <w:rFonts w:cs="Times New Roman"/>
          <w:b/>
          <w:bCs/>
          <w:lang w:val="en-NZ" w:eastAsia="en-GB"/>
        </w:rPr>
        <w:t>R</w:t>
      </w:r>
      <w:bookmarkStart w:id="3" w:name="_Hlk143853060"/>
      <w:r w:rsidRPr="0088096A">
        <w:rPr>
          <w:rFonts w:cs="Times New Roman"/>
          <w:b/>
          <w:bCs/>
          <w:lang w:val="en-NZ" w:eastAsia="en-GB"/>
        </w:rPr>
        <w:t>acism</w:t>
      </w:r>
      <w:r w:rsidRPr="0088096A">
        <w:rPr>
          <w:rFonts w:cs="Times New Roman"/>
          <w:lang w:val="en-NZ" w:eastAsia="en-GB"/>
        </w:rPr>
        <w:t xml:space="preserve"> </w:t>
      </w:r>
      <w:r w:rsidRPr="0088096A">
        <w:rPr>
          <w:rFonts w:cs="Times New Roman"/>
          <w:lang w:val="en-NZ"/>
        </w:rPr>
        <w:t>means nasty or unfair treatment of someone because of:</w:t>
      </w:r>
    </w:p>
    <w:p w14:paraId="351D4F46" w14:textId="036915AA" w:rsidR="0088096A" w:rsidRPr="0088096A" w:rsidRDefault="00591CC0" w:rsidP="0088096A">
      <w:pPr>
        <w:numPr>
          <w:ilvl w:val="0"/>
          <w:numId w:val="15"/>
        </w:numPr>
        <w:spacing w:before="480"/>
        <w:ind w:left="4253" w:hanging="567"/>
        <w:rPr>
          <w:rFonts w:eastAsia="Times New Roman" w:cs="Times New Roman"/>
          <w:szCs w:val="22"/>
          <w:lang w:val="en-GB" w:eastAsia="en-GB"/>
        </w:rPr>
      </w:pPr>
      <w:r w:rsidRPr="0088096A">
        <w:rPr>
          <w:rFonts w:asciiTheme="minorHAnsi" w:eastAsia="Times New Roman" w:hAnsiTheme="minorHAnsi" w:cs="Times New Roman"/>
          <w:noProof/>
          <w:kern w:val="2"/>
          <w:sz w:val="22"/>
          <w:szCs w:val="22"/>
          <w:lang w:val="en-NZ"/>
        </w:rPr>
        <w:drawing>
          <wp:anchor distT="0" distB="0" distL="114300" distR="114300" simplePos="0" relativeHeight="252040192" behindDoc="0" locked="0" layoutInCell="1" allowOverlap="1" wp14:anchorId="0A8449E4" wp14:editId="76A6A7BF">
            <wp:simplePos x="0" y="0"/>
            <wp:positionH relativeFrom="margin">
              <wp:posOffset>-318135</wp:posOffset>
            </wp:positionH>
            <wp:positionV relativeFrom="paragraph">
              <wp:posOffset>106680</wp:posOffset>
            </wp:positionV>
            <wp:extent cx="2155825" cy="1219200"/>
            <wp:effectExtent l="0" t="0" r="0" b="0"/>
            <wp:wrapNone/>
            <wp:docPr id="14" name="Picture 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5825" cy="121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8096A" w:rsidRPr="0088096A">
        <w:rPr>
          <w:rFonts w:eastAsia="Times New Roman" w:cs="Times New Roman"/>
          <w:szCs w:val="22"/>
          <w:lang w:val="en-GB"/>
        </w:rPr>
        <w:t>where they come from</w:t>
      </w:r>
    </w:p>
    <w:p w14:paraId="40770B3E" w14:textId="0D150FE9" w:rsidR="0088096A" w:rsidRPr="0088096A" w:rsidRDefault="0088096A" w:rsidP="0088096A">
      <w:pPr>
        <w:numPr>
          <w:ilvl w:val="0"/>
          <w:numId w:val="15"/>
        </w:numPr>
        <w:spacing w:before="480"/>
        <w:ind w:left="4253" w:hanging="567"/>
        <w:rPr>
          <w:rFonts w:eastAsia="Times New Roman" w:cs="Times New Roman"/>
          <w:szCs w:val="22"/>
          <w:lang w:val="en-GB" w:eastAsia="en-GB"/>
        </w:rPr>
      </w:pPr>
      <w:r w:rsidRPr="0088096A">
        <w:rPr>
          <w:rFonts w:eastAsia="Times New Roman" w:cs="Times New Roman"/>
          <w:szCs w:val="22"/>
          <w:lang w:val="en-GB"/>
        </w:rPr>
        <w:t>their language</w:t>
      </w:r>
    </w:p>
    <w:p w14:paraId="76456995" w14:textId="29AFFCBA" w:rsidR="0088096A" w:rsidRPr="00591CC0" w:rsidRDefault="008269BB" w:rsidP="00591CC0">
      <w:pPr>
        <w:numPr>
          <w:ilvl w:val="0"/>
          <w:numId w:val="15"/>
        </w:numPr>
        <w:spacing w:before="480"/>
        <w:ind w:left="4253" w:hanging="567"/>
        <w:rPr>
          <w:rFonts w:eastAsia="Times New Roman" w:cs="Times New Roman"/>
          <w:szCs w:val="22"/>
          <w:lang w:val="en-GB" w:eastAsia="en-GB"/>
        </w:rPr>
      </w:pPr>
      <w:r>
        <w:rPr>
          <w:rFonts w:eastAsia="Times New Roman" w:cs="Times New Roman"/>
          <w:szCs w:val="22"/>
          <w:lang w:val="en-GB"/>
        </w:rPr>
        <w:t xml:space="preserve">their </w:t>
      </w:r>
      <w:r w:rsidR="0088096A" w:rsidRPr="0088096A">
        <w:rPr>
          <w:rFonts w:eastAsia="Times New Roman" w:cs="Times New Roman"/>
          <w:szCs w:val="22"/>
          <w:lang w:val="en-GB"/>
        </w:rPr>
        <w:t xml:space="preserve">skin </w:t>
      </w:r>
      <w:proofErr w:type="gramStart"/>
      <w:r w:rsidR="0088096A" w:rsidRPr="0088096A">
        <w:rPr>
          <w:rFonts w:eastAsia="Times New Roman" w:cs="Times New Roman"/>
          <w:szCs w:val="22"/>
          <w:lang w:val="en-GB"/>
        </w:rPr>
        <w:t>colour</w:t>
      </w:r>
      <w:proofErr w:type="gramEnd"/>
      <w:r w:rsidR="0088096A" w:rsidRPr="00591CC0">
        <w:rPr>
          <w:rFonts w:eastAsia="Times New Roman" w:cs="Times New Roman"/>
          <w:szCs w:val="22"/>
          <w:lang w:val="en-GB" w:eastAsia="en-GB"/>
        </w:rPr>
        <w:t>.</w:t>
      </w:r>
    </w:p>
    <w:bookmarkEnd w:id="3"/>
    <w:p w14:paraId="3CE7345F" w14:textId="59F2D0DA" w:rsidR="0088096A" w:rsidRPr="0088096A" w:rsidRDefault="0088096A" w:rsidP="0088096A">
      <w:pPr>
        <w:rPr>
          <w:rFonts w:cs="Times New Roman"/>
          <w:sz w:val="28"/>
          <w:szCs w:val="20"/>
          <w:lang w:val="en-NZ" w:eastAsia="en-GB"/>
        </w:rPr>
      </w:pPr>
    </w:p>
    <w:p w14:paraId="6A17FC90" w14:textId="77777777" w:rsidR="00071CF9" w:rsidRDefault="00071CF9" w:rsidP="0088096A">
      <w:pPr>
        <w:rPr>
          <w:rFonts w:cs="Arial"/>
          <w:b/>
          <w:bCs/>
          <w:szCs w:val="32"/>
        </w:rPr>
      </w:pPr>
    </w:p>
    <w:p w14:paraId="19DA8F8E" w14:textId="77777777" w:rsidR="00071CF9" w:rsidRDefault="00071CF9">
      <w:pPr>
        <w:spacing w:line="240" w:lineRule="auto"/>
        <w:ind w:left="0"/>
        <w:rPr>
          <w:rFonts w:cs="Arial"/>
          <w:b/>
          <w:bCs/>
          <w:szCs w:val="32"/>
        </w:rPr>
      </w:pPr>
      <w:r>
        <w:rPr>
          <w:rFonts w:cs="Arial"/>
          <w:b/>
          <w:bCs/>
          <w:szCs w:val="32"/>
        </w:rPr>
        <w:br w:type="page"/>
      </w:r>
    </w:p>
    <w:p w14:paraId="0CD10332" w14:textId="5AF3C92C" w:rsidR="0088096A" w:rsidRPr="0088096A" w:rsidRDefault="00071CF9" w:rsidP="0088096A">
      <w:pPr>
        <w:rPr>
          <w:rFonts w:cs="Arial"/>
          <w:szCs w:val="32"/>
        </w:rPr>
      </w:pPr>
      <w:r w:rsidRPr="00071CF9">
        <w:rPr>
          <w:rFonts w:cs="Arial"/>
          <w:b/>
          <w:bCs/>
          <w:noProof/>
          <w:szCs w:val="32"/>
        </w:rPr>
        <w:lastRenderedPageBreak/>
        <w:drawing>
          <wp:anchor distT="0" distB="0" distL="114300" distR="114300" simplePos="0" relativeHeight="252084224" behindDoc="1" locked="0" layoutInCell="1" allowOverlap="1" wp14:anchorId="55797C5E" wp14:editId="29CAF7BF">
            <wp:simplePos x="0" y="0"/>
            <wp:positionH relativeFrom="column">
              <wp:posOffset>-119270</wp:posOffset>
            </wp:positionH>
            <wp:positionV relativeFrom="paragraph">
              <wp:posOffset>-291548</wp:posOffset>
            </wp:positionV>
            <wp:extent cx="1815548" cy="1815548"/>
            <wp:effectExtent l="0" t="0" r="0" b="0"/>
            <wp:wrapNone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5548" cy="181554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91CC0" w:rsidRPr="0088096A">
        <w:rPr>
          <w:rFonts w:asciiTheme="minorHAnsi" w:eastAsia="Times New Roman" w:hAnsiTheme="minorHAnsi" w:cs="Times New Roman"/>
          <w:noProof/>
          <w:kern w:val="2"/>
          <w:sz w:val="22"/>
          <w:szCs w:val="22"/>
          <w:lang w:val="en-NZ"/>
        </w:rPr>
        <mc:AlternateContent>
          <mc:Choice Requires="wps">
            <w:drawing>
              <wp:anchor distT="0" distB="0" distL="114300" distR="114300" simplePos="0" relativeHeight="252049408" behindDoc="1" locked="0" layoutInCell="1" allowOverlap="1" wp14:anchorId="56335AF3" wp14:editId="787213C4">
                <wp:simplePos x="0" y="0"/>
                <wp:positionH relativeFrom="margin">
                  <wp:posOffset>2179320</wp:posOffset>
                </wp:positionH>
                <wp:positionV relativeFrom="paragraph">
                  <wp:posOffset>-42545</wp:posOffset>
                </wp:positionV>
                <wp:extent cx="3696970" cy="4377690"/>
                <wp:effectExtent l="0" t="0" r="0" b="3810"/>
                <wp:wrapNone/>
                <wp:docPr id="18" name="Rectangl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696970" cy="437769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40000"/>
                            <a:lumOff val="60000"/>
                            <a:alpha val="5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non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F7C45D" id="Rectangle 18" o:spid="_x0000_s1026" style="position:absolute;margin-left:171.6pt;margin-top:-3.35pt;width:291.1pt;height:344.7pt;z-index:-251267072;visibility:visible;mso-wrap-style:non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" fillcolor="#f7caac [1301]" stroked="f" strokeweight="1pt">
                <v:fill opacity="32896f"/>
                <w10:wrap anchorx="margin"/>
              </v:rect>
            </w:pict>
          </mc:Fallback>
        </mc:AlternateContent>
      </w:r>
      <w:r w:rsidR="0088096A" w:rsidRPr="0088096A">
        <w:rPr>
          <w:rFonts w:cs="Arial"/>
          <w:b/>
          <w:bCs/>
          <w:szCs w:val="32"/>
        </w:rPr>
        <w:t>Discrimination</w:t>
      </w:r>
      <w:r w:rsidR="0088096A" w:rsidRPr="0088096A">
        <w:rPr>
          <w:rFonts w:cs="Arial"/>
          <w:szCs w:val="32"/>
        </w:rPr>
        <w:t xml:space="preserve"> is when people are treated differently because of things like:</w:t>
      </w:r>
    </w:p>
    <w:p w14:paraId="4974511B" w14:textId="6FAA6F05" w:rsidR="0088096A" w:rsidRPr="0088096A" w:rsidRDefault="00071CF9" w:rsidP="0088096A">
      <w:pPr>
        <w:numPr>
          <w:ilvl w:val="0"/>
          <w:numId w:val="2"/>
        </w:numPr>
        <w:spacing w:before="480"/>
        <w:rPr>
          <w:rFonts w:eastAsia="Times New Roman" w:cs="Times New Roman"/>
          <w:szCs w:val="22"/>
          <w:lang w:val="en-GB"/>
        </w:rPr>
      </w:pPr>
      <w:r w:rsidRPr="0088096A">
        <w:rPr>
          <w:rFonts w:asciiTheme="minorHAnsi" w:eastAsia="Times New Roman" w:hAnsiTheme="minorHAnsi" w:cs="Times New Roman"/>
          <w:noProof/>
          <w:kern w:val="2"/>
          <w:sz w:val="22"/>
          <w:szCs w:val="22"/>
          <w:lang w:val="en-NZ"/>
        </w:rPr>
        <w:drawing>
          <wp:anchor distT="0" distB="0" distL="114300" distR="114300" simplePos="0" relativeHeight="252047360" behindDoc="0" locked="0" layoutInCell="1" allowOverlap="1" wp14:anchorId="220B5860" wp14:editId="0B65ACC4">
            <wp:simplePos x="0" y="0"/>
            <wp:positionH relativeFrom="margin">
              <wp:align>left</wp:align>
            </wp:positionH>
            <wp:positionV relativeFrom="paragraph">
              <wp:posOffset>339090</wp:posOffset>
            </wp:positionV>
            <wp:extent cx="1656080" cy="1656080"/>
            <wp:effectExtent l="0" t="0" r="1270" b="0"/>
            <wp:wrapThrough wrapText="bothSides">
              <wp:wrapPolygon edited="0">
                <wp:start x="4224" y="1491"/>
                <wp:lineTo x="3230" y="2485"/>
                <wp:lineTo x="1988" y="4969"/>
                <wp:lineTo x="1988" y="5963"/>
                <wp:lineTo x="745" y="8448"/>
                <wp:lineTo x="0" y="11678"/>
                <wp:lineTo x="0" y="16647"/>
                <wp:lineTo x="745" y="20126"/>
                <wp:lineTo x="20126" y="20126"/>
                <wp:lineTo x="21368" y="17890"/>
                <wp:lineTo x="21368" y="15902"/>
                <wp:lineTo x="20623" y="13417"/>
                <wp:lineTo x="18883" y="10933"/>
                <wp:lineTo x="17144" y="5466"/>
                <wp:lineTo x="13666" y="4224"/>
                <wp:lineTo x="5715" y="1491"/>
                <wp:lineTo x="4224" y="1491"/>
              </wp:wrapPolygon>
            </wp:wrapThrough>
            <wp:docPr id="15" name="Picture 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6080" cy="1656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8096A" w:rsidRPr="0088096A">
        <w:rPr>
          <w:rFonts w:eastAsia="Times New Roman" w:cs="Times New Roman"/>
          <w:szCs w:val="22"/>
          <w:lang w:val="en-GB"/>
        </w:rPr>
        <w:t>their culture</w:t>
      </w:r>
    </w:p>
    <w:p w14:paraId="2F785430" w14:textId="46ABB115" w:rsidR="0088096A" w:rsidRPr="0088096A" w:rsidRDefault="0088096A" w:rsidP="00157B18">
      <w:pPr>
        <w:numPr>
          <w:ilvl w:val="0"/>
          <w:numId w:val="2"/>
        </w:numPr>
        <w:spacing w:before="480"/>
        <w:rPr>
          <w:rFonts w:eastAsia="Times New Roman" w:cs="Times New Roman"/>
          <w:lang w:val="en-GB" w:eastAsia="en-GB"/>
        </w:rPr>
      </w:pPr>
      <w:r w:rsidRPr="0088096A">
        <w:rPr>
          <w:rFonts w:eastAsia="Times New Roman" w:cs="Times New Roman"/>
          <w:szCs w:val="22"/>
          <w:lang w:val="en-GB"/>
        </w:rPr>
        <w:t>being disabled.  </w:t>
      </w:r>
    </w:p>
    <w:p w14:paraId="30BEFCA4" w14:textId="77777777" w:rsidR="0088096A" w:rsidRPr="005E3B48" w:rsidRDefault="0088096A" w:rsidP="003E2C39">
      <w:pPr>
        <w:rPr>
          <w:rFonts w:eastAsia="Times New Roman" w:cs="Times New Roman"/>
          <w:lang w:val="en-GB" w:eastAsia="en-GB"/>
        </w:rPr>
      </w:pPr>
    </w:p>
    <w:p w14:paraId="453A2B19" w14:textId="4DCDE96B" w:rsidR="00973245" w:rsidRDefault="00973245" w:rsidP="002005C7"/>
    <w:p w14:paraId="63942663" w14:textId="6F808DA0" w:rsidR="00973245" w:rsidRDefault="00071CF9" w:rsidP="002005C7">
      <w:bookmarkStart w:id="4" w:name="_Hlk149901854"/>
      <w:r>
        <w:rPr>
          <w:b/>
          <w:bCs/>
          <w:noProof/>
        </w:rPr>
        <w:drawing>
          <wp:anchor distT="0" distB="0" distL="114300" distR="114300" simplePos="0" relativeHeight="251881472" behindDoc="0" locked="0" layoutInCell="1" allowOverlap="1" wp14:anchorId="26839552" wp14:editId="3B695FFC">
            <wp:simplePos x="0" y="0"/>
            <wp:positionH relativeFrom="margin">
              <wp:posOffset>-93345</wp:posOffset>
            </wp:positionH>
            <wp:positionV relativeFrom="paragraph">
              <wp:posOffset>269875</wp:posOffset>
            </wp:positionV>
            <wp:extent cx="1840865" cy="1149350"/>
            <wp:effectExtent l="0" t="0" r="6985" b="0"/>
            <wp:wrapNone/>
            <wp:docPr id="1559349052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9349052" name="Picture 1559349052"/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40865" cy="1149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73245" w:rsidRPr="0088096A">
        <w:t>Discrimination</w:t>
      </w:r>
      <w:r w:rsidR="00973245">
        <w:t xml:space="preserve"> </w:t>
      </w:r>
      <w:r w:rsidR="00591CC0">
        <w:t xml:space="preserve">often </w:t>
      </w:r>
      <w:r w:rsidR="00973245">
        <w:t xml:space="preserve">means </w:t>
      </w:r>
      <w:r w:rsidR="003E2C39">
        <w:t>people</w:t>
      </w:r>
      <w:r w:rsidR="00973245">
        <w:t xml:space="preserve"> do not get the same chances as others because </w:t>
      </w:r>
      <w:r w:rsidR="00615129">
        <w:t>of who they are</w:t>
      </w:r>
      <w:r w:rsidR="00973245">
        <w:t>.</w:t>
      </w:r>
    </w:p>
    <w:bookmarkEnd w:id="4"/>
    <w:p w14:paraId="459188AB" w14:textId="77777777" w:rsidR="00973245" w:rsidRDefault="00973245" w:rsidP="001C02AC"/>
    <w:p w14:paraId="7B34E6C1" w14:textId="77777777" w:rsidR="00973245" w:rsidRDefault="00973245" w:rsidP="00B3629A"/>
    <w:p w14:paraId="2444063D" w14:textId="77777777" w:rsidR="00B3629A" w:rsidRDefault="00B3629A">
      <w:pPr>
        <w:spacing w:line="240" w:lineRule="auto"/>
        <w:ind w:left="0"/>
        <w:rPr>
          <w:rFonts w:eastAsiaTheme="majorEastAsia" w:cstheme="majorBidi"/>
          <w:b/>
          <w:color w:val="000000" w:themeColor="text1"/>
          <w:sz w:val="36"/>
          <w:szCs w:val="26"/>
        </w:rPr>
      </w:pPr>
      <w:r>
        <w:br w:type="page"/>
      </w:r>
    </w:p>
    <w:p w14:paraId="64203B6B" w14:textId="7388D3DF" w:rsidR="002E77EB" w:rsidRPr="002E77EB" w:rsidRDefault="00DD29B0" w:rsidP="00973245">
      <w:pPr>
        <w:pStyle w:val="Heading2"/>
        <w:rPr>
          <w:szCs w:val="36"/>
        </w:rPr>
      </w:pPr>
      <w:r w:rsidRPr="002E77EB">
        <w:rPr>
          <w:noProof/>
          <w:szCs w:val="36"/>
        </w:rPr>
        <w:lastRenderedPageBreak/>
        <w:drawing>
          <wp:anchor distT="0" distB="0" distL="114300" distR="114300" simplePos="0" relativeHeight="252005376" behindDoc="0" locked="0" layoutInCell="1" allowOverlap="1" wp14:anchorId="6AE2BED4" wp14:editId="4C11877C">
            <wp:simplePos x="0" y="0"/>
            <wp:positionH relativeFrom="margin">
              <wp:align>left</wp:align>
            </wp:positionH>
            <wp:positionV relativeFrom="paragraph">
              <wp:posOffset>444500</wp:posOffset>
            </wp:positionV>
            <wp:extent cx="1619885" cy="1335405"/>
            <wp:effectExtent l="0" t="0" r="0" b="0"/>
            <wp:wrapNone/>
            <wp:docPr id="4517973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179737" name=""/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3354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73245" w:rsidRPr="002E77EB">
        <w:rPr>
          <w:szCs w:val="36"/>
        </w:rPr>
        <w:t xml:space="preserve">Key shift 3: Support </w:t>
      </w:r>
      <w:r w:rsidR="00A054A3" w:rsidRPr="002E77EB">
        <w:rPr>
          <w:szCs w:val="36"/>
        </w:rPr>
        <w:t>educators</w:t>
      </w:r>
      <w:r w:rsidR="00973245" w:rsidRPr="002E77EB">
        <w:rPr>
          <w:szCs w:val="36"/>
        </w:rPr>
        <w:t xml:space="preserve"> to</w:t>
      </w:r>
      <w:r w:rsidR="002E77EB" w:rsidRPr="002E77EB">
        <w:rPr>
          <w:szCs w:val="36"/>
        </w:rPr>
        <w:t xml:space="preserve"> learn:</w:t>
      </w:r>
    </w:p>
    <w:p w14:paraId="2A8BB456" w14:textId="0F251B96" w:rsidR="002E77EB" w:rsidRPr="002E77EB" w:rsidRDefault="002E77EB" w:rsidP="002E77EB">
      <w:pPr>
        <w:pStyle w:val="ListParagraph"/>
        <w:rPr>
          <w:b/>
          <w:bCs/>
          <w:sz w:val="36"/>
          <w:szCs w:val="36"/>
        </w:rPr>
      </w:pPr>
      <w:r w:rsidRPr="002E77EB">
        <w:rPr>
          <w:b/>
          <w:bCs/>
          <w:sz w:val="36"/>
          <w:szCs w:val="36"/>
        </w:rPr>
        <w:t>about Pacific cultures</w:t>
      </w:r>
    </w:p>
    <w:p w14:paraId="378563C3" w14:textId="08CE646D" w:rsidR="00973245" w:rsidRPr="002E77EB" w:rsidRDefault="002E77EB" w:rsidP="002E77EB">
      <w:pPr>
        <w:pStyle w:val="ListParagraph"/>
        <w:rPr>
          <w:b/>
          <w:bCs/>
          <w:sz w:val="36"/>
          <w:szCs w:val="36"/>
        </w:rPr>
      </w:pPr>
      <w:r w:rsidRPr="002E77EB">
        <w:rPr>
          <w:b/>
          <w:bCs/>
          <w:noProof/>
        </w:rPr>
        <w:drawing>
          <wp:anchor distT="0" distB="0" distL="114300" distR="114300" simplePos="0" relativeHeight="251862016" behindDoc="0" locked="0" layoutInCell="1" allowOverlap="1" wp14:anchorId="4DA2F1BB" wp14:editId="204F7B7C">
            <wp:simplePos x="0" y="0"/>
            <wp:positionH relativeFrom="margin">
              <wp:align>left</wp:align>
            </wp:positionH>
            <wp:positionV relativeFrom="paragraph">
              <wp:posOffset>981075</wp:posOffset>
            </wp:positionV>
            <wp:extent cx="1619885" cy="1875155"/>
            <wp:effectExtent l="0" t="0" r="0" b="0"/>
            <wp:wrapNone/>
            <wp:docPr id="527729391" name="Picture 5277293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5297056" name="Picture 705297056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8751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73245" w:rsidRPr="002E77EB">
        <w:rPr>
          <w:b/>
          <w:bCs/>
          <w:sz w:val="36"/>
          <w:szCs w:val="36"/>
        </w:rPr>
        <w:t xml:space="preserve">the best ways to teach Pacific </w:t>
      </w:r>
      <w:proofErr w:type="gramStart"/>
      <w:r w:rsidR="00973245" w:rsidRPr="002E77EB">
        <w:rPr>
          <w:b/>
          <w:bCs/>
          <w:sz w:val="36"/>
          <w:szCs w:val="36"/>
        </w:rPr>
        <w:t>learners</w:t>
      </w:r>
      <w:proofErr w:type="gramEnd"/>
    </w:p>
    <w:p w14:paraId="13510E07" w14:textId="7FCA23DA" w:rsidR="00973245" w:rsidRDefault="00973245" w:rsidP="00973245"/>
    <w:p w14:paraId="2793E262" w14:textId="2031A02A" w:rsidR="00973245" w:rsidRDefault="00973245" w:rsidP="00973245"/>
    <w:p w14:paraId="680687C2" w14:textId="0260DED6" w:rsidR="00973245" w:rsidRDefault="00CC287A" w:rsidP="002005C7">
      <w:bookmarkStart w:id="5" w:name="_Hlk150186474"/>
      <w:proofErr w:type="spellStart"/>
      <w:r>
        <w:t>MoE</w:t>
      </w:r>
      <w:proofErr w:type="spellEnd"/>
      <w:r w:rsidR="00973245">
        <w:t xml:space="preserve"> </w:t>
      </w:r>
      <w:r w:rsidR="002E77EB">
        <w:t xml:space="preserve">wants to have </w:t>
      </w:r>
      <w:r w:rsidR="00973245">
        <w:t>way</w:t>
      </w:r>
      <w:r w:rsidR="002E77EB">
        <w:t>s</w:t>
      </w:r>
      <w:r w:rsidR="00973245">
        <w:t xml:space="preserve"> for </w:t>
      </w:r>
      <w:r w:rsidRPr="0088096A">
        <w:t>educators</w:t>
      </w:r>
      <w:r w:rsidR="00973245">
        <w:t xml:space="preserve"> to learn:</w:t>
      </w:r>
    </w:p>
    <w:p w14:paraId="5D930327" w14:textId="3B8BEBFC" w:rsidR="00973245" w:rsidRPr="002005C7" w:rsidRDefault="00DD29B0" w:rsidP="002005C7">
      <w:pPr>
        <w:pStyle w:val="Listtoplevel"/>
      </w:pPr>
      <w:r>
        <w:drawing>
          <wp:anchor distT="0" distB="0" distL="114300" distR="114300" simplePos="0" relativeHeight="251922432" behindDoc="0" locked="0" layoutInCell="1" allowOverlap="1" wp14:anchorId="35D523F7" wp14:editId="11EADE1F">
            <wp:simplePos x="0" y="0"/>
            <wp:positionH relativeFrom="column">
              <wp:posOffset>-3810</wp:posOffset>
            </wp:positionH>
            <wp:positionV relativeFrom="paragraph">
              <wp:posOffset>769966</wp:posOffset>
            </wp:positionV>
            <wp:extent cx="1620000" cy="1720800"/>
            <wp:effectExtent l="0" t="0" r="5715" b="0"/>
            <wp:wrapNone/>
            <wp:docPr id="170633306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6333061" name="Picture 1706333061"/>
                    <pic:cNvPicPr/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720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73245" w:rsidRPr="002005C7">
        <w:t>about all the different Pacific cultures</w:t>
      </w:r>
    </w:p>
    <w:p w14:paraId="0339D64E" w14:textId="41871552" w:rsidR="00615129" w:rsidRDefault="00973245" w:rsidP="002005C7">
      <w:pPr>
        <w:pStyle w:val="Listtoplevel"/>
      </w:pPr>
      <w:r w:rsidRPr="002005C7">
        <w:t>the best ways to support people from different Pacific cultures to learn</w:t>
      </w:r>
    </w:p>
    <w:p w14:paraId="6BECDBA9" w14:textId="3D376E3E" w:rsidR="00973245" w:rsidRPr="002005C7" w:rsidRDefault="0048157F" w:rsidP="002005C7">
      <w:pPr>
        <w:pStyle w:val="Listtoplevel"/>
      </w:pPr>
      <w:r>
        <w:drawing>
          <wp:anchor distT="0" distB="0" distL="114300" distR="114300" simplePos="0" relativeHeight="251992064" behindDoc="0" locked="0" layoutInCell="1" allowOverlap="1" wp14:anchorId="128D03AA" wp14:editId="3F95BF95">
            <wp:simplePos x="0" y="0"/>
            <wp:positionH relativeFrom="margin">
              <wp:align>left</wp:align>
            </wp:positionH>
            <wp:positionV relativeFrom="paragraph">
              <wp:posOffset>543560</wp:posOffset>
            </wp:positionV>
            <wp:extent cx="1625600" cy="1123315"/>
            <wp:effectExtent l="0" t="0" r="0" b="635"/>
            <wp:wrapNone/>
            <wp:docPr id="1727392766" name="Picture 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7392766" name="Picture 5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5600" cy="1123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15129">
        <w:t>how to work together to make things better for Pacific learners / their families</w:t>
      </w:r>
      <w:r w:rsidR="00973245" w:rsidRPr="002005C7">
        <w:t>.</w:t>
      </w:r>
    </w:p>
    <w:bookmarkEnd w:id="5"/>
    <w:p w14:paraId="299EA082" w14:textId="77777777" w:rsidR="00CC287A" w:rsidRPr="00CC287A" w:rsidRDefault="00CC287A" w:rsidP="00CC287A"/>
    <w:p w14:paraId="69D338F8" w14:textId="56D9F62D" w:rsidR="00CC287A" w:rsidRPr="00CC287A" w:rsidRDefault="00CC287A" w:rsidP="00CC287A"/>
    <w:p w14:paraId="5F9524B1" w14:textId="77777777" w:rsidR="00B3629A" w:rsidRDefault="00B3629A">
      <w:pPr>
        <w:spacing w:line="240" w:lineRule="auto"/>
        <w:ind w:left="0"/>
        <w:rPr>
          <w:rFonts w:eastAsiaTheme="majorEastAsia" w:cstheme="majorBidi"/>
          <w:b/>
          <w:color w:val="000000" w:themeColor="text1"/>
          <w:sz w:val="36"/>
          <w:szCs w:val="26"/>
          <w:lang w:val="en-GB"/>
        </w:rPr>
      </w:pPr>
      <w:r>
        <w:rPr>
          <w:lang w:val="en-GB"/>
        </w:rPr>
        <w:br w:type="page"/>
      </w:r>
    </w:p>
    <w:p w14:paraId="75B17800" w14:textId="72DE78C4" w:rsidR="00A054A3" w:rsidRDefault="00852791" w:rsidP="00B3629A">
      <w:pPr>
        <w:pStyle w:val="Heading2"/>
        <w:rPr>
          <w:lang w:val="en-GB"/>
        </w:rPr>
      </w:pPr>
      <w:bookmarkStart w:id="6" w:name="_Hlk150188016"/>
      <w:r>
        <w:rPr>
          <w:noProof/>
          <w:lang w:val="en-GB"/>
        </w:rPr>
        <w:lastRenderedPageBreak/>
        <w:drawing>
          <wp:anchor distT="0" distB="0" distL="114300" distR="114300" simplePos="0" relativeHeight="251924480" behindDoc="0" locked="0" layoutInCell="1" allowOverlap="1" wp14:anchorId="45057A2A" wp14:editId="7A58076D">
            <wp:simplePos x="0" y="0"/>
            <wp:positionH relativeFrom="column">
              <wp:posOffset>0</wp:posOffset>
            </wp:positionH>
            <wp:positionV relativeFrom="paragraph">
              <wp:posOffset>62345</wp:posOffset>
            </wp:positionV>
            <wp:extent cx="1839704" cy="1246910"/>
            <wp:effectExtent l="0" t="0" r="1905" b="0"/>
            <wp:wrapNone/>
            <wp:docPr id="1476577945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6577945" name="Picture 1476577945"/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45578" cy="125089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054A3" w:rsidRPr="00A054A3">
        <w:rPr>
          <w:lang w:val="en-GB"/>
        </w:rPr>
        <w:t xml:space="preserve">Key shift 4: </w:t>
      </w:r>
      <w:r w:rsidR="00910D6F">
        <w:rPr>
          <w:lang w:val="en-GB"/>
        </w:rPr>
        <w:t xml:space="preserve">Build strong relationships with Pacific families so they are a part of their children’s </w:t>
      </w:r>
      <w:proofErr w:type="gramStart"/>
      <w:r w:rsidR="00910D6F">
        <w:rPr>
          <w:lang w:val="en-GB"/>
        </w:rPr>
        <w:t>learning</w:t>
      </w:r>
      <w:proofErr w:type="gramEnd"/>
    </w:p>
    <w:bookmarkEnd w:id="6"/>
    <w:p w14:paraId="5218FBEF" w14:textId="3AF8993F" w:rsidR="00A054A3" w:rsidRDefault="00A054A3" w:rsidP="00A054A3">
      <w:pPr>
        <w:rPr>
          <w:rFonts w:eastAsiaTheme="majorEastAsia"/>
          <w:lang w:val="en-GB"/>
        </w:rPr>
      </w:pPr>
    </w:p>
    <w:p w14:paraId="3D5EA869" w14:textId="76D86CC8" w:rsidR="00B3629A" w:rsidRDefault="00F37A7B" w:rsidP="00A054A3">
      <w:pPr>
        <w:rPr>
          <w:rFonts w:eastAsiaTheme="majorEastAsia"/>
          <w:lang w:val="en-GB"/>
        </w:rPr>
      </w:pPr>
      <w:r>
        <w:rPr>
          <w:noProof/>
        </w:rPr>
        <w:drawing>
          <wp:anchor distT="0" distB="0" distL="114300" distR="114300" simplePos="0" relativeHeight="252067840" behindDoc="0" locked="0" layoutInCell="1" allowOverlap="1" wp14:anchorId="522FCDA3" wp14:editId="33CA36A1">
            <wp:simplePos x="0" y="0"/>
            <wp:positionH relativeFrom="margin">
              <wp:align>left</wp:align>
            </wp:positionH>
            <wp:positionV relativeFrom="paragraph">
              <wp:posOffset>209550</wp:posOffset>
            </wp:positionV>
            <wp:extent cx="1669415" cy="1771015"/>
            <wp:effectExtent l="0" t="0" r="6985" b="635"/>
            <wp:wrapThrough wrapText="bothSides">
              <wp:wrapPolygon edited="0">
                <wp:start x="0" y="0"/>
                <wp:lineTo x="0" y="21375"/>
                <wp:lineTo x="21444" y="21375"/>
                <wp:lineTo x="21444" y="0"/>
                <wp:lineTo x="0" y="0"/>
              </wp:wrapPolygon>
            </wp:wrapThrough>
            <wp:docPr id="32" name="Picture 32" descr="A child holding a penc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A child holding a pencil&#10;&#10;Description automatically generated"/>
                    <pic:cNvPicPr/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9415" cy="17710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9820643" w14:textId="158DAAA6" w:rsidR="00615129" w:rsidRDefault="00A054A3" w:rsidP="00A054A3">
      <w:pPr>
        <w:rPr>
          <w:rFonts w:eastAsiaTheme="majorEastAsia"/>
          <w:lang w:val="en-GB"/>
        </w:rPr>
      </w:pPr>
      <w:bookmarkStart w:id="7" w:name="_Hlk150188154"/>
      <w:proofErr w:type="spellStart"/>
      <w:r w:rsidRPr="00A054A3">
        <w:rPr>
          <w:rFonts w:eastAsiaTheme="majorEastAsia"/>
          <w:lang w:val="en-GB"/>
        </w:rPr>
        <w:t>MoE</w:t>
      </w:r>
      <w:proofErr w:type="spellEnd"/>
      <w:r w:rsidRPr="00A054A3">
        <w:rPr>
          <w:rFonts w:eastAsiaTheme="majorEastAsia"/>
          <w:lang w:val="en-GB"/>
        </w:rPr>
        <w:t xml:space="preserve"> </w:t>
      </w:r>
      <w:r w:rsidR="00910D6F">
        <w:rPr>
          <w:rFonts w:eastAsiaTheme="majorEastAsia"/>
          <w:lang w:val="en-GB"/>
        </w:rPr>
        <w:t>wants to</w:t>
      </w:r>
      <w:r w:rsidRPr="00A054A3">
        <w:rPr>
          <w:rFonts w:eastAsiaTheme="majorEastAsia"/>
          <w:lang w:val="en-GB"/>
        </w:rPr>
        <w:t xml:space="preserve"> support </w:t>
      </w:r>
      <w:r w:rsidR="00910D6F">
        <w:rPr>
          <w:rFonts w:eastAsiaTheme="majorEastAsia"/>
          <w:lang w:val="en-GB"/>
        </w:rPr>
        <w:t xml:space="preserve">educators and </w:t>
      </w:r>
      <w:r w:rsidRPr="00A054A3">
        <w:rPr>
          <w:rFonts w:eastAsiaTheme="majorEastAsia"/>
          <w:lang w:val="en-GB"/>
        </w:rPr>
        <w:t xml:space="preserve">families to work </w:t>
      </w:r>
      <w:r w:rsidR="00910D6F">
        <w:rPr>
          <w:rFonts w:eastAsiaTheme="majorEastAsia"/>
          <w:lang w:val="en-GB"/>
        </w:rPr>
        <w:t xml:space="preserve">together </w:t>
      </w:r>
      <w:r w:rsidRPr="00A054A3">
        <w:rPr>
          <w:rFonts w:eastAsiaTheme="majorEastAsia"/>
          <w:lang w:val="en-GB"/>
        </w:rPr>
        <w:t>to</w:t>
      </w:r>
      <w:r w:rsidR="00615129">
        <w:rPr>
          <w:rFonts w:eastAsiaTheme="majorEastAsia"/>
          <w:lang w:val="en-GB"/>
        </w:rPr>
        <w:t>:</w:t>
      </w:r>
    </w:p>
    <w:p w14:paraId="4F6B8188" w14:textId="40837B68" w:rsidR="00A054A3" w:rsidRPr="00A054A3" w:rsidRDefault="00A054A3" w:rsidP="00A054A3">
      <w:pPr>
        <w:pStyle w:val="Listtoplevel"/>
      </w:pPr>
      <w:r w:rsidRPr="00A054A3">
        <w:t>support Pacific learners to reach their goals</w:t>
      </w:r>
    </w:p>
    <w:p w14:paraId="5A2414AB" w14:textId="0F220B84" w:rsidR="0048157F" w:rsidRDefault="00910D6F" w:rsidP="00A054A3">
      <w:pPr>
        <w:pStyle w:val="Listtoplevel"/>
      </w:pPr>
      <w:r>
        <w:drawing>
          <wp:anchor distT="0" distB="0" distL="114300" distR="114300" simplePos="0" relativeHeight="252068864" behindDoc="0" locked="0" layoutInCell="1" allowOverlap="1" wp14:anchorId="60020F4D" wp14:editId="18335FFF">
            <wp:simplePos x="0" y="0"/>
            <wp:positionH relativeFrom="column">
              <wp:posOffset>-92075</wp:posOffset>
            </wp:positionH>
            <wp:positionV relativeFrom="paragraph">
              <wp:posOffset>201930</wp:posOffset>
            </wp:positionV>
            <wp:extent cx="1761490" cy="2023110"/>
            <wp:effectExtent l="0" t="0" r="0" b="0"/>
            <wp:wrapThrough wrapText="bothSides">
              <wp:wrapPolygon edited="0">
                <wp:start x="0" y="0"/>
                <wp:lineTo x="0" y="21356"/>
                <wp:lineTo x="21257" y="21356"/>
                <wp:lineTo x="21257" y="0"/>
                <wp:lineTo x="0" y="0"/>
              </wp:wrapPolygon>
            </wp:wrapThrough>
            <wp:docPr id="33" name="Picture 33" descr="A smiling child in a red swea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A smiling child in a red sweater&#10;&#10;Description automatically generated"/>
                    <pic:cNvPicPr/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1490" cy="20231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054A3" w:rsidRPr="00A054A3">
        <w:t xml:space="preserve">give Pacific learners </w:t>
      </w:r>
      <w:r w:rsidR="0048157F">
        <w:t>a good education</w:t>
      </w:r>
    </w:p>
    <w:p w14:paraId="6A55115A" w14:textId="3845B73A" w:rsidR="00A054A3" w:rsidRPr="00A054A3" w:rsidRDefault="0048157F" w:rsidP="00A054A3">
      <w:pPr>
        <w:pStyle w:val="Listtoplevel"/>
      </w:pPr>
      <w:r>
        <w:t>make sure Pacific learners can get good work when they leave education.</w:t>
      </w:r>
    </w:p>
    <w:bookmarkEnd w:id="7"/>
    <w:p w14:paraId="42879C91" w14:textId="3975AEBB" w:rsidR="00B3629A" w:rsidRDefault="00B3629A" w:rsidP="0048157F">
      <w:pPr>
        <w:ind w:left="0"/>
      </w:pPr>
    </w:p>
    <w:p w14:paraId="7E2DF0E9" w14:textId="27CCF9CC" w:rsidR="00973245" w:rsidRDefault="00973245" w:rsidP="0048157F">
      <w:pPr>
        <w:ind w:left="0"/>
      </w:pPr>
    </w:p>
    <w:p w14:paraId="56D51F0E" w14:textId="7A7BD0E8" w:rsidR="00B3629A" w:rsidRDefault="00B3629A">
      <w:pPr>
        <w:spacing w:line="240" w:lineRule="auto"/>
        <w:ind w:left="0"/>
        <w:rPr>
          <w:rFonts w:eastAsiaTheme="majorEastAsia" w:cstheme="majorBidi"/>
          <w:b/>
          <w:color w:val="000000" w:themeColor="text1"/>
          <w:sz w:val="36"/>
          <w:szCs w:val="26"/>
        </w:rPr>
      </w:pPr>
      <w:r>
        <w:br w:type="page"/>
      </w:r>
    </w:p>
    <w:p w14:paraId="6AB34BAE" w14:textId="7911EF98" w:rsidR="00A054A3" w:rsidRPr="00A054A3" w:rsidRDefault="00FD2777" w:rsidP="00A054A3">
      <w:pPr>
        <w:pStyle w:val="Heading2"/>
      </w:pPr>
      <w:bookmarkStart w:id="8" w:name="_Hlk150188338"/>
      <w:r>
        <w:rPr>
          <w:noProof/>
        </w:rPr>
        <w:lastRenderedPageBreak/>
        <w:drawing>
          <wp:anchor distT="0" distB="0" distL="114300" distR="114300" simplePos="0" relativeHeight="251850752" behindDoc="0" locked="0" layoutInCell="1" allowOverlap="1" wp14:anchorId="4E227D7C" wp14:editId="6EB83BBB">
            <wp:simplePos x="0" y="0"/>
            <wp:positionH relativeFrom="margin">
              <wp:posOffset>-635</wp:posOffset>
            </wp:positionH>
            <wp:positionV relativeFrom="paragraph">
              <wp:posOffset>-4445</wp:posOffset>
            </wp:positionV>
            <wp:extent cx="1899920" cy="1548130"/>
            <wp:effectExtent l="0" t="0" r="5080" b="0"/>
            <wp:wrapNone/>
            <wp:docPr id="1392202557" name="Picture 21" descr="A person and child reading a boo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2202557" name="Picture 21" descr="A person and child reading a book&#10;&#10;Description automatically generated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9920" cy="15481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054A3" w:rsidRPr="00A054A3">
        <w:t xml:space="preserve">Key shift 5: </w:t>
      </w:r>
      <w:r w:rsidR="00910D6F">
        <w:t xml:space="preserve">Make sure there are enough good </w:t>
      </w:r>
      <w:r w:rsidR="00A054A3" w:rsidRPr="00A054A3">
        <w:t xml:space="preserve">educators </w:t>
      </w:r>
      <w:r w:rsidR="0087446F">
        <w:t>who are</w:t>
      </w:r>
      <w:r w:rsidR="00A054A3" w:rsidRPr="00A054A3">
        <w:t xml:space="preserve"> Pacific </w:t>
      </w:r>
      <w:proofErr w:type="gramStart"/>
      <w:r w:rsidR="0087446F">
        <w:t>people</w:t>
      </w:r>
      <w:proofErr w:type="gramEnd"/>
    </w:p>
    <w:p w14:paraId="7B6B4872" w14:textId="49A924B7" w:rsidR="00A054A3" w:rsidRDefault="00A054A3" w:rsidP="00A054A3"/>
    <w:p w14:paraId="50A275A9" w14:textId="6E4AB435" w:rsidR="00B3629A" w:rsidRPr="00A054A3" w:rsidRDefault="009C5EF5" w:rsidP="00A054A3">
      <w:r>
        <w:rPr>
          <w:noProof/>
        </w:rPr>
        <w:drawing>
          <wp:anchor distT="0" distB="0" distL="114300" distR="114300" simplePos="0" relativeHeight="251926528" behindDoc="0" locked="0" layoutInCell="1" allowOverlap="1" wp14:anchorId="410DFA44" wp14:editId="1E21DB55">
            <wp:simplePos x="0" y="0"/>
            <wp:positionH relativeFrom="column">
              <wp:posOffset>75</wp:posOffset>
            </wp:positionH>
            <wp:positionV relativeFrom="paragraph">
              <wp:posOffset>354965</wp:posOffset>
            </wp:positionV>
            <wp:extent cx="1620000" cy="1425600"/>
            <wp:effectExtent l="0" t="0" r="5715" b="0"/>
            <wp:wrapNone/>
            <wp:docPr id="100688253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6882539" name="Picture 1006882539"/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425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D7180B8" w14:textId="25788D5E" w:rsidR="00A054A3" w:rsidRPr="00A054A3" w:rsidRDefault="00A054A3" w:rsidP="00A054A3">
      <w:proofErr w:type="spellStart"/>
      <w:r w:rsidRPr="00A054A3">
        <w:t>MoE</w:t>
      </w:r>
      <w:proofErr w:type="spellEnd"/>
      <w:r w:rsidRPr="00A054A3">
        <w:t xml:space="preserve"> </w:t>
      </w:r>
      <w:r w:rsidR="00910D6F">
        <w:t>wants to</w:t>
      </w:r>
      <w:r w:rsidRPr="00A054A3">
        <w:t xml:space="preserve"> make sure Pacific people who are good educators can:</w:t>
      </w:r>
    </w:p>
    <w:p w14:paraId="0011C30E" w14:textId="48F53517" w:rsidR="00A054A3" w:rsidRPr="00A054A3" w:rsidRDefault="00A054A3" w:rsidP="00A054A3">
      <w:pPr>
        <w:pStyle w:val="Listtoplevel"/>
      </w:pPr>
      <w:r w:rsidRPr="00A054A3">
        <w:t>get even better at their work</w:t>
      </w:r>
    </w:p>
    <w:p w14:paraId="4A2F376D" w14:textId="325A9A2A" w:rsidR="00A054A3" w:rsidRPr="00A054A3" w:rsidRDefault="009C5EF5" w:rsidP="00A054A3">
      <w:pPr>
        <w:pStyle w:val="Listtoplevel"/>
      </w:pPr>
      <w:r>
        <w:drawing>
          <wp:anchor distT="0" distB="0" distL="114300" distR="114300" simplePos="0" relativeHeight="251927552" behindDoc="0" locked="0" layoutInCell="1" allowOverlap="1" wp14:anchorId="061DE037" wp14:editId="13E813BD">
            <wp:simplePos x="0" y="0"/>
            <wp:positionH relativeFrom="column">
              <wp:posOffset>75</wp:posOffset>
            </wp:positionH>
            <wp:positionV relativeFrom="paragraph">
              <wp:posOffset>386715</wp:posOffset>
            </wp:positionV>
            <wp:extent cx="1620000" cy="1202400"/>
            <wp:effectExtent l="0" t="0" r="5715" b="4445"/>
            <wp:wrapNone/>
            <wp:docPr id="476741091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6741091" name="Picture 476741091"/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202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054A3" w:rsidRPr="00A054A3">
        <w:t xml:space="preserve">stay working in education </w:t>
      </w:r>
      <w:r w:rsidR="0080681F">
        <w:t>jobs</w:t>
      </w:r>
    </w:p>
    <w:p w14:paraId="60D3A241" w14:textId="38B8C295" w:rsidR="00973245" w:rsidRDefault="00A054A3" w:rsidP="00A054A3">
      <w:pPr>
        <w:pStyle w:val="Listtoplevel"/>
      </w:pPr>
      <w:r w:rsidRPr="00A054A3">
        <w:t xml:space="preserve">feel </w:t>
      </w:r>
      <w:r w:rsidR="00C64AB2">
        <w:t>that they are treated as important</w:t>
      </w:r>
      <w:r w:rsidRPr="00A054A3">
        <w:t>.</w:t>
      </w:r>
    </w:p>
    <w:p w14:paraId="119DE055" w14:textId="0B4267AA" w:rsidR="00910D6F" w:rsidRDefault="00F37A7B" w:rsidP="00910D6F">
      <w:pPr>
        <w:pStyle w:val="Listtoplevel"/>
        <w:numPr>
          <w:ilvl w:val="0"/>
          <w:numId w:val="0"/>
        </w:numPr>
        <w:ind w:left="3686"/>
      </w:pPr>
      <w:r>
        <w:drawing>
          <wp:anchor distT="0" distB="0" distL="114300" distR="114300" simplePos="0" relativeHeight="252070912" behindDoc="0" locked="0" layoutInCell="1" allowOverlap="1" wp14:anchorId="27FA48C0" wp14:editId="775FB8F4">
            <wp:simplePos x="0" y="0"/>
            <wp:positionH relativeFrom="margin">
              <wp:posOffset>-171450</wp:posOffset>
            </wp:positionH>
            <wp:positionV relativeFrom="paragraph">
              <wp:posOffset>677545</wp:posOffset>
            </wp:positionV>
            <wp:extent cx="1967230" cy="1333500"/>
            <wp:effectExtent l="0" t="0" r="0" b="0"/>
            <wp:wrapNone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6577945" name="Picture 1476577945"/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67230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CDD0125" w14:textId="42352111" w:rsidR="00910D6F" w:rsidRDefault="00910D6F" w:rsidP="00910D6F">
      <w:pPr>
        <w:pStyle w:val="Listtoplevel"/>
        <w:numPr>
          <w:ilvl w:val="0"/>
          <w:numId w:val="0"/>
        </w:numPr>
        <w:ind w:left="3686"/>
      </w:pPr>
      <w:r>
        <w:t>MoE also wants to make sure more Pacific people can become good educators.</w:t>
      </w:r>
    </w:p>
    <w:bookmarkEnd w:id="8"/>
    <w:p w14:paraId="4C32299A" w14:textId="730A5B9E" w:rsidR="00A054A3" w:rsidRDefault="00A054A3">
      <w:pPr>
        <w:spacing w:line="240" w:lineRule="auto"/>
        <w:ind w:left="0"/>
        <w:rPr>
          <w:rFonts w:eastAsiaTheme="minorHAnsi"/>
          <w:noProof/>
          <w:szCs w:val="22"/>
          <w:lang w:val="en-GB"/>
        </w:rPr>
      </w:pPr>
      <w:r>
        <w:br w:type="page"/>
      </w:r>
    </w:p>
    <w:p w14:paraId="6C2F5569" w14:textId="0D4DD79C" w:rsidR="00973245" w:rsidRDefault="0048157F" w:rsidP="0048157F">
      <w:pPr>
        <w:pStyle w:val="Heading1"/>
      </w:pPr>
      <w:r>
        <w:lastRenderedPageBreak/>
        <w:t xml:space="preserve">What is </w:t>
      </w:r>
      <w:proofErr w:type="spellStart"/>
      <w:r>
        <w:t>MoE</w:t>
      </w:r>
      <w:proofErr w:type="spellEnd"/>
      <w:r>
        <w:t xml:space="preserve"> doing?</w:t>
      </w:r>
    </w:p>
    <w:p w14:paraId="7D092961" w14:textId="494E1035" w:rsidR="00A054A3" w:rsidRDefault="00A054A3" w:rsidP="00973245"/>
    <w:p w14:paraId="236388F9" w14:textId="77777777" w:rsidR="0048157F" w:rsidRDefault="0048157F" w:rsidP="00973245"/>
    <w:p w14:paraId="6EEC7F00" w14:textId="202D8F06" w:rsidR="00973245" w:rsidRDefault="0087446F" w:rsidP="00A054A3">
      <w:r>
        <w:rPr>
          <w:noProof/>
        </w:rPr>
        <w:drawing>
          <wp:anchor distT="0" distB="0" distL="114300" distR="114300" simplePos="0" relativeHeight="251911168" behindDoc="0" locked="0" layoutInCell="1" allowOverlap="1" wp14:anchorId="4B8C67CA" wp14:editId="7845340D">
            <wp:simplePos x="0" y="0"/>
            <wp:positionH relativeFrom="column">
              <wp:posOffset>1905</wp:posOffset>
            </wp:positionH>
            <wp:positionV relativeFrom="paragraph">
              <wp:posOffset>55664</wp:posOffset>
            </wp:positionV>
            <wp:extent cx="1620000" cy="1620000"/>
            <wp:effectExtent l="0" t="0" r="0" b="0"/>
            <wp:wrapNone/>
            <wp:docPr id="910838842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0838842" name="Picture 910838842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="00CC287A">
        <w:t>MoE</w:t>
      </w:r>
      <w:proofErr w:type="spellEnd"/>
      <w:r w:rsidR="00973245">
        <w:t xml:space="preserve"> will keep on working on </w:t>
      </w:r>
      <w:r w:rsidR="0080681F">
        <w:t>ways to support Pacific learners</w:t>
      </w:r>
      <w:r w:rsidR="00973245">
        <w:t xml:space="preserve"> </w:t>
      </w:r>
      <w:r w:rsidR="0080681F">
        <w:t>like</w:t>
      </w:r>
      <w:r w:rsidR="00973245">
        <w:t>:</w:t>
      </w:r>
    </w:p>
    <w:p w14:paraId="5C204831" w14:textId="76F4838D" w:rsidR="00A054A3" w:rsidRPr="00A054A3" w:rsidRDefault="0080681F" w:rsidP="00A054A3">
      <w:pPr>
        <w:pStyle w:val="Listtoplevel"/>
      </w:pPr>
      <w:r>
        <w:drawing>
          <wp:anchor distT="0" distB="0" distL="114300" distR="114300" simplePos="0" relativeHeight="251936768" behindDoc="0" locked="0" layoutInCell="1" allowOverlap="1" wp14:anchorId="1C42FEA3" wp14:editId="2720A7B3">
            <wp:simplePos x="0" y="0"/>
            <wp:positionH relativeFrom="margin">
              <wp:align>left</wp:align>
            </wp:positionH>
            <wp:positionV relativeFrom="paragraph">
              <wp:posOffset>1075582</wp:posOffset>
            </wp:positionV>
            <wp:extent cx="1620000" cy="1620000"/>
            <wp:effectExtent l="0" t="0" r="0" b="0"/>
            <wp:wrapNone/>
            <wp:docPr id="1199714474" name="Picture 11997144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1874549" name="Picture 1061874549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054A3" w:rsidRPr="00A054A3">
        <w:t xml:space="preserve">free school lunches through the </w:t>
      </w:r>
      <w:r>
        <w:t xml:space="preserve">Ka </w:t>
      </w:r>
      <w:r w:rsidR="00A054A3" w:rsidRPr="00A054A3">
        <w:t>Ora K</w:t>
      </w:r>
      <w:r>
        <w:t>a</w:t>
      </w:r>
      <w:r w:rsidR="00A054A3" w:rsidRPr="00A054A3">
        <w:t xml:space="preserve"> Ako / </w:t>
      </w:r>
      <w:r w:rsidR="00F95F17">
        <w:t xml:space="preserve">Healthy School Lunches </w:t>
      </w:r>
      <w:r w:rsidR="00A054A3" w:rsidRPr="00A054A3">
        <w:t>programme</w:t>
      </w:r>
    </w:p>
    <w:p w14:paraId="7FA293BC" w14:textId="246DE299" w:rsidR="00DA205B" w:rsidRPr="00A054A3" w:rsidRDefault="0080681F" w:rsidP="0080681F">
      <w:pPr>
        <w:pStyle w:val="Listtoplevel"/>
      </w:pPr>
      <w:r>
        <w:t>supporting educators to know how to stop racism</w:t>
      </w:r>
    </w:p>
    <w:p w14:paraId="2BB726FB" w14:textId="0F1174C1" w:rsidR="0080681F" w:rsidRDefault="00ED5BE8" w:rsidP="00A054A3">
      <w:pPr>
        <w:pStyle w:val="Listtoplevel"/>
      </w:pPr>
      <w:r w:rsidRPr="00CE2950">
        <w:drawing>
          <wp:anchor distT="0" distB="0" distL="114300" distR="114300" simplePos="0" relativeHeight="251994112" behindDoc="0" locked="0" layoutInCell="1" allowOverlap="1" wp14:anchorId="34CDBF72" wp14:editId="04C75861">
            <wp:simplePos x="0" y="0"/>
            <wp:positionH relativeFrom="margin">
              <wp:posOffset>189865</wp:posOffset>
            </wp:positionH>
            <wp:positionV relativeFrom="paragraph">
              <wp:posOffset>556895</wp:posOffset>
            </wp:positionV>
            <wp:extent cx="1286510" cy="1428115"/>
            <wp:effectExtent l="0" t="0" r="0" b="0"/>
            <wp:wrapNone/>
            <wp:docPr id="122454645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4546451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6510" cy="14281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054A3" w:rsidRPr="00A054A3">
        <w:t>teaching Pacific early learning services how to run their services well</w:t>
      </w:r>
    </w:p>
    <w:p w14:paraId="5BCE4109" w14:textId="43214C77" w:rsidR="00A054A3" w:rsidRPr="00A054A3" w:rsidRDefault="009B5BFC" w:rsidP="005E09C0">
      <w:pPr>
        <w:pStyle w:val="Listtoplevel"/>
      </w:pPr>
      <w:r>
        <w:rPr>
          <w:b/>
          <w:bCs/>
        </w:rPr>
        <w:drawing>
          <wp:anchor distT="0" distB="0" distL="114300" distR="114300" simplePos="0" relativeHeight="252087296" behindDoc="0" locked="0" layoutInCell="1" allowOverlap="1" wp14:anchorId="6F7F5B54" wp14:editId="646C3B02">
            <wp:simplePos x="0" y="0"/>
            <wp:positionH relativeFrom="margin">
              <wp:posOffset>-180975</wp:posOffset>
            </wp:positionH>
            <wp:positionV relativeFrom="paragraph">
              <wp:posOffset>830580</wp:posOffset>
            </wp:positionV>
            <wp:extent cx="2156460" cy="1704975"/>
            <wp:effectExtent l="0" t="0" r="0" b="9525"/>
            <wp:wrapThrough wrapText="bothSides">
              <wp:wrapPolygon edited="0">
                <wp:start x="0" y="0"/>
                <wp:lineTo x="0" y="21479"/>
                <wp:lineTo x="21371" y="21479"/>
                <wp:lineTo x="21371" y="0"/>
                <wp:lineTo x="0" y="0"/>
              </wp:wrapPolygon>
            </wp:wrapThrough>
            <wp:docPr id="45" name="Picture 45" descr="A group of black and white speech bubbl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A group of black and white speech bubbles&#10;&#10;Description automatically generated"/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6460" cy="1704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054A3" w:rsidRPr="00A054A3">
        <w:t xml:space="preserve">setting up new Pacific </w:t>
      </w:r>
      <w:r w:rsidR="00AD6D3B">
        <w:t xml:space="preserve">language </w:t>
      </w:r>
      <w:r w:rsidR="00A054A3" w:rsidRPr="00A054A3">
        <w:t>subjects in high school like:</w:t>
      </w:r>
    </w:p>
    <w:p w14:paraId="6529AECC" w14:textId="3A2357E1" w:rsidR="00A054A3" w:rsidRPr="00A054A3" w:rsidRDefault="00B7059B" w:rsidP="00A054A3">
      <w:pPr>
        <w:pStyle w:val="Listsecondlevel"/>
      </w:pPr>
      <w:r>
        <w:t>G</w:t>
      </w:r>
      <w:r w:rsidR="00A054A3" w:rsidRPr="00A054A3">
        <w:t>agana Tokelau</w:t>
      </w:r>
    </w:p>
    <w:p w14:paraId="75A0640D" w14:textId="10403812" w:rsidR="00A054A3" w:rsidRPr="00A054A3" w:rsidRDefault="00B7059B" w:rsidP="00A054A3">
      <w:pPr>
        <w:pStyle w:val="Listsecondlevel"/>
      </w:pPr>
      <w:proofErr w:type="spellStart"/>
      <w:r>
        <w:t>V</w:t>
      </w:r>
      <w:r w:rsidR="00A054A3" w:rsidRPr="00A054A3">
        <w:t>agahau</w:t>
      </w:r>
      <w:proofErr w:type="spellEnd"/>
      <w:r w:rsidR="00A054A3" w:rsidRPr="00A054A3">
        <w:t xml:space="preserve"> Niue</w:t>
      </w:r>
      <w:r w:rsidR="0088096A">
        <w:t>.</w:t>
      </w:r>
    </w:p>
    <w:p w14:paraId="65AF9EE7" w14:textId="75BCB1AA" w:rsidR="005E09C0" w:rsidRDefault="005E09C0">
      <w:pPr>
        <w:spacing w:line="240" w:lineRule="auto"/>
        <w:ind w:left="0"/>
      </w:pPr>
      <w:r>
        <w:br w:type="page"/>
      </w:r>
    </w:p>
    <w:p w14:paraId="385D2898" w14:textId="0F823107" w:rsidR="0048157F" w:rsidRPr="00A054A3" w:rsidRDefault="00EC64C0" w:rsidP="0048157F">
      <w:r w:rsidRPr="00CE2950">
        <w:rPr>
          <w:noProof/>
        </w:rPr>
        <w:lastRenderedPageBreak/>
        <w:drawing>
          <wp:anchor distT="0" distB="0" distL="114300" distR="114300" simplePos="0" relativeHeight="251996160" behindDoc="0" locked="0" layoutInCell="1" allowOverlap="1" wp14:anchorId="0351A4AF" wp14:editId="28F8A5E4">
            <wp:simplePos x="0" y="0"/>
            <wp:positionH relativeFrom="margin">
              <wp:posOffset>0</wp:posOffset>
            </wp:positionH>
            <wp:positionV relativeFrom="paragraph">
              <wp:posOffset>-117706</wp:posOffset>
            </wp:positionV>
            <wp:extent cx="1286722" cy="1428140"/>
            <wp:effectExtent l="0" t="0" r="0" b="0"/>
            <wp:wrapNone/>
            <wp:docPr id="1305937861" name="Picture 130593786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4546451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6722" cy="14281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="0048157F">
        <w:t>MoE</w:t>
      </w:r>
      <w:proofErr w:type="spellEnd"/>
      <w:r w:rsidR="0048157F">
        <w:t xml:space="preserve"> will also keep working on:</w:t>
      </w:r>
    </w:p>
    <w:p w14:paraId="49D23BB4" w14:textId="42AEAC75" w:rsidR="00A054A3" w:rsidRPr="00A054A3" w:rsidRDefault="00EC64C0" w:rsidP="00A054A3">
      <w:pPr>
        <w:pStyle w:val="Listtoplevel"/>
      </w:pPr>
      <w:r>
        <w:drawing>
          <wp:anchor distT="0" distB="0" distL="114300" distR="114300" simplePos="0" relativeHeight="252014591" behindDoc="0" locked="0" layoutInCell="1" allowOverlap="1" wp14:anchorId="7A60FAA3" wp14:editId="528805BC">
            <wp:simplePos x="0" y="0"/>
            <wp:positionH relativeFrom="column">
              <wp:posOffset>0</wp:posOffset>
            </wp:positionH>
            <wp:positionV relativeFrom="paragraph">
              <wp:posOffset>1093066</wp:posOffset>
            </wp:positionV>
            <wp:extent cx="1313369" cy="1724891"/>
            <wp:effectExtent l="0" t="0" r="0" b="2540"/>
            <wp:wrapNone/>
            <wp:docPr id="175851378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8513785" name="Picture 1758513785"/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3369" cy="172489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054A3" w:rsidRPr="00A054A3">
        <w:t>supporting teachers to learn the best ways to teach Pacific learners</w:t>
      </w:r>
    </w:p>
    <w:p w14:paraId="63A1FB5D" w14:textId="120AC831" w:rsidR="00DA205B" w:rsidRPr="00A054A3" w:rsidRDefault="00EC64C0" w:rsidP="00DA205B">
      <w:pPr>
        <w:pStyle w:val="Listtoplevel"/>
      </w:pPr>
      <w:r>
        <w:drawing>
          <wp:anchor distT="0" distB="0" distL="114300" distR="114300" simplePos="0" relativeHeight="252018688" behindDoc="0" locked="0" layoutInCell="1" allowOverlap="1" wp14:anchorId="66162054" wp14:editId="36A9BDFE">
            <wp:simplePos x="0" y="0"/>
            <wp:positionH relativeFrom="column">
              <wp:posOffset>217863</wp:posOffset>
            </wp:positionH>
            <wp:positionV relativeFrom="paragraph">
              <wp:posOffset>66040</wp:posOffset>
            </wp:positionV>
            <wp:extent cx="851535" cy="602672"/>
            <wp:effectExtent l="0" t="0" r="0" b="0"/>
            <wp:wrapNone/>
            <wp:docPr id="590939926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0939926" name="Picture 590939926"/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51535" cy="60267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A205B" w:rsidRPr="00A054A3">
        <w:t>working out what</w:t>
      </w:r>
      <w:r w:rsidR="00DA205B">
        <w:t xml:space="preserve"> </w:t>
      </w:r>
      <w:r w:rsidR="00DA205B" w:rsidRPr="00A054A3">
        <w:t xml:space="preserve">teachers need to be able to teach </w:t>
      </w:r>
      <w:r w:rsidR="00DA205B">
        <w:t>using</w:t>
      </w:r>
      <w:r w:rsidR="00DA205B" w:rsidRPr="00A054A3">
        <w:t xml:space="preserve"> Pacific languages</w:t>
      </w:r>
    </w:p>
    <w:p w14:paraId="1361B8E4" w14:textId="2445A144" w:rsidR="00A054A3" w:rsidRPr="00A054A3" w:rsidRDefault="00EC64C0" w:rsidP="00A054A3">
      <w:pPr>
        <w:pStyle w:val="Listtoplevel"/>
      </w:pPr>
      <w:r>
        <w:drawing>
          <wp:anchor distT="0" distB="0" distL="114300" distR="114300" simplePos="0" relativeHeight="252019712" behindDoc="0" locked="0" layoutInCell="1" allowOverlap="1" wp14:anchorId="1E48714A" wp14:editId="28EA834E">
            <wp:simplePos x="0" y="0"/>
            <wp:positionH relativeFrom="column">
              <wp:posOffset>-20609</wp:posOffset>
            </wp:positionH>
            <wp:positionV relativeFrom="paragraph">
              <wp:posOffset>306070</wp:posOffset>
            </wp:positionV>
            <wp:extent cx="1620000" cy="1620000"/>
            <wp:effectExtent l="0" t="0" r="0" b="5715"/>
            <wp:wrapNone/>
            <wp:docPr id="1736499410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6499410" name="Picture 1736499410"/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054A3" w:rsidRPr="00A054A3">
        <w:t xml:space="preserve">giving schools new </w:t>
      </w:r>
      <w:r w:rsidR="00A054A3" w:rsidRPr="00CC287A">
        <w:rPr>
          <w:b/>
          <w:bCs/>
        </w:rPr>
        <w:t>resources</w:t>
      </w:r>
      <w:r w:rsidR="00A054A3" w:rsidRPr="00A054A3">
        <w:t xml:space="preserve"> to support Pacific high school leavers</w:t>
      </w:r>
      <w:r w:rsidR="009C5EF5">
        <w:t>.</w:t>
      </w:r>
    </w:p>
    <w:p w14:paraId="2AE6DF8C" w14:textId="1516BE85" w:rsidR="00A054A3" w:rsidRDefault="00A054A3" w:rsidP="00A054A3"/>
    <w:p w14:paraId="7F10FCDA" w14:textId="1032BCEB" w:rsidR="00A054A3" w:rsidRDefault="00910D6F" w:rsidP="00A054A3">
      <w:r w:rsidRPr="0088096A">
        <w:rPr>
          <w:rFonts w:asciiTheme="minorHAnsi" w:eastAsia="Times New Roman" w:hAnsiTheme="minorHAnsi" w:cs="Times New Roman"/>
          <w:noProof/>
          <w:kern w:val="2"/>
          <w:sz w:val="22"/>
          <w:szCs w:val="22"/>
          <w:lang w:val="en-NZ"/>
        </w:rPr>
        <mc:AlternateContent>
          <mc:Choice Requires="wps">
            <w:drawing>
              <wp:anchor distT="0" distB="0" distL="114300" distR="114300" simplePos="0" relativeHeight="252072960" behindDoc="1" locked="0" layoutInCell="1" allowOverlap="1" wp14:anchorId="3670DC79" wp14:editId="5F0C5176">
                <wp:simplePos x="0" y="0"/>
                <wp:positionH relativeFrom="margin">
                  <wp:posOffset>2464435</wp:posOffset>
                </wp:positionH>
                <wp:positionV relativeFrom="paragraph">
                  <wp:posOffset>251460</wp:posOffset>
                </wp:positionV>
                <wp:extent cx="3524885" cy="3166745"/>
                <wp:effectExtent l="0" t="0" r="0" b="0"/>
                <wp:wrapNone/>
                <wp:docPr id="35" name="Rectangle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24885" cy="3166745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40000"/>
                            <a:lumOff val="60000"/>
                            <a:alpha val="5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60CF3E42" w14:textId="77777777" w:rsidR="00910D6F" w:rsidRDefault="00910D6F" w:rsidP="00910D6F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70DC79" id="Rectangle 35" o:spid="_x0000_s1027" style="position:absolute;left:0;text-align:left;margin-left:194.05pt;margin-top:19.8pt;width:277.55pt;height:249.35pt;z-index:-2512435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" fillcolor="#f7caac [1301]" stroked="f" strokeweight="1pt">
                <v:fill opacity="32896f"/>
                <v:textbox>
                  <w:txbxContent>
                    <w:p w14:paraId="60CF3E42" w14:textId="77777777" w:rsidR="00910D6F" w:rsidRDefault="00910D6F" w:rsidP="00910D6F">
                      <w:pPr>
                        <w:jc w:val="cente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78CDEC6E" w14:textId="1717F285" w:rsidR="00DD29B0" w:rsidRDefault="00EC64C0" w:rsidP="00910D6F">
      <w:pPr>
        <w:ind w:left="4253"/>
      </w:pPr>
      <w:r w:rsidRPr="00316ACE">
        <w:rPr>
          <w:b/>
          <w:bCs/>
          <w:noProof/>
        </w:rPr>
        <w:drawing>
          <wp:anchor distT="0" distB="0" distL="114300" distR="114300" simplePos="0" relativeHeight="251963392" behindDoc="0" locked="0" layoutInCell="1" allowOverlap="1" wp14:anchorId="619BCB8F" wp14:editId="7FB64D6B">
            <wp:simplePos x="0" y="0"/>
            <wp:positionH relativeFrom="column">
              <wp:posOffset>3175</wp:posOffset>
            </wp:positionH>
            <wp:positionV relativeFrom="paragraph">
              <wp:posOffset>106276</wp:posOffset>
            </wp:positionV>
            <wp:extent cx="1620000" cy="1281600"/>
            <wp:effectExtent l="0" t="0" r="5715" b="1270"/>
            <wp:wrapNone/>
            <wp:docPr id="82438648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4386487" name=""/>
                    <pic:cNvPicPr/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28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C287A" w:rsidRPr="00CC287A">
        <w:rPr>
          <w:b/>
          <w:bCs/>
        </w:rPr>
        <w:t>Resources</w:t>
      </w:r>
      <w:r w:rsidR="00CC287A">
        <w:t xml:space="preserve"> are things like</w:t>
      </w:r>
      <w:r w:rsidR="00DD29B0">
        <w:t>:</w:t>
      </w:r>
    </w:p>
    <w:p w14:paraId="2623F872" w14:textId="226A74C5" w:rsidR="00DD29B0" w:rsidRDefault="00DD29B0" w:rsidP="00910D6F">
      <w:pPr>
        <w:pStyle w:val="Listtoplevel"/>
        <w:ind w:left="4820"/>
      </w:pPr>
      <w:r>
        <w:t>b</w:t>
      </w:r>
      <w:r w:rsidR="00AD6D3B">
        <w:t>ooks</w:t>
      </w:r>
    </w:p>
    <w:p w14:paraId="0378E665" w14:textId="116CA641" w:rsidR="00DD29B0" w:rsidRDefault="00DD29B0" w:rsidP="00910D6F">
      <w:pPr>
        <w:pStyle w:val="Listtoplevel"/>
        <w:ind w:left="4820"/>
      </w:pPr>
      <w:r>
        <w:drawing>
          <wp:anchor distT="0" distB="0" distL="114300" distR="114300" simplePos="0" relativeHeight="252004352" behindDoc="0" locked="0" layoutInCell="1" allowOverlap="1" wp14:anchorId="22DE14E2" wp14:editId="6600E9AD">
            <wp:simplePos x="0" y="0"/>
            <wp:positionH relativeFrom="column">
              <wp:posOffset>-1385</wp:posOffset>
            </wp:positionH>
            <wp:positionV relativeFrom="paragraph">
              <wp:posOffset>562610</wp:posOffset>
            </wp:positionV>
            <wp:extent cx="1620000" cy="1620000"/>
            <wp:effectExtent l="0" t="0" r="5715" b="0"/>
            <wp:wrapNone/>
            <wp:docPr id="650336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03360" name="Picture 6503360"/>
                    <pic:cNvPicPr/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booklets</w:t>
      </w:r>
    </w:p>
    <w:p w14:paraId="1A824A39" w14:textId="5717B656" w:rsidR="00DD29B0" w:rsidRDefault="00DD29B0" w:rsidP="00910D6F">
      <w:pPr>
        <w:pStyle w:val="Listtoplevel"/>
        <w:ind w:left="4820"/>
      </w:pPr>
      <w:r>
        <w:t>videos</w:t>
      </w:r>
    </w:p>
    <w:p w14:paraId="40C94574" w14:textId="34D900B9" w:rsidR="00A054A3" w:rsidRDefault="00CC287A" w:rsidP="00910D6F">
      <w:pPr>
        <w:pStyle w:val="Listtoplevel"/>
        <w:ind w:left="4820"/>
      </w:pPr>
      <w:r>
        <w:t xml:space="preserve">websites. </w:t>
      </w:r>
      <w:r w:rsidR="00A054A3">
        <w:br w:type="page"/>
      </w:r>
    </w:p>
    <w:p w14:paraId="2C45530C" w14:textId="3573E4C3" w:rsidR="00973245" w:rsidRDefault="00910D6F" w:rsidP="00A054A3">
      <w:r>
        <w:rPr>
          <w:noProof/>
        </w:rPr>
        <w:lastRenderedPageBreak/>
        <w:drawing>
          <wp:anchor distT="0" distB="0" distL="114300" distR="114300" simplePos="0" relativeHeight="252080128" behindDoc="0" locked="0" layoutInCell="1" allowOverlap="1" wp14:anchorId="3A1BE1CF" wp14:editId="5069EAD3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696085" cy="1709420"/>
            <wp:effectExtent l="0" t="0" r="0" b="5080"/>
            <wp:wrapThrough wrapText="bothSides">
              <wp:wrapPolygon edited="0">
                <wp:start x="0" y="0"/>
                <wp:lineTo x="0" y="21423"/>
                <wp:lineTo x="21349" y="21423"/>
                <wp:lineTo x="21349" y="0"/>
                <wp:lineTo x="0" y="0"/>
              </wp:wrapPolygon>
            </wp:wrapThrough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/>
                    <pic:cNvPicPr/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6085" cy="17094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="0048157F">
        <w:t>MoE</w:t>
      </w:r>
      <w:proofErr w:type="spellEnd"/>
      <w:r w:rsidR="00973245">
        <w:t xml:space="preserve"> will start working on ways to:</w:t>
      </w:r>
    </w:p>
    <w:p w14:paraId="208D9794" w14:textId="33A506D4" w:rsidR="0080681F" w:rsidRDefault="00973245" w:rsidP="00A054A3">
      <w:pPr>
        <w:pStyle w:val="Listtoplevel"/>
      </w:pPr>
      <w:r w:rsidRPr="00A054A3">
        <w:t xml:space="preserve">support Pacific school leavers to </w:t>
      </w:r>
      <w:r w:rsidR="0080681F">
        <w:t xml:space="preserve">plan what to </w:t>
      </w:r>
      <w:r w:rsidR="009008B0">
        <w:t xml:space="preserve">do </w:t>
      </w:r>
      <w:r w:rsidR="0080681F">
        <w:t>next for:</w:t>
      </w:r>
    </w:p>
    <w:p w14:paraId="4FFC4CB6" w14:textId="77777777" w:rsidR="0080681F" w:rsidRDefault="0080681F" w:rsidP="0080681F">
      <w:pPr>
        <w:pStyle w:val="Listsecondlevel"/>
      </w:pPr>
      <w:r>
        <w:t>study</w:t>
      </w:r>
    </w:p>
    <w:p w14:paraId="6394E2BE" w14:textId="1D6FEB65" w:rsidR="0080681F" w:rsidRDefault="0080681F" w:rsidP="00E633AB">
      <w:pPr>
        <w:pStyle w:val="Listsecondlevel"/>
      </w:pPr>
      <w:r>
        <w:rPr>
          <w:noProof/>
        </w:rPr>
        <w:drawing>
          <wp:anchor distT="0" distB="0" distL="114300" distR="114300" simplePos="0" relativeHeight="251901952" behindDoc="0" locked="0" layoutInCell="1" allowOverlap="1" wp14:anchorId="625CF288" wp14:editId="4CA553DD">
            <wp:simplePos x="0" y="0"/>
            <wp:positionH relativeFrom="column">
              <wp:posOffset>462</wp:posOffset>
            </wp:positionH>
            <wp:positionV relativeFrom="paragraph">
              <wp:posOffset>107315</wp:posOffset>
            </wp:positionV>
            <wp:extent cx="1619885" cy="1619885"/>
            <wp:effectExtent l="0" t="0" r="0" b="5715"/>
            <wp:wrapNone/>
            <wp:docPr id="178332224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3322244" name="Picture 1783322244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work</w:t>
      </w:r>
    </w:p>
    <w:p w14:paraId="43B3D929" w14:textId="27397D6A" w:rsidR="00973245" w:rsidRPr="00A054A3" w:rsidRDefault="00973245" w:rsidP="0080681F">
      <w:pPr>
        <w:pStyle w:val="Listtoplevel"/>
      </w:pPr>
      <w:r w:rsidRPr="00A054A3">
        <w:t xml:space="preserve">make schools safe places for </w:t>
      </w:r>
      <w:r w:rsidR="00907471">
        <w:t>everyone</w:t>
      </w:r>
      <w:r w:rsidRPr="00A054A3">
        <w:t xml:space="preserve"> to learn</w:t>
      </w:r>
    </w:p>
    <w:p w14:paraId="659ED2AF" w14:textId="1B18BB52" w:rsidR="00973245" w:rsidRPr="00A054A3" w:rsidRDefault="00EC64C0" w:rsidP="00A054A3">
      <w:pPr>
        <w:pStyle w:val="Listtoplevel"/>
      </w:pPr>
      <w:r w:rsidRPr="00264053">
        <w:drawing>
          <wp:anchor distT="0" distB="0" distL="114300" distR="114300" simplePos="0" relativeHeight="252017664" behindDoc="0" locked="0" layoutInCell="1" allowOverlap="1" wp14:anchorId="01D1E59F" wp14:editId="06AD051C">
            <wp:simplePos x="0" y="0"/>
            <wp:positionH relativeFrom="column">
              <wp:posOffset>2367</wp:posOffset>
            </wp:positionH>
            <wp:positionV relativeFrom="paragraph">
              <wp:posOffset>215900</wp:posOffset>
            </wp:positionV>
            <wp:extent cx="1620000" cy="1335600"/>
            <wp:effectExtent l="0" t="0" r="5715" b="0"/>
            <wp:wrapNone/>
            <wp:docPr id="2142267825" name="Picture 21422678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179737" name=""/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335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0681F">
        <w:t xml:space="preserve">support </w:t>
      </w:r>
      <w:r w:rsidR="00973245" w:rsidRPr="00A054A3">
        <w:t xml:space="preserve">more </w:t>
      </w:r>
      <w:r w:rsidR="00907471">
        <w:t>educators</w:t>
      </w:r>
      <w:r w:rsidR="00973245" w:rsidRPr="00A054A3">
        <w:t xml:space="preserve"> </w:t>
      </w:r>
      <w:r w:rsidR="00DD29B0">
        <w:t>to</w:t>
      </w:r>
      <w:r w:rsidR="0080681F">
        <w:t xml:space="preserve"> learn the best way</w:t>
      </w:r>
      <w:r w:rsidR="009008B0">
        <w:t>s</w:t>
      </w:r>
      <w:r w:rsidR="0080681F">
        <w:t xml:space="preserve"> to teach </w:t>
      </w:r>
      <w:r w:rsidR="00973245" w:rsidRPr="00A054A3">
        <w:t>Pacific learners</w:t>
      </w:r>
    </w:p>
    <w:p w14:paraId="190566C8" w14:textId="66BE9C9F" w:rsidR="00973245" w:rsidRPr="00A054A3" w:rsidRDefault="009B5BFC" w:rsidP="00A054A3">
      <w:pPr>
        <w:pStyle w:val="Listtoplevel"/>
      </w:pPr>
      <w:r>
        <w:rPr>
          <w:b/>
          <w:bCs/>
        </w:rPr>
        <w:drawing>
          <wp:anchor distT="0" distB="0" distL="114300" distR="114300" simplePos="0" relativeHeight="252089344" behindDoc="0" locked="0" layoutInCell="1" allowOverlap="1" wp14:anchorId="398B7B18" wp14:editId="3845A34A">
            <wp:simplePos x="0" y="0"/>
            <wp:positionH relativeFrom="margin">
              <wp:posOffset>-285750</wp:posOffset>
            </wp:positionH>
            <wp:positionV relativeFrom="paragraph">
              <wp:posOffset>504825</wp:posOffset>
            </wp:positionV>
            <wp:extent cx="2156460" cy="1704975"/>
            <wp:effectExtent l="0" t="0" r="0" b="9525"/>
            <wp:wrapThrough wrapText="bothSides">
              <wp:wrapPolygon edited="0">
                <wp:start x="0" y="0"/>
                <wp:lineTo x="0" y="21479"/>
                <wp:lineTo x="21371" y="21479"/>
                <wp:lineTo x="21371" y="0"/>
                <wp:lineTo x="0" y="0"/>
              </wp:wrapPolygon>
            </wp:wrapThrough>
            <wp:docPr id="46" name="Picture 46" descr="A group of black and white speech bubbl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A group of black and white speech bubbles&#10;&#10;Description automatically generated"/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6460" cy="1704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73245" w:rsidRPr="00A054A3">
        <w:t xml:space="preserve">get more </w:t>
      </w:r>
      <w:r w:rsidR="00266778">
        <w:t xml:space="preserve">teachers who can </w:t>
      </w:r>
      <w:r w:rsidR="0080681F">
        <w:t>speak</w:t>
      </w:r>
      <w:r w:rsidR="00910D6F">
        <w:t xml:space="preserve"> / teach</w:t>
      </w:r>
      <w:r w:rsidR="00266778">
        <w:t xml:space="preserve"> </w:t>
      </w:r>
      <w:r w:rsidR="00910D6F">
        <w:t xml:space="preserve">in </w:t>
      </w:r>
      <w:r w:rsidR="00266778">
        <w:t xml:space="preserve">a </w:t>
      </w:r>
      <w:r w:rsidR="00973245" w:rsidRPr="00A054A3">
        <w:t>Pacific language.</w:t>
      </w:r>
    </w:p>
    <w:p w14:paraId="6A51104C" w14:textId="41F534AB" w:rsidR="00907471" w:rsidRDefault="00973245" w:rsidP="00266778">
      <w:r>
        <w:t xml:space="preserve"> </w:t>
      </w:r>
      <w:r w:rsidR="00907471">
        <w:br w:type="page"/>
      </w:r>
    </w:p>
    <w:p w14:paraId="0D79DB70" w14:textId="0314FD7E" w:rsidR="00973245" w:rsidRDefault="00973245" w:rsidP="00973245">
      <w:pPr>
        <w:pStyle w:val="Heading1"/>
      </w:pPr>
      <w:r>
        <w:lastRenderedPageBreak/>
        <w:t xml:space="preserve">Pacific </w:t>
      </w:r>
      <w:r w:rsidR="009008B0">
        <w:t>languages</w:t>
      </w:r>
    </w:p>
    <w:p w14:paraId="16E40805" w14:textId="00258240" w:rsidR="00973245" w:rsidRDefault="00973245" w:rsidP="00973245"/>
    <w:p w14:paraId="4514615D" w14:textId="3A029210" w:rsidR="00973245" w:rsidRDefault="00B7059B" w:rsidP="00973245">
      <w:r w:rsidRPr="00B7059B">
        <w:rPr>
          <w:noProof/>
        </w:rPr>
        <w:drawing>
          <wp:anchor distT="0" distB="0" distL="114300" distR="114300" simplePos="0" relativeHeight="252011520" behindDoc="0" locked="0" layoutInCell="1" allowOverlap="1" wp14:anchorId="3073AA56" wp14:editId="25F92749">
            <wp:simplePos x="0" y="0"/>
            <wp:positionH relativeFrom="column">
              <wp:posOffset>-1155</wp:posOffset>
            </wp:positionH>
            <wp:positionV relativeFrom="paragraph">
              <wp:posOffset>118110</wp:posOffset>
            </wp:positionV>
            <wp:extent cx="1620000" cy="1616400"/>
            <wp:effectExtent l="0" t="0" r="5715" b="0"/>
            <wp:wrapNone/>
            <wp:docPr id="82265851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2658515" name=""/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16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9E7F371" w14:textId="020AF5AC" w:rsidR="00973245" w:rsidRDefault="00907471" w:rsidP="00907471">
      <w:proofErr w:type="spellStart"/>
      <w:r>
        <w:t>MoE</w:t>
      </w:r>
      <w:proofErr w:type="spellEnd"/>
      <w:r w:rsidR="00973245">
        <w:t xml:space="preserve"> </w:t>
      </w:r>
      <w:r w:rsidR="00910D6F">
        <w:t>wants to</w:t>
      </w:r>
      <w:r w:rsidR="00973245">
        <w:t xml:space="preserve"> make sure </w:t>
      </w:r>
      <w:r>
        <w:t xml:space="preserve">educators use </w:t>
      </w:r>
      <w:r w:rsidR="00973245">
        <w:t xml:space="preserve">Pacific languages more </w:t>
      </w:r>
      <w:r>
        <w:t>at</w:t>
      </w:r>
      <w:r w:rsidR="00973245">
        <w:t>:</w:t>
      </w:r>
    </w:p>
    <w:p w14:paraId="64DBFC7D" w14:textId="1D8DC820" w:rsidR="00973245" w:rsidRPr="00907471" w:rsidRDefault="00973245" w:rsidP="00907471">
      <w:pPr>
        <w:pStyle w:val="Listtoplevel"/>
      </w:pPr>
      <w:r w:rsidRPr="00907471">
        <w:t xml:space="preserve">early learning </w:t>
      </w:r>
      <w:r w:rsidR="00907471" w:rsidRPr="00907471">
        <w:t>places</w:t>
      </w:r>
    </w:p>
    <w:p w14:paraId="667228D1" w14:textId="1ED4DB14" w:rsidR="00973245" w:rsidRPr="00907471" w:rsidRDefault="00B7059B" w:rsidP="00907471">
      <w:pPr>
        <w:pStyle w:val="Listtoplevel"/>
      </w:pPr>
      <w:r>
        <w:drawing>
          <wp:anchor distT="0" distB="0" distL="114300" distR="114300" simplePos="0" relativeHeight="251856896" behindDoc="0" locked="0" layoutInCell="1" allowOverlap="1" wp14:anchorId="50B07833" wp14:editId="5115401E">
            <wp:simplePos x="0" y="0"/>
            <wp:positionH relativeFrom="column">
              <wp:posOffset>1905</wp:posOffset>
            </wp:positionH>
            <wp:positionV relativeFrom="paragraph">
              <wp:posOffset>240261</wp:posOffset>
            </wp:positionV>
            <wp:extent cx="1620000" cy="1634400"/>
            <wp:effectExtent l="0" t="0" r="0" b="0"/>
            <wp:wrapNone/>
            <wp:docPr id="1801547847" name="Picture 26" descr="A child in a blue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1547847" name="Picture 26" descr="A child in a blue shirt&#10;&#10;Description automatically generated"/>
                    <pic:cNvPicPr/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3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73245" w:rsidRPr="00907471">
        <w:t>school</w:t>
      </w:r>
      <w:r w:rsidR="00907471" w:rsidRPr="00907471">
        <w:t>s</w:t>
      </w:r>
    </w:p>
    <w:p w14:paraId="4494B8DC" w14:textId="68B5BB07" w:rsidR="00973245" w:rsidRPr="00907471" w:rsidRDefault="00973245" w:rsidP="00907471">
      <w:pPr>
        <w:pStyle w:val="Listtoplevel"/>
      </w:pPr>
      <w:r w:rsidRPr="00907471">
        <w:t>universit</w:t>
      </w:r>
      <w:r w:rsidR="00907471" w:rsidRPr="00907471">
        <w:t>ies</w:t>
      </w:r>
      <w:r w:rsidRPr="00907471">
        <w:t xml:space="preserve"> / training</w:t>
      </w:r>
      <w:r w:rsidR="00907471" w:rsidRPr="00907471">
        <w:t xml:space="preserve"> places</w:t>
      </w:r>
      <w:r w:rsidRPr="00907471">
        <w:t>.</w:t>
      </w:r>
    </w:p>
    <w:p w14:paraId="46E8B7C6" w14:textId="1AFAC317" w:rsidR="00907471" w:rsidRDefault="00907471" w:rsidP="00907471"/>
    <w:p w14:paraId="4C758B06" w14:textId="1F879DBB" w:rsidR="00907471" w:rsidRDefault="00907471" w:rsidP="00907471"/>
    <w:p w14:paraId="1884AF15" w14:textId="450B9E9F" w:rsidR="00973245" w:rsidRDefault="00B7059B" w:rsidP="00907471">
      <w:r>
        <w:rPr>
          <w:noProof/>
        </w:rPr>
        <w:drawing>
          <wp:anchor distT="0" distB="0" distL="114300" distR="114300" simplePos="0" relativeHeight="252010496" behindDoc="0" locked="0" layoutInCell="1" allowOverlap="1" wp14:anchorId="1B50B03F" wp14:editId="384E1144">
            <wp:simplePos x="0" y="0"/>
            <wp:positionH relativeFrom="column">
              <wp:posOffset>0</wp:posOffset>
            </wp:positionH>
            <wp:positionV relativeFrom="paragraph">
              <wp:posOffset>67194</wp:posOffset>
            </wp:positionV>
            <wp:extent cx="1620000" cy="1242000"/>
            <wp:effectExtent l="0" t="0" r="5715" b="3175"/>
            <wp:wrapNone/>
            <wp:docPr id="414213906" name="Picture 4142139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0922266" name="Picture 530922266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242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73245">
        <w:t>This may be by using Pacific language</w:t>
      </w:r>
      <w:r>
        <w:t>s</w:t>
      </w:r>
      <w:r w:rsidR="00973245">
        <w:t>:</w:t>
      </w:r>
    </w:p>
    <w:p w14:paraId="14572C38" w14:textId="0CF5D820" w:rsidR="00973245" w:rsidRPr="00907471" w:rsidRDefault="00B7059B" w:rsidP="00907471">
      <w:pPr>
        <w:pStyle w:val="Listtoplevel"/>
      </w:pPr>
      <w:r>
        <w:drawing>
          <wp:anchor distT="0" distB="0" distL="114300" distR="114300" simplePos="0" relativeHeight="252013568" behindDoc="0" locked="0" layoutInCell="1" allowOverlap="1" wp14:anchorId="3D315E81" wp14:editId="6264DD3B">
            <wp:simplePos x="0" y="0"/>
            <wp:positionH relativeFrom="column">
              <wp:posOffset>488380</wp:posOffset>
            </wp:positionH>
            <wp:positionV relativeFrom="paragraph">
              <wp:posOffset>810838</wp:posOffset>
            </wp:positionV>
            <wp:extent cx="625648" cy="1183455"/>
            <wp:effectExtent l="0" t="0" r="0" b="0"/>
            <wp:wrapNone/>
            <wp:docPr id="1994222348" name="Picture 1994222348" descr="A person with a flower in her hai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2195113" name="Picture 1" descr="A person with a flower in her hair&#10;&#10;Description automatically generated"/>
                    <pic:cNvPicPr/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5648" cy="11834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at the same time as another language</w:t>
      </w:r>
    </w:p>
    <w:p w14:paraId="6F4822CD" w14:textId="7C98CCCD" w:rsidR="00973245" w:rsidRPr="00907471" w:rsidRDefault="00B7059B" w:rsidP="00907471">
      <w:pPr>
        <w:pStyle w:val="Listtoplevel"/>
      </w:pPr>
      <w:r>
        <w:t>on their own</w:t>
      </w:r>
      <w:r w:rsidR="00973245" w:rsidRPr="00907471">
        <w:t>.</w:t>
      </w:r>
    </w:p>
    <w:p w14:paraId="2DABF726" w14:textId="3921A934" w:rsidR="00907471" w:rsidRDefault="00907471">
      <w:pPr>
        <w:spacing w:line="240" w:lineRule="auto"/>
        <w:ind w:left="0"/>
      </w:pPr>
      <w:r>
        <w:br w:type="page"/>
      </w:r>
    </w:p>
    <w:p w14:paraId="13C65742" w14:textId="45F56C8A" w:rsidR="00973245" w:rsidRDefault="007B25D2" w:rsidP="00907471">
      <w:r>
        <w:rPr>
          <w:noProof/>
          <w:sz w:val="16"/>
          <w:szCs w:val="16"/>
        </w:rPr>
        <w:lastRenderedPageBreak/>
        <w:drawing>
          <wp:anchor distT="0" distB="0" distL="114300" distR="114300" simplePos="0" relativeHeight="252092416" behindDoc="0" locked="0" layoutInCell="1" allowOverlap="1" wp14:anchorId="7351C518" wp14:editId="595ED91C">
            <wp:simplePos x="0" y="0"/>
            <wp:positionH relativeFrom="margin">
              <wp:posOffset>-190500</wp:posOffset>
            </wp:positionH>
            <wp:positionV relativeFrom="paragraph">
              <wp:posOffset>0</wp:posOffset>
            </wp:positionV>
            <wp:extent cx="1935480" cy="2562225"/>
            <wp:effectExtent l="0" t="0" r="7620" b="9525"/>
            <wp:wrapThrough wrapText="bothSides">
              <wp:wrapPolygon edited="0">
                <wp:start x="0" y="0"/>
                <wp:lineTo x="0" y="21520"/>
                <wp:lineTo x="21472" y="21520"/>
                <wp:lineTo x="21472" y="0"/>
                <wp:lineTo x="0" y="0"/>
              </wp:wrapPolygon>
            </wp:wrapThrough>
            <wp:docPr id="7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5480" cy="2562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73245">
        <w:t xml:space="preserve">The Government has a </w:t>
      </w:r>
      <w:r w:rsidR="00973245" w:rsidRPr="00ED7A9D">
        <w:rPr>
          <w:b/>
          <w:bCs/>
        </w:rPr>
        <w:t>strategy</w:t>
      </w:r>
      <w:r w:rsidR="00973245">
        <w:t xml:space="preserve"> to support Pacific language</w:t>
      </w:r>
      <w:r w:rsidR="00FB09A5">
        <w:t xml:space="preserve"> use</w:t>
      </w:r>
      <w:r w:rsidR="00973245">
        <w:t xml:space="preserve"> in New Zealand</w:t>
      </w:r>
      <w:r w:rsidR="00FB09A5">
        <w:t>.</w:t>
      </w:r>
    </w:p>
    <w:p w14:paraId="3B0E3CF1" w14:textId="77777777" w:rsidR="00973245" w:rsidRDefault="00973245" w:rsidP="00907471"/>
    <w:p w14:paraId="2C44CBB5" w14:textId="2090B557" w:rsidR="00973245" w:rsidRDefault="00910D6F" w:rsidP="00907471">
      <w:r w:rsidRPr="0088096A">
        <w:rPr>
          <w:rFonts w:asciiTheme="minorHAnsi" w:eastAsia="Times New Roman" w:hAnsiTheme="minorHAnsi" w:cs="Times New Roman"/>
          <w:noProof/>
          <w:kern w:val="2"/>
          <w:sz w:val="22"/>
          <w:szCs w:val="22"/>
          <w:lang w:val="en-NZ"/>
        </w:rPr>
        <mc:AlternateContent>
          <mc:Choice Requires="wps">
            <w:drawing>
              <wp:anchor distT="0" distB="0" distL="114300" distR="114300" simplePos="0" relativeHeight="252075008" behindDoc="1" locked="0" layoutInCell="1" allowOverlap="1" wp14:anchorId="3303ACA3" wp14:editId="769E115A">
                <wp:simplePos x="0" y="0"/>
                <wp:positionH relativeFrom="margin">
                  <wp:posOffset>2212975</wp:posOffset>
                </wp:positionH>
                <wp:positionV relativeFrom="paragraph">
                  <wp:posOffset>214630</wp:posOffset>
                </wp:positionV>
                <wp:extent cx="3524885" cy="927100"/>
                <wp:effectExtent l="0" t="0" r="0" b="6350"/>
                <wp:wrapNone/>
                <wp:docPr id="36" name="Rectangle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24885" cy="9271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40000"/>
                            <a:lumOff val="60000"/>
                            <a:alpha val="5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2E30AAC5" w14:textId="77777777" w:rsidR="00910D6F" w:rsidRDefault="00910D6F" w:rsidP="00910D6F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03ACA3" id="Rectangle 36" o:spid="_x0000_s1028" style="position:absolute;left:0;text-align:left;margin-left:174.25pt;margin-top:16.9pt;width:277.55pt;height:73pt;z-index:-2512414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" fillcolor="#f7caac [1301]" stroked="f" strokeweight="1pt">
                <v:fill opacity="32896f"/>
                <v:textbox>
                  <w:txbxContent>
                    <w:p w14:paraId="2E30AAC5" w14:textId="77777777" w:rsidR="00910D6F" w:rsidRDefault="00910D6F" w:rsidP="00910D6F">
                      <w:pPr>
                        <w:jc w:val="cente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6647B6A5" w14:textId="0763D625" w:rsidR="00973245" w:rsidRDefault="00973245" w:rsidP="00907471">
      <w:r>
        <w:t xml:space="preserve">A </w:t>
      </w:r>
      <w:r w:rsidRPr="00842C9A">
        <w:rPr>
          <w:b/>
          <w:bCs/>
        </w:rPr>
        <w:t>strategy</w:t>
      </w:r>
      <w:r>
        <w:t xml:space="preserve"> is a plan for how to do something to get a good result.</w:t>
      </w:r>
    </w:p>
    <w:p w14:paraId="6836B440" w14:textId="77777777" w:rsidR="00973245" w:rsidRDefault="00973245" w:rsidP="00907471"/>
    <w:p w14:paraId="15ADF310" w14:textId="1F903D57" w:rsidR="00973245" w:rsidRDefault="004F0FF4" w:rsidP="00907471">
      <w:r>
        <w:rPr>
          <w:noProof/>
        </w:rPr>
        <w:drawing>
          <wp:anchor distT="0" distB="0" distL="114300" distR="114300" simplePos="0" relativeHeight="251904000" behindDoc="0" locked="0" layoutInCell="1" allowOverlap="1" wp14:anchorId="2FD385F3" wp14:editId="763F8514">
            <wp:simplePos x="0" y="0"/>
            <wp:positionH relativeFrom="column">
              <wp:posOffset>-5976</wp:posOffset>
            </wp:positionH>
            <wp:positionV relativeFrom="paragraph">
              <wp:posOffset>283210</wp:posOffset>
            </wp:positionV>
            <wp:extent cx="1620000" cy="1969200"/>
            <wp:effectExtent l="0" t="0" r="5715" b="0"/>
            <wp:wrapNone/>
            <wp:docPr id="1799986302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9986302" name="Picture 1799986302"/>
                    <pic:cNvPicPr/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969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3D8C8B6" w14:textId="1187DB4E" w:rsidR="00FB09A5" w:rsidRDefault="00973245" w:rsidP="00907471">
      <w:r>
        <w:t xml:space="preserve">Some of the main ideas in the Action Plan for Pacific Education come from the </w:t>
      </w:r>
      <w:r w:rsidR="00FB09A5">
        <w:t>Government s</w:t>
      </w:r>
      <w:r>
        <w:t>trategy</w:t>
      </w:r>
      <w:r w:rsidR="00730411">
        <w:t xml:space="preserve"> such as:</w:t>
      </w:r>
    </w:p>
    <w:p w14:paraId="6431A9F2" w14:textId="28281ABC" w:rsidR="00973245" w:rsidRPr="00907471" w:rsidRDefault="00973245" w:rsidP="00907471">
      <w:pPr>
        <w:pStyle w:val="Listtoplevel"/>
      </w:pPr>
      <w:r w:rsidRPr="00907471">
        <w:t>learners do better when they learn in their own language</w:t>
      </w:r>
    </w:p>
    <w:p w14:paraId="7CBD3AA4" w14:textId="259675D1" w:rsidR="00FB09A5" w:rsidRDefault="00730411" w:rsidP="00FB09A5">
      <w:pPr>
        <w:pStyle w:val="Listtoplevel"/>
      </w:pPr>
      <w:r>
        <w:drawing>
          <wp:anchor distT="0" distB="0" distL="114300" distR="114300" simplePos="0" relativeHeight="251906048" behindDoc="0" locked="0" layoutInCell="1" allowOverlap="1" wp14:anchorId="66907F62" wp14:editId="7DE14F1E">
            <wp:simplePos x="0" y="0"/>
            <wp:positionH relativeFrom="column">
              <wp:posOffset>-2078</wp:posOffset>
            </wp:positionH>
            <wp:positionV relativeFrom="paragraph">
              <wp:posOffset>437515</wp:posOffset>
            </wp:positionV>
            <wp:extent cx="1620000" cy="1980000"/>
            <wp:effectExtent l="0" t="0" r="5715" b="1270"/>
            <wp:wrapNone/>
            <wp:docPr id="1477315035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7315035" name="Picture 1477315035"/>
                    <pic:cNvPicPr/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98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73245" w:rsidRPr="00907471">
        <w:t>learning in your own language is good for everyone</w:t>
      </w:r>
      <w:r w:rsidR="00FB09A5" w:rsidRPr="00FB09A5">
        <w:t xml:space="preserve"> </w:t>
      </w:r>
      <w:r w:rsidR="00FB09A5" w:rsidRPr="00907471">
        <w:t>in New Zealand</w:t>
      </w:r>
    </w:p>
    <w:p w14:paraId="373C3C4C" w14:textId="2C5805F2" w:rsidR="00973245" w:rsidRDefault="00FB09A5" w:rsidP="00FB09A5">
      <w:pPr>
        <w:pStyle w:val="Listtoplevel"/>
      </w:pPr>
      <w:r w:rsidRPr="00FB09A5">
        <w:t>using Pacific languages in education will help keep Pacific languages going.</w:t>
      </w:r>
    </w:p>
    <w:p w14:paraId="241EAEA5" w14:textId="322EBC08" w:rsidR="00973245" w:rsidRDefault="009B5BFC" w:rsidP="00907471">
      <w:r>
        <w:rPr>
          <w:b/>
          <w:bCs/>
          <w:noProof/>
        </w:rPr>
        <w:lastRenderedPageBreak/>
        <w:drawing>
          <wp:anchor distT="0" distB="0" distL="114300" distR="114300" simplePos="0" relativeHeight="252091392" behindDoc="1" locked="0" layoutInCell="1" allowOverlap="1" wp14:anchorId="45F04C62" wp14:editId="675E56C2">
            <wp:simplePos x="0" y="0"/>
            <wp:positionH relativeFrom="margin">
              <wp:posOffset>-276225</wp:posOffset>
            </wp:positionH>
            <wp:positionV relativeFrom="paragraph">
              <wp:posOffset>-200025</wp:posOffset>
            </wp:positionV>
            <wp:extent cx="2156460" cy="1704975"/>
            <wp:effectExtent l="0" t="0" r="0" b="9525"/>
            <wp:wrapNone/>
            <wp:docPr id="47" name="Picture 47" descr="A group of black and white speech bubbl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A group of black and white speech bubbles&#10;&#10;Description automatically generated"/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6460" cy="1704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="00C870FC">
        <w:t>MoE</w:t>
      </w:r>
      <w:proofErr w:type="spellEnd"/>
      <w:r w:rsidR="00973245">
        <w:t xml:space="preserve"> </w:t>
      </w:r>
      <w:r w:rsidR="00910D6F">
        <w:t>wants to</w:t>
      </w:r>
      <w:r w:rsidR="00973245">
        <w:t xml:space="preserve"> </w:t>
      </w:r>
      <w:r w:rsidR="00FB09A5">
        <w:t>support</w:t>
      </w:r>
      <w:r w:rsidR="00973245">
        <w:t xml:space="preserve"> Pacific language groups </w:t>
      </w:r>
      <w:r w:rsidR="00FB09A5">
        <w:t>to</w:t>
      </w:r>
      <w:r w:rsidR="00C870FC">
        <w:t xml:space="preserve"> </w:t>
      </w:r>
      <w:r w:rsidR="00973245">
        <w:t>get to their goals for Pacific language</w:t>
      </w:r>
      <w:r w:rsidR="00FB09A5">
        <w:t>s</w:t>
      </w:r>
      <w:r w:rsidR="00C870FC">
        <w:t xml:space="preserve"> </w:t>
      </w:r>
      <w:r w:rsidR="00973245">
        <w:t>in education.</w:t>
      </w:r>
    </w:p>
    <w:p w14:paraId="481EB301" w14:textId="3FB70D0E" w:rsidR="00973245" w:rsidRDefault="00973245" w:rsidP="00907471"/>
    <w:p w14:paraId="5CC5F6A4" w14:textId="45D450B6" w:rsidR="00973245" w:rsidRDefault="00AD451C" w:rsidP="00907471">
      <w:r>
        <w:rPr>
          <w:noProof/>
        </w:rPr>
        <w:drawing>
          <wp:anchor distT="0" distB="0" distL="114300" distR="114300" simplePos="0" relativeHeight="251899904" behindDoc="0" locked="0" layoutInCell="1" allowOverlap="1" wp14:anchorId="60120412" wp14:editId="1C45FA77">
            <wp:simplePos x="0" y="0"/>
            <wp:positionH relativeFrom="margin">
              <wp:posOffset>-171450</wp:posOffset>
            </wp:positionH>
            <wp:positionV relativeFrom="paragraph">
              <wp:posOffset>112395</wp:posOffset>
            </wp:positionV>
            <wp:extent cx="1724025" cy="1724025"/>
            <wp:effectExtent l="0" t="0" r="0" b="0"/>
            <wp:wrapNone/>
            <wp:docPr id="3416304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163041" name="Picture 34163041"/>
                    <pic:cNvPicPr/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24025" cy="17240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193E425" w14:textId="4B9850C1" w:rsidR="00973245" w:rsidRDefault="006905E1" w:rsidP="00907471">
      <w:proofErr w:type="spellStart"/>
      <w:r>
        <w:t>MoE</w:t>
      </w:r>
      <w:proofErr w:type="spellEnd"/>
      <w:r>
        <w:t xml:space="preserve"> </w:t>
      </w:r>
      <w:r w:rsidR="00973245">
        <w:t xml:space="preserve">will continue to support education choices for high school / university learners using: </w:t>
      </w:r>
    </w:p>
    <w:p w14:paraId="11A42EDE" w14:textId="4BC98853" w:rsidR="00973245" w:rsidRPr="00907471" w:rsidRDefault="00AD451C" w:rsidP="00907471">
      <w:pPr>
        <w:pStyle w:val="Listtoplevel"/>
      </w:pPr>
      <w:r>
        <w:rPr>
          <w:rFonts w:eastAsiaTheme="majorEastAsia" w:cstheme="majorBidi"/>
          <w:b/>
          <w:color w:val="000000" w:themeColor="text1"/>
          <w:sz w:val="36"/>
          <w:szCs w:val="26"/>
        </w:rPr>
        <w:drawing>
          <wp:anchor distT="0" distB="0" distL="114300" distR="114300" simplePos="0" relativeHeight="252015616" behindDoc="0" locked="0" layoutInCell="1" allowOverlap="1" wp14:anchorId="558BEF47" wp14:editId="4750ED51">
            <wp:simplePos x="0" y="0"/>
            <wp:positionH relativeFrom="column">
              <wp:posOffset>0</wp:posOffset>
            </wp:positionH>
            <wp:positionV relativeFrom="paragraph">
              <wp:posOffset>738505</wp:posOffset>
            </wp:positionV>
            <wp:extent cx="1619885" cy="1861185"/>
            <wp:effectExtent l="0" t="0" r="5715" b="5715"/>
            <wp:wrapNone/>
            <wp:docPr id="1162104606" name="Picture 11621046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4520720" name="Picture 754520720"/>
                    <pic:cNvPicPr/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8611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F56E9">
        <w:t>G</w:t>
      </w:r>
      <w:r w:rsidR="00973245" w:rsidRPr="00907471">
        <w:t>agana S</w:t>
      </w:r>
      <w:r w:rsidR="002730A6">
        <w:t>ā</w:t>
      </w:r>
      <w:r w:rsidR="00973245" w:rsidRPr="00907471">
        <w:t>moa</w:t>
      </w:r>
      <w:r w:rsidR="0048157F">
        <w:t xml:space="preserve"> / </w:t>
      </w:r>
      <w:r w:rsidR="00DD29B0">
        <w:t>lan</w:t>
      </w:r>
      <w:r w:rsidR="006905E1">
        <w:t>g</w:t>
      </w:r>
      <w:r w:rsidR="00DD29B0">
        <w:t>uage of Sāmoa</w:t>
      </w:r>
    </w:p>
    <w:p w14:paraId="62A6C2CD" w14:textId="69F82215" w:rsidR="00973245" w:rsidRPr="00907471" w:rsidRDefault="00BF56E9" w:rsidP="00907471">
      <w:pPr>
        <w:pStyle w:val="Listtoplevel"/>
      </w:pPr>
      <w:r>
        <w:t>L</w:t>
      </w:r>
      <w:r w:rsidR="00973245" w:rsidRPr="00907471">
        <w:t xml:space="preserve">ea </w:t>
      </w:r>
      <w:r w:rsidR="00FC519A">
        <w:t>F</w:t>
      </w:r>
      <w:r w:rsidR="00FC519A" w:rsidRPr="00907471">
        <w:t>aka</w:t>
      </w:r>
      <w:r w:rsidR="00973245" w:rsidRPr="00907471">
        <w:t>-Tonga</w:t>
      </w:r>
      <w:r w:rsidR="0048157F">
        <w:t xml:space="preserve"> / </w:t>
      </w:r>
      <w:r w:rsidR="00DD29B0">
        <w:t>language of Tonga</w:t>
      </w:r>
      <w:r w:rsidR="00973245" w:rsidRPr="00907471">
        <w:t>.</w:t>
      </w:r>
    </w:p>
    <w:p w14:paraId="328C2F9B" w14:textId="77777777" w:rsidR="00973245" w:rsidRDefault="00973245" w:rsidP="00F3482A"/>
    <w:p w14:paraId="537FBE71" w14:textId="388EC140" w:rsidR="00907471" w:rsidRDefault="00907471" w:rsidP="00F3482A"/>
    <w:p w14:paraId="470B0DD2" w14:textId="7B7CFBBB" w:rsidR="00973245" w:rsidRPr="00907471" w:rsidRDefault="006905E1" w:rsidP="00907471">
      <w:proofErr w:type="spellStart"/>
      <w:r>
        <w:t>MoE</w:t>
      </w:r>
      <w:proofErr w:type="spellEnd"/>
      <w:r>
        <w:t xml:space="preserve"> </w:t>
      </w:r>
      <w:r w:rsidR="00973245" w:rsidRPr="00907471">
        <w:t>will also continue to support early learning using:</w:t>
      </w:r>
    </w:p>
    <w:p w14:paraId="0E1E1A31" w14:textId="2FB8473F" w:rsidR="00973245" w:rsidRPr="00907471" w:rsidRDefault="00DD29B0" w:rsidP="00907471">
      <w:pPr>
        <w:pStyle w:val="Listtoplevel"/>
      </w:pPr>
      <w:r>
        <w:drawing>
          <wp:anchor distT="0" distB="0" distL="114300" distR="114300" simplePos="0" relativeHeight="251843584" behindDoc="0" locked="0" layoutInCell="1" allowOverlap="1" wp14:anchorId="5AA75541" wp14:editId="571164CE">
            <wp:simplePos x="0" y="0"/>
            <wp:positionH relativeFrom="margin">
              <wp:align>left</wp:align>
            </wp:positionH>
            <wp:positionV relativeFrom="paragraph">
              <wp:posOffset>105410</wp:posOffset>
            </wp:positionV>
            <wp:extent cx="1619885" cy="2152650"/>
            <wp:effectExtent l="0" t="0" r="0" b="0"/>
            <wp:wrapNone/>
            <wp:docPr id="1080831283" name="Picture 13" descr="A child on a play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0831283" name="Picture 13" descr="A child on a playground&#10;&#10;Description automatically generated"/>
                    <pic:cNvPicPr/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2152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F56E9">
        <w:t>G</w:t>
      </w:r>
      <w:r w:rsidR="00973245" w:rsidRPr="00907471">
        <w:t>agana Tokelau</w:t>
      </w:r>
      <w:r>
        <w:t xml:space="preserve"> / language of Tokelau</w:t>
      </w:r>
    </w:p>
    <w:p w14:paraId="33DF88AB" w14:textId="18DDDEEB" w:rsidR="00973245" w:rsidRPr="00907471" w:rsidRDefault="00BF56E9" w:rsidP="00907471">
      <w:pPr>
        <w:pStyle w:val="Listtoplevel"/>
      </w:pPr>
      <w:r>
        <w:t>V</w:t>
      </w:r>
      <w:r w:rsidR="00973245" w:rsidRPr="00907471">
        <w:t>agahau Niue</w:t>
      </w:r>
      <w:r w:rsidR="00DD29B0">
        <w:t xml:space="preserve"> / language of Niue</w:t>
      </w:r>
    </w:p>
    <w:p w14:paraId="218ACACF" w14:textId="0EF27915" w:rsidR="00973245" w:rsidRPr="00907471" w:rsidRDefault="00BF56E9" w:rsidP="00907471">
      <w:pPr>
        <w:pStyle w:val="Listtoplevel"/>
      </w:pPr>
      <w:r>
        <w:t>T</w:t>
      </w:r>
      <w:r w:rsidR="00973245" w:rsidRPr="00907471">
        <w:t>e reo Māori K</w:t>
      </w:r>
      <w:r w:rsidR="00910D6F">
        <w:rPr>
          <w:rFonts w:cs="Arial"/>
        </w:rPr>
        <w:t>ū</w:t>
      </w:r>
      <w:r w:rsidR="00973245" w:rsidRPr="00907471">
        <w:t xml:space="preserve">ki </w:t>
      </w:r>
      <w:r w:rsidR="00FC519A">
        <w:t>‘</w:t>
      </w:r>
      <w:r w:rsidR="00973245" w:rsidRPr="00907471">
        <w:t>Āirani</w:t>
      </w:r>
      <w:r w:rsidR="00DD29B0">
        <w:t xml:space="preserve"> / language of the Cook Islands</w:t>
      </w:r>
      <w:r w:rsidR="00973245" w:rsidRPr="00907471">
        <w:t>.</w:t>
      </w:r>
    </w:p>
    <w:p w14:paraId="491106C0" w14:textId="01BDE0A2" w:rsidR="00973245" w:rsidRDefault="009C57C7" w:rsidP="00907471">
      <w:r>
        <w:rPr>
          <w:noProof/>
        </w:rPr>
        <w:lastRenderedPageBreak/>
        <w:drawing>
          <wp:anchor distT="0" distB="0" distL="114300" distR="114300" simplePos="0" relativeHeight="251859968" behindDoc="0" locked="0" layoutInCell="1" allowOverlap="1" wp14:anchorId="101E2E05" wp14:editId="3749ABC5">
            <wp:simplePos x="0" y="0"/>
            <wp:positionH relativeFrom="column">
              <wp:posOffset>0</wp:posOffset>
            </wp:positionH>
            <wp:positionV relativeFrom="paragraph">
              <wp:posOffset>-4146</wp:posOffset>
            </wp:positionV>
            <wp:extent cx="1620000" cy="1875600"/>
            <wp:effectExtent l="0" t="0" r="5715" b="4445"/>
            <wp:wrapNone/>
            <wp:docPr id="705297056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5297056" name="Picture 705297056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875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="00C870FC">
        <w:t>MoE</w:t>
      </w:r>
      <w:proofErr w:type="spellEnd"/>
      <w:r w:rsidR="00973245">
        <w:t xml:space="preserve"> </w:t>
      </w:r>
      <w:r w:rsidR="004F0FF4">
        <w:t>wants</w:t>
      </w:r>
      <w:r w:rsidR="00973245">
        <w:t xml:space="preserve"> Pacific people </w:t>
      </w:r>
      <w:r w:rsidR="004F0FF4">
        <w:t xml:space="preserve">to </w:t>
      </w:r>
      <w:r w:rsidR="00973245">
        <w:t>lead</w:t>
      </w:r>
      <w:r w:rsidR="00C870FC">
        <w:t xml:space="preserve"> how</w:t>
      </w:r>
      <w:r w:rsidR="00973245">
        <w:t xml:space="preserve"> Pacific languages are used in education. </w:t>
      </w:r>
    </w:p>
    <w:p w14:paraId="4070378D" w14:textId="4FB3A035" w:rsidR="00973245" w:rsidRDefault="00973245" w:rsidP="00907471"/>
    <w:p w14:paraId="2C0FE7FA" w14:textId="630407C0" w:rsidR="00973245" w:rsidRDefault="00973245" w:rsidP="00907471"/>
    <w:p w14:paraId="79432DCB" w14:textId="5DE4C6BD" w:rsidR="00973245" w:rsidRDefault="00910D6F" w:rsidP="00907471">
      <w:r>
        <w:rPr>
          <w:rFonts w:eastAsia="Times New Roman" w:cs="Arial"/>
          <w:noProof/>
          <w:lang w:val="en-GB"/>
        </w:rPr>
        <w:drawing>
          <wp:anchor distT="0" distB="0" distL="114300" distR="114300" simplePos="0" relativeHeight="252079104" behindDoc="0" locked="0" layoutInCell="1" allowOverlap="1" wp14:anchorId="57DB48B4" wp14:editId="64CABAB7">
            <wp:simplePos x="0" y="0"/>
            <wp:positionH relativeFrom="column">
              <wp:posOffset>-544195</wp:posOffset>
            </wp:positionH>
            <wp:positionV relativeFrom="paragraph">
              <wp:posOffset>367665</wp:posOffset>
            </wp:positionV>
            <wp:extent cx="2915920" cy="1478915"/>
            <wp:effectExtent l="0" t="0" r="0" b="0"/>
            <wp:wrapNone/>
            <wp:docPr id="37" name="Picture 37" descr="A purple logo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018999" name="Picture 24018999" descr="A purple logo with black text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15920" cy="14789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C519A">
        <w:rPr>
          <w:noProof/>
        </w:rPr>
        <w:t>MoE knows</w:t>
      </w:r>
      <w:r w:rsidR="00973245">
        <w:t xml:space="preserve"> there is more work to do to support Pacific language use in education in New Zealand. </w:t>
      </w:r>
    </w:p>
    <w:p w14:paraId="39CA6C01" w14:textId="77777777" w:rsidR="00910D6F" w:rsidRDefault="00910D6F" w:rsidP="00910D6F"/>
    <w:p w14:paraId="3EC992FB" w14:textId="77777777" w:rsidR="00910D6F" w:rsidRDefault="00910D6F" w:rsidP="00910D6F"/>
    <w:p w14:paraId="4902DCC1" w14:textId="259E23A1" w:rsidR="00910D6F" w:rsidRDefault="00910D6F" w:rsidP="00910D6F">
      <w:r>
        <w:rPr>
          <w:noProof/>
        </w:rPr>
        <w:drawing>
          <wp:anchor distT="0" distB="0" distL="114300" distR="114300" simplePos="0" relativeHeight="252077056" behindDoc="0" locked="0" layoutInCell="1" allowOverlap="1" wp14:anchorId="0DDBA2AC" wp14:editId="290CA2B5">
            <wp:simplePos x="0" y="0"/>
            <wp:positionH relativeFrom="margin">
              <wp:align>left</wp:align>
            </wp:positionH>
            <wp:positionV relativeFrom="paragraph">
              <wp:posOffset>497840</wp:posOffset>
            </wp:positionV>
            <wp:extent cx="1619885" cy="1219835"/>
            <wp:effectExtent l="0" t="0" r="0" b="0"/>
            <wp:wrapNone/>
            <wp:docPr id="238836073" name="Picture 10" descr="A calendar with a x on 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8836073" name="Picture 10" descr="A calendar with a x on it&#10;&#10;Description automatically generated"/>
                    <pic:cNvPicPr/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219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Every 2 years it will let people know how well the Action Plan for Pacific Education is working.</w:t>
      </w:r>
    </w:p>
    <w:p w14:paraId="2140CBFE" w14:textId="1BC719A2" w:rsidR="00973245" w:rsidRDefault="00973245" w:rsidP="00907471"/>
    <w:p w14:paraId="4DDEA3DE" w14:textId="6A67D6C2" w:rsidR="00973245" w:rsidRDefault="00973245" w:rsidP="00907471"/>
    <w:p w14:paraId="71415842" w14:textId="475E68D1" w:rsidR="00973245" w:rsidRDefault="00FC519A" w:rsidP="00907471">
      <w:proofErr w:type="spellStart"/>
      <w:r>
        <w:t>MoE</w:t>
      </w:r>
      <w:proofErr w:type="spellEnd"/>
      <w:r>
        <w:t xml:space="preserve"> </w:t>
      </w:r>
      <w:r w:rsidR="00973245">
        <w:t xml:space="preserve">will keep working on it. </w:t>
      </w:r>
    </w:p>
    <w:p w14:paraId="7CAF4F75" w14:textId="4DFDA3A7" w:rsidR="002730A6" w:rsidRDefault="002730A6">
      <w:pPr>
        <w:spacing w:line="240" w:lineRule="auto"/>
        <w:ind w:left="0"/>
      </w:pPr>
    </w:p>
    <w:p w14:paraId="4EA75F22" w14:textId="77777777" w:rsidR="00AC1691" w:rsidRDefault="00AC1691">
      <w:pPr>
        <w:spacing w:line="240" w:lineRule="auto"/>
        <w:ind w:left="0"/>
        <w:rPr>
          <w:rFonts w:eastAsia="Arial Unicode MS"/>
          <w:b/>
          <w:kern w:val="28"/>
          <w:sz w:val="44"/>
        </w:rPr>
      </w:pPr>
      <w:r>
        <w:br w:type="page"/>
      </w:r>
    </w:p>
    <w:p w14:paraId="27AE430D" w14:textId="74ED4CC7" w:rsidR="00973245" w:rsidRDefault="002730A6" w:rsidP="002730A6">
      <w:pPr>
        <w:pStyle w:val="Heading1"/>
      </w:pPr>
      <w:r>
        <w:lastRenderedPageBreak/>
        <w:t>More about this</w:t>
      </w:r>
    </w:p>
    <w:p w14:paraId="31E9C14A" w14:textId="77777777" w:rsidR="002730A6" w:rsidRDefault="002730A6" w:rsidP="002730A6">
      <w:pPr>
        <w:pStyle w:val="BodyText"/>
      </w:pPr>
    </w:p>
    <w:p w14:paraId="1DD938B5" w14:textId="61A8C691" w:rsidR="002730A6" w:rsidRDefault="0088096A" w:rsidP="002730A6">
      <w:pPr>
        <w:pStyle w:val="BodyText"/>
      </w:pPr>
      <w:r>
        <w:rPr>
          <w:noProof/>
        </w:rPr>
        <w:drawing>
          <wp:anchor distT="0" distB="0" distL="114300" distR="114300" simplePos="0" relativeHeight="252051456" behindDoc="0" locked="0" layoutInCell="1" allowOverlap="1" wp14:anchorId="22D68A3C" wp14:editId="4F0E1F77">
            <wp:simplePos x="0" y="0"/>
            <wp:positionH relativeFrom="margin">
              <wp:posOffset>40005</wp:posOffset>
            </wp:positionH>
            <wp:positionV relativeFrom="paragraph">
              <wp:posOffset>106565</wp:posOffset>
            </wp:positionV>
            <wp:extent cx="1620000" cy="2304000"/>
            <wp:effectExtent l="0" t="0" r="0" b="1270"/>
            <wp:wrapNone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1245225" name="Picture 821245225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2304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CFBBAC9" w14:textId="7C35CCE8" w:rsidR="002730A6" w:rsidRDefault="002730A6" w:rsidP="002730A6">
      <w:r w:rsidRPr="00CF5B62">
        <w:t>You can find the full Action Plan for Pacific Education online</w:t>
      </w:r>
      <w:r w:rsidR="0088096A">
        <w:t xml:space="preserve"> at this </w:t>
      </w:r>
      <w:r w:rsidR="0088096A" w:rsidRPr="0088096A">
        <w:rPr>
          <w:b/>
          <w:bCs/>
        </w:rPr>
        <w:t>website</w:t>
      </w:r>
      <w:r w:rsidR="0088096A">
        <w:t xml:space="preserve"> link</w:t>
      </w:r>
      <w:r>
        <w:t>:</w:t>
      </w:r>
    </w:p>
    <w:p w14:paraId="15C72584" w14:textId="77777777" w:rsidR="0088096A" w:rsidRDefault="0088096A" w:rsidP="002730A6"/>
    <w:p w14:paraId="16BF5617" w14:textId="400B8A58" w:rsidR="002730A6" w:rsidRPr="0088096A" w:rsidRDefault="0087425E" w:rsidP="002730A6">
      <w:pPr>
        <w:rPr>
          <w:b/>
          <w:bCs/>
        </w:rPr>
      </w:pPr>
      <w:hyperlink r:id="rId69" w:history="1">
        <w:r w:rsidR="002730A6" w:rsidRPr="0088096A">
          <w:rPr>
            <w:rStyle w:val="Hyperlink"/>
            <w:b/>
            <w:bCs/>
            <w:color w:val="auto"/>
            <w:u w:val="none"/>
          </w:rPr>
          <w:t>https://tinyurl.com/yvfbrx2n</w:t>
        </w:r>
      </w:hyperlink>
    </w:p>
    <w:p w14:paraId="64D431C5" w14:textId="77777777" w:rsidR="0088096A" w:rsidRDefault="0088096A">
      <w:pPr>
        <w:spacing w:line="240" w:lineRule="auto"/>
        <w:ind w:left="0"/>
        <w:rPr>
          <w:rFonts w:eastAsia="Times New Roman" w:cs="Arial"/>
          <w:szCs w:val="32"/>
          <w:lang w:eastAsia="en-NZ"/>
        </w:rPr>
      </w:pPr>
      <w:bookmarkStart w:id="9" w:name="_Hlk53559738"/>
      <w:r>
        <w:rPr>
          <w:rFonts w:eastAsia="Times New Roman" w:cs="Arial"/>
          <w:szCs w:val="32"/>
          <w:lang w:eastAsia="en-NZ"/>
        </w:rPr>
        <w:br w:type="page"/>
      </w:r>
    </w:p>
    <w:p w14:paraId="7C30DFF8" w14:textId="0EC80A0C" w:rsidR="00EC5F32" w:rsidRPr="00E43F08" w:rsidRDefault="00E11712" w:rsidP="009D19C8">
      <w:pPr>
        <w:spacing w:after="120"/>
        <w:ind w:left="3402"/>
        <w:rPr>
          <w:rFonts w:eastAsia="Times New Roman" w:cs="Arial"/>
          <w:szCs w:val="32"/>
          <w:lang w:eastAsia="en-NZ"/>
        </w:rPr>
      </w:pPr>
      <w:r>
        <w:rPr>
          <w:rFonts w:cs="Arial"/>
          <w:noProof/>
          <w:szCs w:val="32"/>
          <w:lang w:val="en-NZ" w:eastAsia="en-NZ"/>
        </w:rPr>
        <w:lastRenderedPageBreak/>
        <w:drawing>
          <wp:anchor distT="0" distB="0" distL="114300" distR="114300" simplePos="0" relativeHeight="251956224" behindDoc="0" locked="0" layoutInCell="1" allowOverlap="1" wp14:anchorId="6AC16102" wp14:editId="14ECEFF5">
            <wp:simplePos x="0" y="0"/>
            <wp:positionH relativeFrom="column">
              <wp:posOffset>-345440</wp:posOffset>
            </wp:positionH>
            <wp:positionV relativeFrom="paragraph">
              <wp:posOffset>-80645</wp:posOffset>
            </wp:positionV>
            <wp:extent cx="2371725" cy="1202690"/>
            <wp:effectExtent l="0" t="0" r="0" b="0"/>
            <wp:wrapNone/>
            <wp:docPr id="1686151777" name="Picture 1686151777" descr="A purple logo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6151777" name="Picture 1686151777" descr="A purple logo with black text&#10;&#10;Description automatically generated"/>
                    <pic:cNvPicPr/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71725" cy="12026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C5F32" w:rsidRPr="00E43F08">
        <w:rPr>
          <w:rFonts w:eastAsia="Times New Roman" w:cs="Times New Roman"/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782144" behindDoc="1" locked="0" layoutInCell="1" allowOverlap="1" wp14:anchorId="42D637AD" wp14:editId="62934EDA">
                <wp:simplePos x="0" y="0"/>
                <wp:positionH relativeFrom="margin">
                  <wp:posOffset>-343949</wp:posOffset>
                </wp:positionH>
                <wp:positionV relativeFrom="paragraph">
                  <wp:posOffset>-268448</wp:posOffset>
                </wp:positionV>
                <wp:extent cx="6234430" cy="9241015"/>
                <wp:effectExtent l="0" t="0" r="13970" b="17780"/>
                <wp:wrapNone/>
                <wp:docPr id="332" name="Rectangle: Rounded Corners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924101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6B930F5" id="Rectangle: Rounded Corners 24" o:spid="_x0000_s1026" style="position:absolute;margin-left:-27.1pt;margin-top:-21.15pt;width:490.9pt;height:727.65pt;z-index:-251534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" filled="f" strokecolor="windowText">
                <w10:wrap anchorx="margin"/>
              </v:rect>
            </w:pict>
          </mc:Fallback>
        </mc:AlternateContent>
      </w:r>
      <w:r w:rsidR="00EC5F32" w:rsidRPr="00E43F08">
        <w:rPr>
          <w:rFonts w:eastAsia="Times New Roman" w:cs="Arial"/>
          <w:szCs w:val="32"/>
          <w:lang w:eastAsia="en-NZ"/>
        </w:rPr>
        <w:t xml:space="preserve">This information has been written </w:t>
      </w:r>
      <w:proofErr w:type="gramStart"/>
      <w:r w:rsidR="00EC5F32" w:rsidRPr="00E43F08">
        <w:rPr>
          <w:rFonts w:eastAsia="Times New Roman" w:cs="Arial"/>
          <w:szCs w:val="32"/>
          <w:lang w:eastAsia="en-NZ"/>
        </w:rPr>
        <w:t xml:space="preserve">by </w:t>
      </w:r>
      <w:r w:rsidR="009D19C8">
        <w:rPr>
          <w:rFonts w:eastAsia="Times New Roman" w:cs="Arial"/>
          <w:szCs w:val="32"/>
          <w:lang w:eastAsia="en-NZ"/>
        </w:rPr>
        <w:t xml:space="preserve"> </w:t>
      </w:r>
      <w:proofErr w:type="spellStart"/>
      <w:r w:rsidR="0088096A" w:rsidRPr="0088096A">
        <w:rPr>
          <w:rFonts w:cs="Arial"/>
          <w:szCs w:val="32"/>
          <w:shd w:val="clear" w:color="auto" w:fill="FFFFFF"/>
        </w:rPr>
        <w:t>Te</w:t>
      </w:r>
      <w:proofErr w:type="spellEnd"/>
      <w:proofErr w:type="gramEnd"/>
      <w:r w:rsidR="0088096A" w:rsidRPr="0088096A">
        <w:rPr>
          <w:rFonts w:cs="Arial"/>
          <w:szCs w:val="32"/>
          <w:shd w:val="clear" w:color="auto" w:fill="FFFFFF"/>
        </w:rPr>
        <w:t xml:space="preserve"> </w:t>
      </w:r>
      <w:proofErr w:type="spellStart"/>
      <w:r w:rsidR="0088096A" w:rsidRPr="0088096A">
        <w:rPr>
          <w:rFonts w:cs="Arial"/>
          <w:szCs w:val="32"/>
          <w:shd w:val="clear" w:color="auto" w:fill="FFFFFF"/>
        </w:rPr>
        <w:t>Tāhuhu</w:t>
      </w:r>
      <w:proofErr w:type="spellEnd"/>
      <w:r w:rsidR="0088096A" w:rsidRPr="0088096A">
        <w:rPr>
          <w:rFonts w:cs="Arial"/>
          <w:szCs w:val="32"/>
          <w:shd w:val="clear" w:color="auto" w:fill="FFFFFF"/>
        </w:rPr>
        <w:t xml:space="preserve"> o </w:t>
      </w:r>
      <w:proofErr w:type="spellStart"/>
      <w:r w:rsidR="0088096A" w:rsidRPr="0088096A">
        <w:rPr>
          <w:rFonts w:cs="Arial"/>
          <w:szCs w:val="32"/>
          <w:shd w:val="clear" w:color="auto" w:fill="FFFFFF"/>
        </w:rPr>
        <w:t>te</w:t>
      </w:r>
      <w:proofErr w:type="spellEnd"/>
      <w:r w:rsidR="0088096A" w:rsidRPr="0088096A">
        <w:rPr>
          <w:rFonts w:cs="Arial"/>
          <w:szCs w:val="32"/>
          <w:shd w:val="clear" w:color="auto" w:fill="FFFFFF"/>
        </w:rPr>
        <w:t xml:space="preserve"> </w:t>
      </w:r>
      <w:proofErr w:type="spellStart"/>
      <w:r w:rsidR="0088096A" w:rsidRPr="0088096A">
        <w:rPr>
          <w:rFonts w:cs="Arial"/>
          <w:szCs w:val="32"/>
          <w:shd w:val="clear" w:color="auto" w:fill="FFFFFF"/>
        </w:rPr>
        <w:t>Mātauranga</w:t>
      </w:r>
      <w:proofErr w:type="spellEnd"/>
      <w:r w:rsidR="0088096A" w:rsidRPr="0088096A">
        <w:rPr>
          <w:rFonts w:cs="Arial"/>
          <w:color w:val="4D5156"/>
          <w:szCs w:val="32"/>
          <w:shd w:val="clear" w:color="auto" w:fill="FFFFFF"/>
        </w:rPr>
        <w:t xml:space="preserve"> </w:t>
      </w:r>
      <w:r w:rsidR="006905E1">
        <w:rPr>
          <w:rFonts w:cs="Arial"/>
          <w:color w:val="4D5156"/>
          <w:szCs w:val="32"/>
          <w:shd w:val="clear" w:color="auto" w:fill="FFFFFF"/>
        </w:rPr>
        <w:t>–</w:t>
      </w:r>
      <w:r w:rsidR="0088096A">
        <w:rPr>
          <w:rFonts w:cs="Arial"/>
          <w:color w:val="4D5156"/>
          <w:szCs w:val="32"/>
          <w:shd w:val="clear" w:color="auto" w:fill="FFFFFF"/>
        </w:rPr>
        <w:t xml:space="preserve"> </w:t>
      </w:r>
      <w:r w:rsidRPr="00E11712">
        <w:rPr>
          <w:rFonts w:eastAsia="Times New Roman" w:cs="Arial"/>
          <w:szCs w:val="32"/>
          <w:lang w:eastAsia="en-NZ"/>
        </w:rPr>
        <w:t>Ministry of Education</w:t>
      </w:r>
      <w:r w:rsidR="00910D6F">
        <w:rPr>
          <w:rFonts w:eastAsia="Times New Roman" w:cs="Arial"/>
          <w:szCs w:val="32"/>
          <w:lang w:eastAsia="en-NZ"/>
        </w:rPr>
        <w:t>.</w:t>
      </w:r>
    </w:p>
    <w:p w14:paraId="7A0D1CF6" w14:textId="77777777" w:rsidR="00EC5F32" w:rsidRPr="00E43F08" w:rsidRDefault="00EC5F32" w:rsidP="00EC5F32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</w:p>
    <w:p w14:paraId="641D017A" w14:textId="77777777" w:rsidR="00EC5F32" w:rsidRPr="00E43F08" w:rsidRDefault="00683296" w:rsidP="00EC5F32">
      <w:pPr>
        <w:spacing w:after="120"/>
        <w:ind w:left="3402"/>
        <w:rPr>
          <w:rFonts w:eastAsia="Times New Roman" w:cs="Arial"/>
          <w:szCs w:val="32"/>
          <w:lang w:eastAsia="en-NZ"/>
        </w:rPr>
      </w:pPr>
      <w:r>
        <w:rPr>
          <w:noProof/>
        </w:rPr>
        <w:drawing>
          <wp:anchor distT="0" distB="0" distL="114300" distR="114300" simplePos="0" relativeHeight="251810816" behindDoc="0" locked="0" layoutInCell="1" allowOverlap="1" wp14:anchorId="6236DC93" wp14:editId="5599B58F">
            <wp:simplePos x="0" y="0"/>
            <wp:positionH relativeFrom="margin">
              <wp:posOffset>0</wp:posOffset>
            </wp:positionH>
            <wp:positionV relativeFrom="paragraph">
              <wp:posOffset>12700</wp:posOffset>
            </wp:positionV>
            <wp:extent cx="1981200" cy="855980"/>
            <wp:effectExtent l="0" t="0" r="0" b="1270"/>
            <wp:wrapNone/>
            <wp:docPr id="1336230554" name="Picture 5" descr="A blue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6230554" name="Picture 5" descr="A blue text on a white backgroun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0" cy="855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C5F32" w:rsidRPr="00E43F08">
        <w:rPr>
          <w:rFonts w:eastAsia="Times New Roman" w:cs="Arial"/>
          <w:szCs w:val="32"/>
          <w:lang w:eastAsia="en-NZ"/>
        </w:rPr>
        <w:t>It has been transla</w:t>
      </w:r>
      <w:r w:rsidR="00EC5F32">
        <w:rPr>
          <w:rFonts w:eastAsia="Times New Roman" w:cs="Arial"/>
          <w:szCs w:val="32"/>
          <w:lang w:eastAsia="en-NZ"/>
        </w:rPr>
        <w:t xml:space="preserve">ted into Easy Read by the Make </w:t>
      </w:r>
      <w:proofErr w:type="gramStart"/>
      <w:r w:rsidR="00EC5F32">
        <w:rPr>
          <w:rFonts w:eastAsia="Times New Roman" w:cs="Arial"/>
          <w:szCs w:val="32"/>
          <w:lang w:eastAsia="en-NZ"/>
        </w:rPr>
        <w:t>i</w:t>
      </w:r>
      <w:r w:rsidR="00EC5F32" w:rsidRPr="00E43F08">
        <w:rPr>
          <w:rFonts w:eastAsia="Times New Roman" w:cs="Arial"/>
          <w:szCs w:val="32"/>
          <w:lang w:eastAsia="en-NZ"/>
        </w:rPr>
        <w:t>t</w:t>
      </w:r>
      <w:proofErr w:type="gramEnd"/>
      <w:r w:rsidR="00EC5F32" w:rsidRPr="00E43F08">
        <w:rPr>
          <w:rFonts w:eastAsia="Times New Roman" w:cs="Arial"/>
          <w:szCs w:val="32"/>
          <w:lang w:eastAsia="en-NZ"/>
        </w:rPr>
        <w:t xml:space="preserve"> Easy </w:t>
      </w:r>
      <w:r w:rsidR="00EC5F32">
        <w:rPr>
          <w:rFonts w:eastAsia="Times New Roman" w:cs="Arial"/>
          <w:szCs w:val="32"/>
          <w:lang w:eastAsia="en-NZ"/>
        </w:rPr>
        <w:t xml:space="preserve">Kia </w:t>
      </w:r>
      <w:proofErr w:type="spellStart"/>
      <w:r w:rsidR="00EC5F32">
        <w:rPr>
          <w:rFonts w:eastAsia="Times New Roman" w:cs="Arial"/>
          <w:szCs w:val="32"/>
          <w:lang w:eastAsia="en-NZ"/>
        </w:rPr>
        <w:t>Māmā</w:t>
      </w:r>
      <w:proofErr w:type="spellEnd"/>
      <w:r w:rsidR="00EC5F32">
        <w:rPr>
          <w:rFonts w:eastAsia="Times New Roman" w:cs="Arial"/>
          <w:szCs w:val="32"/>
          <w:lang w:eastAsia="en-NZ"/>
        </w:rPr>
        <w:t xml:space="preserve"> Mai </w:t>
      </w:r>
      <w:r w:rsidR="00EC5F32" w:rsidRPr="00E43F08">
        <w:rPr>
          <w:rFonts w:eastAsia="Times New Roman" w:cs="Arial"/>
          <w:szCs w:val="32"/>
          <w:lang w:eastAsia="en-NZ"/>
        </w:rPr>
        <w:t xml:space="preserve">service of People First New Zealand </w:t>
      </w:r>
      <w:proofErr w:type="spellStart"/>
      <w:r w:rsidR="00EC5F32" w:rsidRPr="00E43F08">
        <w:rPr>
          <w:rFonts w:eastAsia="Times New Roman" w:cs="Arial"/>
          <w:szCs w:val="32"/>
          <w:lang w:eastAsia="en-NZ"/>
        </w:rPr>
        <w:t>Ngā</w:t>
      </w:r>
      <w:proofErr w:type="spellEnd"/>
      <w:r w:rsidR="00EC5F32" w:rsidRPr="00E43F08">
        <w:rPr>
          <w:rFonts w:eastAsia="Times New Roman" w:cs="Arial"/>
          <w:szCs w:val="32"/>
          <w:lang w:eastAsia="en-NZ"/>
        </w:rPr>
        <w:t xml:space="preserve"> Tāngata </w:t>
      </w:r>
      <w:proofErr w:type="spellStart"/>
      <w:r w:rsidR="00EC5F32" w:rsidRPr="00E43F08">
        <w:rPr>
          <w:rFonts w:eastAsia="Times New Roman" w:cs="Arial"/>
          <w:szCs w:val="32"/>
          <w:lang w:eastAsia="en-NZ"/>
        </w:rPr>
        <w:t>Tuatahi</w:t>
      </w:r>
      <w:proofErr w:type="spellEnd"/>
      <w:r w:rsidR="00EC5F32" w:rsidRPr="00E43F08">
        <w:rPr>
          <w:rFonts w:eastAsia="Times New Roman" w:cs="Arial"/>
          <w:szCs w:val="32"/>
          <w:lang w:eastAsia="en-NZ"/>
        </w:rPr>
        <w:t>.</w:t>
      </w:r>
    </w:p>
    <w:p w14:paraId="47CE85C1" w14:textId="77777777" w:rsidR="00EC5F32" w:rsidRPr="00E43F08" w:rsidRDefault="00683296" w:rsidP="00EC5F32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  <w:r>
        <w:rPr>
          <w:noProof/>
        </w:rPr>
        <w:drawing>
          <wp:anchor distT="0" distB="0" distL="114300" distR="114300" simplePos="0" relativeHeight="251809792" behindDoc="0" locked="0" layoutInCell="1" allowOverlap="1" wp14:anchorId="690AAE23" wp14:editId="19BBD2FB">
            <wp:simplePos x="0" y="0"/>
            <wp:positionH relativeFrom="margin">
              <wp:align>left</wp:align>
            </wp:positionH>
            <wp:positionV relativeFrom="paragraph">
              <wp:posOffset>174426</wp:posOffset>
            </wp:positionV>
            <wp:extent cx="1971675" cy="986117"/>
            <wp:effectExtent l="0" t="0" r="0" b="5080"/>
            <wp:wrapNone/>
            <wp:docPr id="1960139436" name="Picture 4" descr="A close-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0139436" name="Picture 4" descr="A close-up of a sig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1675" cy="9861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8EE0E2F" w14:textId="19C62758" w:rsidR="00EC5F32" w:rsidRPr="00E43F08" w:rsidRDefault="00EC5F32" w:rsidP="00EC5F32">
      <w:pPr>
        <w:spacing w:after="120"/>
        <w:ind w:left="3402"/>
        <w:rPr>
          <w:rFonts w:eastAsia="Times New Roman" w:cs="Arial"/>
          <w:szCs w:val="32"/>
          <w:lang w:eastAsia="en-NZ"/>
        </w:rPr>
      </w:pPr>
      <w:r w:rsidRPr="00E43F08">
        <w:rPr>
          <w:rFonts w:eastAsia="Times New Roman" w:cs="Arial"/>
          <w:szCs w:val="32"/>
          <w:lang w:eastAsia="en-NZ"/>
        </w:rPr>
        <w:t xml:space="preserve">The ideas in this document are not the ideas of People First New Zealand </w:t>
      </w:r>
      <w:proofErr w:type="spellStart"/>
      <w:r w:rsidRPr="00E43F08">
        <w:rPr>
          <w:rFonts w:eastAsia="Times New Roman" w:cs="Arial"/>
          <w:szCs w:val="32"/>
          <w:lang w:eastAsia="en-NZ"/>
        </w:rPr>
        <w:t>Ngā</w:t>
      </w:r>
      <w:proofErr w:type="spellEnd"/>
      <w:r w:rsidRPr="00E43F08">
        <w:rPr>
          <w:rFonts w:eastAsia="Times New Roman" w:cs="Arial"/>
          <w:szCs w:val="32"/>
          <w:lang w:eastAsia="en-NZ"/>
        </w:rPr>
        <w:t xml:space="preserve"> Tāngata </w:t>
      </w:r>
      <w:proofErr w:type="spellStart"/>
      <w:r w:rsidRPr="00E43F08">
        <w:rPr>
          <w:rFonts w:eastAsia="Times New Roman" w:cs="Arial"/>
          <w:szCs w:val="32"/>
          <w:lang w:eastAsia="en-NZ"/>
        </w:rPr>
        <w:t>Tuatahi</w:t>
      </w:r>
      <w:proofErr w:type="spellEnd"/>
      <w:r w:rsidRPr="00E43F08">
        <w:rPr>
          <w:rFonts w:eastAsia="Times New Roman" w:cs="Arial"/>
          <w:szCs w:val="32"/>
          <w:lang w:eastAsia="en-NZ"/>
        </w:rPr>
        <w:t>.</w:t>
      </w:r>
    </w:p>
    <w:p w14:paraId="3FA30F72" w14:textId="61E018EF" w:rsidR="00EC5F32" w:rsidRPr="00E43F08" w:rsidRDefault="0088096A" w:rsidP="00EC5F32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  <w:r w:rsidRPr="00E43F08">
        <w:rPr>
          <w:rFonts w:ascii="Calibri" w:eastAsia="Times New Roman" w:hAnsi="Calibri" w:cs="Times New Roman"/>
          <w:noProof/>
          <w:sz w:val="6"/>
          <w:lang w:eastAsia="en-NZ"/>
        </w:rPr>
        <w:drawing>
          <wp:anchor distT="0" distB="0" distL="114300" distR="114300" simplePos="0" relativeHeight="251779072" behindDoc="1" locked="0" layoutInCell="1" allowOverlap="1" wp14:anchorId="51424B0C" wp14:editId="7CA63CB9">
            <wp:simplePos x="0" y="0"/>
            <wp:positionH relativeFrom="margin">
              <wp:posOffset>253365</wp:posOffset>
            </wp:positionH>
            <wp:positionV relativeFrom="paragraph">
              <wp:posOffset>248920</wp:posOffset>
            </wp:positionV>
            <wp:extent cx="1304925" cy="800100"/>
            <wp:effectExtent l="0" t="0" r="9525" b="0"/>
            <wp:wrapThrough wrapText="bothSides">
              <wp:wrapPolygon edited="0">
                <wp:start x="0" y="0"/>
                <wp:lineTo x="0" y="21086"/>
                <wp:lineTo x="21442" y="21086"/>
                <wp:lineTo x="21442" y="0"/>
                <wp:lineTo x="0" y="0"/>
              </wp:wrapPolygon>
            </wp:wrapThrough>
            <wp:docPr id="300" name="Picture 300" descr="Change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Picture 300" descr="Change logo."/>
                    <pic:cNvPicPr>
                      <a:picLocks noChangeAspect="1" noChangeArrowheads="1"/>
                    </pic:cNvPicPr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4925" cy="800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D94513E" w14:textId="77777777" w:rsidR="00EC5F32" w:rsidRPr="00E43F08" w:rsidRDefault="00EC5F32" w:rsidP="00EC5F32">
      <w:pPr>
        <w:ind w:left="3402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szCs w:val="32"/>
          <w:lang w:eastAsia="en-NZ"/>
        </w:rPr>
        <w:t>Make i</w:t>
      </w:r>
      <w:r w:rsidRPr="00E43F08">
        <w:rPr>
          <w:rFonts w:eastAsia="Times New Roman" w:cs="Arial"/>
          <w:szCs w:val="32"/>
          <w:lang w:eastAsia="en-NZ"/>
        </w:rPr>
        <w:t>t Easy uses images from:</w:t>
      </w:r>
    </w:p>
    <w:p w14:paraId="6DFDA6A4" w14:textId="77777777" w:rsidR="00EC5F32" w:rsidRPr="00EC6639" w:rsidRDefault="00EC5F32" w:rsidP="00EC5F32">
      <w:pPr>
        <w:ind w:left="3402"/>
        <w:contextualSpacing/>
        <w:rPr>
          <w:rFonts w:eastAsia="Calibri" w:cs="Arial"/>
          <w:sz w:val="20"/>
          <w:szCs w:val="32"/>
          <w:lang w:val="en-GB" w:eastAsia="en-NZ"/>
        </w:rPr>
      </w:pPr>
    </w:p>
    <w:p w14:paraId="36EEC9CE" w14:textId="4791407B" w:rsidR="00EC5F32" w:rsidRPr="00E43F08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 w:rsidRPr="00E43F08">
        <w:t>Changepeople.org</w:t>
      </w:r>
    </w:p>
    <w:p w14:paraId="01C0B0CB" w14:textId="2A638022" w:rsidR="00EC5F32" w:rsidRPr="00E43F08" w:rsidRDefault="0088096A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  <w:rPr>
          <w:rFonts w:eastAsia="Times New Roman"/>
          <w:sz w:val="2"/>
        </w:rPr>
      </w:pPr>
      <w:r w:rsidRPr="00E43F08">
        <w:rPr>
          <w:rFonts w:eastAsia="Times New Roman"/>
          <w:noProof/>
        </w:rPr>
        <w:drawing>
          <wp:anchor distT="0" distB="0" distL="114300" distR="114300" simplePos="0" relativeHeight="251783168" behindDoc="0" locked="0" layoutInCell="1" allowOverlap="1" wp14:anchorId="4EF26D26" wp14:editId="4844FBA1">
            <wp:simplePos x="0" y="0"/>
            <wp:positionH relativeFrom="margin">
              <wp:posOffset>24765</wp:posOffset>
            </wp:positionH>
            <wp:positionV relativeFrom="paragraph">
              <wp:posOffset>23495</wp:posOffset>
            </wp:positionV>
            <wp:extent cx="1809750" cy="203835"/>
            <wp:effectExtent l="0" t="0" r="0" b="5715"/>
            <wp:wrapNone/>
            <wp:docPr id="99" name="Picture 99" descr="Photo Symbol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 99" descr="Photo Symbols"/>
                    <pic:cNvPicPr/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203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84AFDC3" w14:textId="14FFA8CA" w:rsidR="00EC5F32" w:rsidRPr="00E43F08" w:rsidRDefault="00EC5F32" w:rsidP="00EC5F32">
      <w:pPr>
        <w:pStyle w:val="Listbulletbackpage"/>
        <w:numPr>
          <w:ilvl w:val="6"/>
          <w:numId w:val="12"/>
        </w:numPr>
        <w:spacing w:line="360" w:lineRule="auto"/>
        <w:ind w:left="3969" w:hanging="567"/>
      </w:pPr>
      <w:r w:rsidRPr="00E43F08">
        <w:t>Photosymbols.com</w:t>
      </w:r>
    </w:p>
    <w:p w14:paraId="4FF60D83" w14:textId="77777777" w:rsidR="00EC5F32" w:rsidRPr="00E43F08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  <w:rPr>
          <w:rFonts w:eastAsia="Times New Roman"/>
          <w:sz w:val="2"/>
        </w:rPr>
      </w:pPr>
    </w:p>
    <w:p w14:paraId="2D714C1C" w14:textId="6B5FBDD9" w:rsidR="00EC5F32" w:rsidRPr="00AF668B" w:rsidRDefault="00910D6F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>
        <w:rPr>
          <w:noProof/>
          <w:shd w:val="clear" w:color="auto" w:fill="FFFFFF"/>
        </w:rPr>
        <w:drawing>
          <wp:anchor distT="0" distB="0" distL="114300" distR="114300" simplePos="0" relativeHeight="251807744" behindDoc="0" locked="0" layoutInCell="1" allowOverlap="1" wp14:anchorId="56AC9399" wp14:editId="63F71A60">
            <wp:simplePos x="0" y="0"/>
            <wp:positionH relativeFrom="column">
              <wp:posOffset>982980</wp:posOffset>
            </wp:positionH>
            <wp:positionV relativeFrom="paragraph">
              <wp:posOffset>111760</wp:posOffset>
            </wp:positionV>
            <wp:extent cx="763270" cy="763270"/>
            <wp:effectExtent l="0" t="0" r="0" b="0"/>
            <wp:wrapNone/>
            <wp:docPr id="399041371" name="Picture 1" descr="T. Wood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041371" name="Picture 1" descr="T. Wood logo"/>
                    <pic:cNvPicPr/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3270" cy="7632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8096A">
        <w:rPr>
          <w:noProof/>
          <w:sz w:val="20"/>
        </w:rPr>
        <w:drawing>
          <wp:anchor distT="0" distB="0" distL="114300" distR="114300" simplePos="0" relativeHeight="251784192" behindDoc="0" locked="0" layoutInCell="1" allowOverlap="1" wp14:anchorId="7AED2444" wp14:editId="197621B0">
            <wp:simplePos x="0" y="0"/>
            <wp:positionH relativeFrom="column">
              <wp:posOffset>-68580</wp:posOffset>
            </wp:positionH>
            <wp:positionV relativeFrom="paragraph">
              <wp:posOffset>85090</wp:posOffset>
            </wp:positionV>
            <wp:extent cx="868680" cy="920115"/>
            <wp:effectExtent l="0" t="0" r="7620" b="0"/>
            <wp:wrapNone/>
            <wp:docPr id="100" name="Picture 100" descr="EssGeeSee NZ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 100" descr="EssGeeSee NZ"/>
                    <pic:cNvPicPr/>
                  </pic:nvPicPr>
                  <pic:blipFill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68680" cy="9201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C5F32" w:rsidRPr="00AF668B">
        <w:rPr>
          <w:color w:val="000000"/>
          <w:shd w:val="clear" w:color="auto" w:fill="FFFFFF"/>
        </w:rPr>
        <w:t>SGC Image Works</w:t>
      </w:r>
    </w:p>
    <w:p w14:paraId="6E8188C3" w14:textId="77777777" w:rsidR="00EC5F32" w:rsidRPr="00CF46AA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proofErr w:type="spellStart"/>
      <w:r w:rsidRPr="00AF668B">
        <w:t>Huriana</w:t>
      </w:r>
      <w:proofErr w:type="spellEnd"/>
      <w:r w:rsidRPr="00CF46AA">
        <w:rPr>
          <w:shd w:val="clear" w:color="auto" w:fill="FFFFFF"/>
        </w:rPr>
        <w:t> </w:t>
      </w:r>
      <w:proofErr w:type="spellStart"/>
      <w:r w:rsidRPr="00CF46AA">
        <w:rPr>
          <w:shd w:val="clear" w:color="auto" w:fill="FFFFFF"/>
        </w:rPr>
        <w:t>Kopeke-Te</w:t>
      </w:r>
      <w:proofErr w:type="spellEnd"/>
      <w:r w:rsidRPr="00CF46AA">
        <w:rPr>
          <w:shd w:val="clear" w:color="auto" w:fill="FFFFFF"/>
        </w:rPr>
        <w:t xml:space="preserve"> </w:t>
      </w:r>
      <w:proofErr w:type="spellStart"/>
      <w:r w:rsidRPr="00CF46AA">
        <w:rPr>
          <w:shd w:val="clear" w:color="auto" w:fill="FFFFFF"/>
        </w:rPr>
        <w:t>Aho</w:t>
      </w:r>
      <w:proofErr w:type="spellEnd"/>
    </w:p>
    <w:p w14:paraId="7A68A2B0" w14:textId="5E4E4517" w:rsidR="00EC5F32" w:rsidRPr="00AF668B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 w:rsidRPr="00CF46AA">
        <w:rPr>
          <w:shd w:val="clear" w:color="auto" w:fill="FFFFFF"/>
        </w:rPr>
        <w:t>T.</w:t>
      </w:r>
      <w:r w:rsidR="006905E1">
        <w:rPr>
          <w:shd w:val="clear" w:color="auto" w:fill="FFFFFF"/>
        </w:rPr>
        <w:t xml:space="preserve"> </w:t>
      </w:r>
      <w:r w:rsidRPr="00CF46AA">
        <w:rPr>
          <w:shd w:val="clear" w:color="auto" w:fill="FFFFFF"/>
        </w:rPr>
        <w:t>Wood.</w:t>
      </w:r>
    </w:p>
    <w:p w14:paraId="1B3631E6" w14:textId="77777777" w:rsidR="00E757C5" w:rsidRPr="0060011B" w:rsidRDefault="00EC5F32" w:rsidP="00EC5F32">
      <w:pPr>
        <w:spacing w:after="120"/>
        <w:ind w:left="3402"/>
        <w:rPr>
          <w:rFonts w:eastAsia="Times New Roman" w:cs="Times New Roman"/>
        </w:rPr>
      </w:pPr>
      <w:r w:rsidRPr="00E43F08">
        <w:rPr>
          <w:rFonts w:ascii="Calibri" w:eastAsia="Times New Roman" w:hAnsi="Calibri" w:cs="Times New Roman"/>
          <w:noProof/>
          <w:lang w:eastAsia="en-NZ"/>
        </w:rPr>
        <w:drawing>
          <wp:anchor distT="0" distB="0" distL="114300" distR="114300" simplePos="0" relativeHeight="251781120" behindDoc="0" locked="0" layoutInCell="1" allowOverlap="1" wp14:anchorId="6A5EEEE3" wp14:editId="10748EB4">
            <wp:simplePos x="0" y="0"/>
            <wp:positionH relativeFrom="column">
              <wp:posOffset>648335</wp:posOffset>
            </wp:positionH>
            <wp:positionV relativeFrom="paragraph">
              <wp:posOffset>659130</wp:posOffset>
            </wp:positionV>
            <wp:extent cx="571500" cy="838200"/>
            <wp:effectExtent l="0" t="0" r="0" b="0"/>
            <wp:wrapNone/>
            <wp:docPr id="296" name="Picture 296" descr="copyrigh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copyright logo"/>
                    <pic:cNvPicPr>
                      <a:picLocks noChangeAspect="1" noChangeArrowheads="1"/>
                    </pic:cNvPicPr>
                  </pic:nvPicPr>
                  <pic:blipFill rotWithShape="1">
                    <a:blip r:embed="rId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4051"/>
                    <a:stretch/>
                  </pic:blipFill>
                  <pic:spPr bwMode="auto">
                    <a:xfrm>
                      <a:off x="0" y="0"/>
                      <a:ext cx="5715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 w:cs="Arial"/>
          <w:szCs w:val="32"/>
          <w:lang w:eastAsia="en-NZ"/>
        </w:rPr>
        <w:br/>
      </w:r>
      <w:r w:rsidRPr="00E43F08">
        <w:rPr>
          <w:rFonts w:eastAsia="Times New Roman" w:cs="Arial"/>
          <w:szCs w:val="32"/>
        </w:rPr>
        <w:t>All images used in this Easy Read document are subject to copyright rules and cannot be used without permission.</w:t>
      </w:r>
      <w:bookmarkEnd w:id="9"/>
    </w:p>
    <w:sectPr w:rsidR="00E757C5" w:rsidRPr="0060011B" w:rsidSect="00D83070">
      <w:footerReference w:type="even" r:id="rId78"/>
      <w:footerReference w:type="default" r:id="rId79"/>
      <w:pgSz w:w="11906" w:h="16838"/>
      <w:pgMar w:top="1440" w:right="1440" w:bottom="1440" w:left="1440" w:header="708" w:footer="708" w:gutter="0"/>
      <w:pgBorders w:display="firstPage" w:offsetFrom="page">
        <w:top w:val="single" w:sz="24" w:space="24" w:color="642D2E"/>
        <w:left w:val="single" w:sz="24" w:space="24" w:color="642D2E"/>
        <w:bottom w:val="single" w:sz="24" w:space="24" w:color="642D2E"/>
        <w:right w:val="single" w:sz="24" w:space="24" w:color="642D2E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11428E" w14:textId="77777777" w:rsidR="00FA15C8" w:rsidRDefault="00FA15C8">
      <w:pPr>
        <w:spacing w:line="240" w:lineRule="auto"/>
      </w:pPr>
      <w:r>
        <w:separator/>
      </w:r>
    </w:p>
  </w:endnote>
  <w:endnote w:type="continuationSeparator" w:id="0">
    <w:p w14:paraId="4E23481E" w14:textId="77777777" w:rsidR="00FA15C8" w:rsidRDefault="00FA15C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2F0FEA2" w14:textId="77777777" w:rsidR="00E757C5" w:rsidRDefault="00BC7E04" w:rsidP="005B0F6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26551DC" w14:textId="77777777" w:rsidR="00E757C5" w:rsidRDefault="00E757C5" w:rsidP="0015386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6DAF42B" w14:textId="77777777" w:rsidR="00E757C5" w:rsidRPr="00AA03EC" w:rsidRDefault="00BC7E04" w:rsidP="005B0F6D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Pr="00AA03EC">
          <w:rPr>
            <w:rStyle w:val="PageNumber"/>
            <w:noProof/>
            <w:sz w:val="28"/>
            <w:szCs w:val="28"/>
          </w:rPr>
          <w:t>2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28D6051E" w14:textId="77777777" w:rsidR="00E757C5" w:rsidRDefault="00E757C5" w:rsidP="0015386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7BC5DF" w14:textId="77777777" w:rsidR="00FA15C8" w:rsidRDefault="00FA15C8">
      <w:pPr>
        <w:spacing w:line="240" w:lineRule="auto"/>
      </w:pPr>
      <w:r>
        <w:separator/>
      </w:r>
    </w:p>
  </w:footnote>
  <w:footnote w:type="continuationSeparator" w:id="0">
    <w:p w14:paraId="5176AC18" w14:textId="77777777" w:rsidR="00FA15C8" w:rsidRDefault="00FA15C8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3"/>
    <w:multiLevelType w:val="singleLevel"/>
    <w:tmpl w:val="2B3E4C9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5C80450"/>
    <w:multiLevelType w:val="hybridMultilevel"/>
    <w:tmpl w:val="DF2C42D8"/>
    <w:lvl w:ilvl="0" w:tplc="18EA529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172C95"/>
    <w:multiLevelType w:val="hybridMultilevel"/>
    <w:tmpl w:val="36C6C6A4"/>
    <w:lvl w:ilvl="0" w:tplc="1409000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82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54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260" w:hanging="360"/>
      </w:pPr>
      <w:rPr>
        <w:rFonts w:ascii="Wingdings" w:hAnsi="Wingdings" w:hint="default"/>
      </w:rPr>
    </w:lvl>
  </w:abstractNum>
  <w:abstractNum w:abstractNumId="5" w15:restartNumberingAfterBreak="0">
    <w:nsid w:val="0BE32267"/>
    <w:multiLevelType w:val="hybridMultilevel"/>
    <w:tmpl w:val="1A14C7C0"/>
    <w:lvl w:ilvl="0" w:tplc="AC44228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AA5042C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54AE229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7300394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D692242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7A0449F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FA1EE28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9E6C102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8B6AFA6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6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7" w15:restartNumberingAfterBreak="0">
    <w:nsid w:val="29526E32"/>
    <w:multiLevelType w:val="hybridMultilevel"/>
    <w:tmpl w:val="380ED266"/>
    <w:lvl w:ilvl="0" w:tplc="1DB4FA24">
      <w:start w:val="1"/>
      <w:numFmt w:val="bullet"/>
      <w:pStyle w:val="Listbulletbackpage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8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9" w15:restartNumberingAfterBreak="0">
    <w:nsid w:val="4D020E99"/>
    <w:multiLevelType w:val="multilevel"/>
    <w:tmpl w:val="83142376"/>
    <w:styleLink w:val="CurrentList2"/>
    <w:lvl w:ilvl="0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0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2" w15:restartNumberingAfterBreak="0">
    <w:nsid w:val="5AA40BFD"/>
    <w:multiLevelType w:val="hybridMultilevel"/>
    <w:tmpl w:val="FFFFFFFF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3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4" w15:restartNumberingAfterBreak="0">
    <w:nsid w:val="6CE153A3"/>
    <w:multiLevelType w:val="hybridMultilevel"/>
    <w:tmpl w:val="A86C9F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7901C93"/>
    <w:multiLevelType w:val="hybridMultilevel"/>
    <w:tmpl w:val="D2DCB7B8"/>
    <w:lvl w:ilvl="0" w:tplc="8D4E6FD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FE34D09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C4D231B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BDDE895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DD90906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B43C139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338ABA4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BDF2795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66D69FF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num w:numId="1" w16cid:durableId="1313756596">
    <w:abstractNumId w:val="7"/>
  </w:num>
  <w:num w:numId="2" w16cid:durableId="1751925994">
    <w:abstractNumId w:val="2"/>
  </w:num>
  <w:num w:numId="3" w16cid:durableId="930426864">
    <w:abstractNumId w:val="11"/>
  </w:num>
  <w:num w:numId="4" w16cid:durableId="90706847">
    <w:abstractNumId w:val="13"/>
  </w:num>
  <w:num w:numId="5" w16cid:durableId="313334513">
    <w:abstractNumId w:val="8"/>
  </w:num>
  <w:num w:numId="6" w16cid:durableId="2033803924">
    <w:abstractNumId w:val="6"/>
  </w:num>
  <w:num w:numId="7" w16cid:durableId="808132422">
    <w:abstractNumId w:val="3"/>
  </w:num>
  <w:num w:numId="8" w16cid:durableId="1143546541">
    <w:abstractNumId w:val="10"/>
  </w:num>
  <w:num w:numId="9" w16cid:durableId="279923130">
    <w:abstractNumId w:val="1"/>
  </w:num>
  <w:num w:numId="10" w16cid:durableId="1141115467">
    <w:abstractNumId w:val="9"/>
  </w:num>
  <w:num w:numId="11" w16cid:durableId="1254901281">
    <w:abstractNumId w:val="0"/>
  </w:num>
  <w:num w:numId="12" w16cid:durableId="2111922917">
    <w:abstractNumId w:val="14"/>
  </w:num>
  <w:num w:numId="13" w16cid:durableId="1850367790">
    <w:abstractNumId w:val="2"/>
  </w:num>
  <w:num w:numId="14" w16cid:durableId="871264638">
    <w:abstractNumId w:val="2"/>
  </w:num>
  <w:num w:numId="15" w16cid:durableId="487744891">
    <w:abstractNumId w:val="12"/>
  </w:num>
  <w:num w:numId="16" w16cid:durableId="1200241293">
    <w:abstractNumId w:val="5"/>
  </w:num>
  <w:num w:numId="17" w16cid:durableId="1755322899">
    <w:abstractNumId w:val="15"/>
  </w:num>
  <w:num w:numId="18" w16cid:durableId="66941294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MrE0MrOwMDY1MDRQ0lEKTi0uzszPAykwrQUA5faj2CwAAAA="/>
  </w:docVars>
  <w:rsids>
    <w:rsidRoot w:val="00973245"/>
    <w:rsid w:val="000013CC"/>
    <w:rsid w:val="00005DB6"/>
    <w:rsid w:val="000064D2"/>
    <w:rsid w:val="000227B4"/>
    <w:rsid w:val="0003092A"/>
    <w:rsid w:val="00032985"/>
    <w:rsid w:val="000450C3"/>
    <w:rsid w:val="0004557B"/>
    <w:rsid w:val="000521A7"/>
    <w:rsid w:val="00071CF9"/>
    <w:rsid w:val="00085E05"/>
    <w:rsid w:val="0009079F"/>
    <w:rsid w:val="000A3C46"/>
    <w:rsid w:val="000D2B45"/>
    <w:rsid w:val="000E0782"/>
    <w:rsid w:val="00122416"/>
    <w:rsid w:val="00124EA8"/>
    <w:rsid w:val="00146983"/>
    <w:rsid w:val="001754F4"/>
    <w:rsid w:val="001B4DD5"/>
    <w:rsid w:val="001C02AC"/>
    <w:rsid w:val="001D223E"/>
    <w:rsid w:val="001E3429"/>
    <w:rsid w:val="002005C7"/>
    <w:rsid w:val="00201791"/>
    <w:rsid w:val="00202F7E"/>
    <w:rsid w:val="00226F54"/>
    <w:rsid w:val="00254B1C"/>
    <w:rsid w:val="00257D60"/>
    <w:rsid w:val="00261BF8"/>
    <w:rsid w:val="00266778"/>
    <w:rsid w:val="00266B9F"/>
    <w:rsid w:val="002730A6"/>
    <w:rsid w:val="00292A0D"/>
    <w:rsid w:val="002B30DD"/>
    <w:rsid w:val="002B5756"/>
    <w:rsid w:val="002B7B1B"/>
    <w:rsid w:val="002C5212"/>
    <w:rsid w:val="002D3D0B"/>
    <w:rsid w:val="002E77EB"/>
    <w:rsid w:val="002F2039"/>
    <w:rsid w:val="002F39DC"/>
    <w:rsid w:val="00315307"/>
    <w:rsid w:val="00316ACE"/>
    <w:rsid w:val="00323EB3"/>
    <w:rsid w:val="00341AF9"/>
    <w:rsid w:val="00367F79"/>
    <w:rsid w:val="00371C85"/>
    <w:rsid w:val="003740A1"/>
    <w:rsid w:val="003A727E"/>
    <w:rsid w:val="003B151C"/>
    <w:rsid w:val="003C7AE3"/>
    <w:rsid w:val="003E2C39"/>
    <w:rsid w:val="003E36DE"/>
    <w:rsid w:val="003F07F7"/>
    <w:rsid w:val="003F5628"/>
    <w:rsid w:val="00426619"/>
    <w:rsid w:val="004361A6"/>
    <w:rsid w:val="0044563A"/>
    <w:rsid w:val="004535B5"/>
    <w:rsid w:val="004567B0"/>
    <w:rsid w:val="0047217A"/>
    <w:rsid w:val="00473846"/>
    <w:rsid w:val="0048157F"/>
    <w:rsid w:val="00485BCD"/>
    <w:rsid w:val="004971DB"/>
    <w:rsid w:val="004E4176"/>
    <w:rsid w:val="004E4614"/>
    <w:rsid w:val="004F0FF4"/>
    <w:rsid w:val="004F561A"/>
    <w:rsid w:val="004F56C0"/>
    <w:rsid w:val="004F6944"/>
    <w:rsid w:val="00500BA5"/>
    <w:rsid w:val="00503AD5"/>
    <w:rsid w:val="00522E5E"/>
    <w:rsid w:val="00527E6C"/>
    <w:rsid w:val="0053257A"/>
    <w:rsid w:val="005539ED"/>
    <w:rsid w:val="00570380"/>
    <w:rsid w:val="005860C8"/>
    <w:rsid w:val="00591CC0"/>
    <w:rsid w:val="005921AD"/>
    <w:rsid w:val="005B55D1"/>
    <w:rsid w:val="005E0314"/>
    <w:rsid w:val="005E09C0"/>
    <w:rsid w:val="005E7B5A"/>
    <w:rsid w:val="0060011B"/>
    <w:rsid w:val="006070CD"/>
    <w:rsid w:val="00615129"/>
    <w:rsid w:val="006305B3"/>
    <w:rsid w:val="006446EE"/>
    <w:rsid w:val="0064667B"/>
    <w:rsid w:val="00650CED"/>
    <w:rsid w:val="00665A9A"/>
    <w:rsid w:val="00683296"/>
    <w:rsid w:val="006905E1"/>
    <w:rsid w:val="006A1DC7"/>
    <w:rsid w:val="006B45FC"/>
    <w:rsid w:val="006C361F"/>
    <w:rsid w:val="006C5C26"/>
    <w:rsid w:val="006D12ED"/>
    <w:rsid w:val="006E050D"/>
    <w:rsid w:val="006E202D"/>
    <w:rsid w:val="00705CA3"/>
    <w:rsid w:val="00730411"/>
    <w:rsid w:val="00736E4E"/>
    <w:rsid w:val="00747BA8"/>
    <w:rsid w:val="007829EC"/>
    <w:rsid w:val="007915A3"/>
    <w:rsid w:val="007B25D2"/>
    <w:rsid w:val="007C7764"/>
    <w:rsid w:val="007E15D9"/>
    <w:rsid w:val="007E7233"/>
    <w:rsid w:val="0080681F"/>
    <w:rsid w:val="00807DE5"/>
    <w:rsid w:val="008269BB"/>
    <w:rsid w:val="00840E1C"/>
    <w:rsid w:val="00852791"/>
    <w:rsid w:val="00863D53"/>
    <w:rsid w:val="0087425E"/>
    <w:rsid w:val="0087446F"/>
    <w:rsid w:val="0088096A"/>
    <w:rsid w:val="008848CB"/>
    <w:rsid w:val="00887EE1"/>
    <w:rsid w:val="00887F23"/>
    <w:rsid w:val="008972DF"/>
    <w:rsid w:val="008A041B"/>
    <w:rsid w:val="008D437D"/>
    <w:rsid w:val="008E4F97"/>
    <w:rsid w:val="009008B0"/>
    <w:rsid w:val="00907471"/>
    <w:rsid w:val="00910D6F"/>
    <w:rsid w:val="00931FF6"/>
    <w:rsid w:val="009411B0"/>
    <w:rsid w:val="0094516C"/>
    <w:rsid w:val="00966DF3"/>
    <w:rsid w:val="00973245"/>
    <w:rsid w:val="00974E0B"/>
    <w:rsid w:val="0098180B"/>
    <w:rsid w:val="0099285F"/>
    <w:rsid w:val="009A3051"/>
    <w:rsid w:val="009B273C"/>
    <w:rsid w:val="009B3EBE"/>
    <w:rsid w:val="009B5BFC"/>
    <w:rsid w:val="009C57C7"/>
    <w:rsid w:val="009C5EF5"/>
    <w:rsid w:val="009D153B"/>
    <w:rsid w:val="009D19C8"/>
    <w:rsid w:val="00A054A3"/>
    <w:rsid w:val="00A06AD4"/>
    <w:rsid w:val="00A12915"/>
    <w:rsid w:val="00A1608E"/>
    <w:rsid w:val="00A31B76"/>
    <w:rsid w:val="00A67570"/>
    <w:rsid w:val="00A9528E"/>
    <w:rsid w:val="00A95689"/>
    <w:rsid w:val="00AB1C06"/>
    <w:rsid w:val="00AB5314"/>
    <w:rsid w:val="00AC1691"/>
    <w:rsid w:val="00AD27DF"/>
    <w:rsid w:val="00AD451C"/>
    <w:rsid w:val="00AD6D3B"/>
    <w:rsid w:val="00AE651C"/>
    <w:rsid w:val="00AF2820"/>
    <w:rsid w:val="00AF51D6"/>
    <w:rsid w:val="00B0175B"/>
    <w:rsid w:val="00B2403F"/>
    <w:rsid w:val="00B3629A"/>
    <w:rsid w:val="00B419A6"/>
    <w:rsid w:val="00B50B0B"/>
    <w:rsid w:val="00B61C3E"/>
    <w:rsid w:val="00B63249"/>
    <w:rsid w:val="00B7059B"/>
    <w:rsid w:val="00B81A2E"/>
    <w:rsid w:val="00B8259B"/>
    <w:rsid w:val="00B8748E"/>
    <w:rsid w:val="00B9416B"/>
    <w:rsid w:val="00B97C72"/>
    <w:rsid w:val="00BC7E04"/>
    <w:rsid w:val="00BD34B6"/>
    <w:rsid w:val="00BF56E9"/>
    <w:rsid w:val="00BF5DDC"/>
    <w:rsid w:val="00C069DC"/>
    <w:rsid w:val="00C1088B"/>
    <w:rsid w:val="00C13583"/>
    <w:rsid w:val="00C200AE"/>
    <w:rsid w:val="00C30873"/>
    <w:rsid w:val="00C470E2"/>
    <w:rsid w:val="00C64AB2"/>
    <w:rsid w:val="00C716B0"/>
    <w:rsid w:val="00C870FC"/>
    <w:rsid w:val="00C973D7"/>
    <w:rsid w:val="00CB1D20"/>
    <w:rsid w:val="00CC287A"/>
    <w:rsid w:val="00CE5966"/>
    <w:rsid w:val="00CF1207"/>
    <w:rsid w:val="00D542F0"/>
    <w:rsid w:val="00D64D94"/>
    <w:rsid w:val="00D652D9"/>
    <w:rsid w:val="00D66B5C"/>
    <w:rsid w:val="00D67451"/>
    <w:rsid w:val="00D771D9"/>
    <w:rsid w:val="00D83070"/>
    <w:rsid w:val="00D852B6"/>
    <w:rsid w:val="00DA205B"/>
    <w:rsid w:val="00DB3B8E"/>
    <w:rsid w:val="00DC327A"/>
    <w:rsid w:val="00DC5D2A"/>
    <w:rsid w:val="00DD29B0"/>
    <w:rsid w:val="00DE1D4E"/>
    <w:rsid w:val="00DF2E18"/>
    <w:rsid w:val="00E053E5"/>
    <w:rsid w:val="00E11712"/>
    <w:rsid w:val="00E13C6C"/>
    <w:rsid w:val="00E17BF8"/>
    <w:rsid w:val="00E22802"/>
    <w:rsid w:val="00E25EA4"/>
    <w:rsid w:val="00E301CA"/>
    <w:rsid w:val="00E56A37"/>
    <w:rsid w:val="00E70E61"/>
    <w:rsid w:val="00E757C5"/>
    <w:rsid w:val="00EA567F"/>
    <w:rsid w:val="00EB258C"/>
    <w:rsid w:val="00EC5F32"/>
    <w:rsid w:val="00EC64C0"/>
    <w:rsid w:val="00ED5B7A"/>
    <w:rsid w:val="00ED5BE8"/>
    <w:rsid w:val="00EF4A04"/>
    <w:rsid w:val="00F20BCC"/>
    <w:rsid w:val="00F32DCE"/>
    <w:rsid w:val="00F3482A"/>
    <w:rsid w:val="00F37A7B"/>
    <w:rsid w:val="00F567A4"/>
    <w:rsid w:val="00F718ED"/>
    <w:rsid w:val="00F87859"/>
    <w:rsid w:val="00F95F17"/>
    <w:rsid w:val="00FA15C8"/>
    <w:rsid w:val="00FB09A5"/>
    <w:rsid w:val="00FC1BD7"/>
    <w:rsid w:val="00FC4162"/>
    <w:rsid w:val="00FC519A"/>
    <w:rsid w:val="00FD2777"/>
    <w:rsid w:val="00FD7E86"/>
    <w:rsid w:val="00FE35B7"/>
    <w:rsid w:val="00FF2F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1472DE"/>
  <w15:chartTrackingRefBased/>
  <w15:docId w15:val="{5D3CFA9A-A571-1943-8416-9234BB71CA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BF5DDC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D83070"/>
    <w:pPr>
      <w:keepNext/>
      <w:keepLines/>
      <w:widowControl w:val="0"/>
      <w:pBdr>
        <w:top w:val="single" w:sz="18" w:space="10" w:color="641D2E"/>
        <w:left w:val="single" w:sz="18" w:space="4" w:color="641D2E"/>
        <w:bottom w:val="single" w:sz="18" w:space="0" w:color="641D2E"/>
        <w:right w:val="single" w:sz="18" w:space="4" w:color="641D2E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D83070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5C26"/>
  </w:style>
  <w:style w:type="paragraph" w:styleId="ListParagraph">
    <w:name w:val="List Paragraph"/>
    <w:aliases w:val="List first level,List Paragraph numbered,List Bullet indent,List Paragraph1,Bullet List,FooterText,numbered,Paragraphe de liste1,Bulletr List Paragraph,列出段落,列出段落1,Listeafsnit1,Parágrafo da Lista1,List Paragraph2,List Paragraph21,リスト段落1,L"/>
    <w:basedOn w:val="ListBullet"/>
    <w:link w:val="ListParagraphChar"/>
    <w:uiPriority w:val="34"/>
    <w:qFormat/>
    <w:rsid w:val="00736E4E"/>
    <w:pPr>
      <w:numPr>
        <w:numId w:val="2"/>
      </w:numPr>
      <w:spacing w:before="480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,List Paragraph numbered Char,List Bullet indent Char,List Paragraph1 Char,Bullet List Char,FooterText Char,numbered Char,Paragraphe de liste1 Char,Bulletr List Paragraph Char,列出段落 Char,列出段落1 Char,リスト段落1 Char"/>
    <w:basedOn w:val="DefaultParagraphFont"/>
    <w:link w:val="ListParagraph"/>
    <w:uiPriority w:val="34"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F87859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uiPriority w:val="10"/>
    <w:rsid w:val="00BF5DDC"/>
    <w:rPr>
      <w:rFonts w:ascii="Arial" w:eastAsiaTheme="majorEastAsia" w:hAnsi="Arial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semiHidden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C200AE"/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C200AE"/>
    <w:rPr>
      <w:rFonts w:ascii="Arial" w:hAnsi="Arial"/>
      <w:noProof/>
      <w:sz w:val="32"/>
      <w:szCs w:val="22"/>
      <w:lang w:val="en-GB"/>
    </w:rPr>
  </w:style>
  <w:style w:type="numbering" w:customStyle="1" w:styleId="CurrentList2">
    <w:name w:val="Current List2"/>
    <w:uiPriority w:val="99"/>
    <w:rsid w:val="00257D60"/>
    <w:pPr>
      <w:numPr>
        <w:numId w:val="10"/>
      </w:numPr>
    </w:pPr>
  </w:style>
  <w:style w:type="paragraph" w:customStyle="1" w:styleId="Listbulletbackpage">
    <w:name w:val="List bullet backpage"/>
    <w:basedOn w:val="ListBullet2"/>
    <w:uiPriority w:val="4"/>
    <w:rsid w:val="00257D60"/>
    <w:pPr>
      <w:numPr>
        <w:numId w:val="1"/>
      </w:numPr>
      <w:spacing w:line="240" w:lineRule="auto"/>
      <w:ind w:left="3969" w:hanging="567"/>
    </w:pPr>
    <w:rPr>
      <w:rFonts w:eastAsia="Calibri" w:cs="Arial"/>
      <w:szCs w:val="32"/>
      <w:lang w:val="en-GB" w:eastAsia="en-NZ"/>
    </w:rPr>
  </w:style>
  <w:style w:type="paragraph" w:styleId="ListBullet2">
    <w:name w:val="List Bullet 2"/>
    <w:basedOn w:val="Normal"/>
    <w:uiPriority w:val="99"/>
    <w:semiHidden/>
    <w:unhideWhenUsed/>
    <w:rsid w:val="00257D60"/>
    <w:pPr>
      <w:numPr>
        <w:numId w:val="11"/>
      </w:numPr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973245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80681F"/>
    <w:rPr>
      <w:rFonts w:ascii="Arial" w:eastAsiaTheme="minorEastAsia" w:hAnsi="Arial"/>
      <w:sz w:val="32"/>
      <w:lang w:val="en-AU"/>
    </w:rPr>
  </w:style>
  <w:style w:type="paragraph" w:customStyle="1" w:styleId="pf0">
    <w:name w:val="pf0"/>
    <w:basedOn w:val="Normal"/>
    <w:rsid w:val="00AC1691"/>
    <w:pPr>
      <w:spacing w:before="100" w:beforeAutospacing="1" w:after="100" w:afterAutospacing="1" w:line="240" w:lineRule="auto"/>
      <w:ind w:left="3680"/>
    </w:pPr>
    <w:rPr>
      <w:rFonts w:ascii="Times New Roman" w:eastAsia="Times New Roman" w:hAnsi="Times New Roman" w:cs="Times New Roman"/>
      <w:sz w:val="24"/>
      <w:lang w:val="en-NZ" w:eastAsia="en-NZ"/>
    </w:rPr>
  </w:style>
  <w:style w:type="character" w:customStyle="1" w:styleId="cf01">
    <w:name w:val="cf01"/>
    <w:basedOn w:val="DefaultParagraphFont"/>
    <w:rsid w:val="00AC1691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30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43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92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11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834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82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0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42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47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06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1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642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4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55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90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14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80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1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31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39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73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12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43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62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303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97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863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92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16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2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980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65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49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38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79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21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2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617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55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440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37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403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66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08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7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08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2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20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66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62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1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96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91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92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318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0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768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322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3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46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205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4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28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28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252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475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2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036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37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26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167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8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05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09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0.png"/><Relationship Id="rId21" Type="http://schemas.openxmlformats.org/officeDocument/2006/relationships/image" Target="media/image15.8914A2D0"/><Relationship Id="rId42" Type="http://schemas.openxmlformats.org/officeDocument/2006/relationships/image" Target="media/image36.png"/><Relationship Id="rId47" Type="http://schemas.openxmlformats.org/officeDocument/2006/relationships/image" Target="media/image41.jpeg"/><Relationship Id="rId63" Type="http://schemas.openxmlformats.org/officeDocument/2006/relationships/image" Target="media/image57.jpeg"/><Relationship Id="rId68" Type="http://schemas.openxmlformats.org/officeDocument/2006/relationships/image" Target="media/image62.jpeg"/><Relationship Id="rId16" Type="http://schemas.openxmlformats.org/officeDocument/2006/relationships/image" Target="media/image10.png"/><Relationship Id="rId11" Type="http://schemas.openxmlformats.org/officeDocument/2006/relationships/image" Target="media/image5.png"/><Relationship Id="rId32" Type="http://schemas.openxmlformats.org/officeDocument/2006/relationships/image" Target="media/image26.png"/><Relationship Id="rId37" Type="http://schemas.openxmlformats.org/officeDocument/2006/relationships/image" Target="media/image31.jpe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74" Type="http://schemas.openxmlformats.org/officeDocument/2006/relationships/image" Target="media/image67.png"/><Relationship Id="rId79" Type="http://schemas.openxmlformats.org/officeDocument/2006/relationships/footer" Target="footer2.xml"/><Relationship Id="rId5" Type="http://schemas.openxmlformats.org/officeDocument/2006/relationships/footnotes" Target="footnotes.xml"/><Relationship Id="rId61" Type="http://schemas.openxmlformats.org/officeDocument/2006/relationships/image" Target="media/image55.png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22" Type="http://schemas.openxmlformats.org/officeDocument/2006/relationships/image" Target="media/image16.jpe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jpeg"/><Relationship Id="rId56" Type="http://schemas.openxmlformats.org/officeDocument/2006/relationships/image" Target="media/image50.png"/><Relationship Id="rId64" Type="http://schemas.openxmlformats.org/officeDocument/2006/relationships/image" Target="media/image58.jpeg"/><Relationship Id="rId69" Type="http://schemas.openxmlformats.org/officeDocument/2006/relationships/hyperlink" Target="https://tinyurl.com/yvfbrx2n" TargetMode="External"/><Relationship Id="rId77" Type="http://schemas.openxmlformats.org/officeDocument/2006/relationships/image" Target="media/image70.png"/><Relationship Id="rId8" Type="http://schemas.openxmlformats.org/officeDocument/2006/relationships/image" Target="media/image2.png"/><Relationship Id="rId51" Type="http://schemas.openxmlformats.org/officeDocument/2006/relationships/image" Target="media/image45.jpeg"/><Relationship Id="rId72" Type="http://schemas.openxmlformats.org/officeDocument/2006/relationships/image" Target="media/image65.png"/><Relationship Id="rId80" Type="http://schemas.openxmlformats.org/officeDocument/2006/relationships/fontTable" Target="fontTable.xml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jpe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image" Target="media/image53.png"/><Relationship Id="rId67" Type="http://schemas.openxmlformats.org/officeDocument/2006/relationships/image" Target="media/image61.jpeg"/><Relationship Id="rId20" Type="http://schemas.openxmlformats.org/officeDocument/2006/relationships/image" Target="media/image14.jpeg"/><Relationship Id="rId41" Type="http://schemas.openxmlformats.org/officeDocument/2006/relationships/image" Target="media/image35.jpeg"/><Relationship Id="rId54" Type="http://schemas.openxmlformats.org/officeDocument/2006/relationships/image" Target="media/image48.jpeg"/><Relationship Id="rId62" Type="http://schemas.openxmlformats.org/officeDocument/2006/relationships/image" Target="media/image56.png"/><Relationship Id="rId70" Type="http://schemas.openxmlformats.org/officeDocument/2006/relationships/image" Target="media/image63.png"/><Relationship Id="rId75" Type="http://schemas.openxmlformats.org/officeDocument/2006/relationships/image" Target="media/image68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jpeg"/><Relationship Id="rId28" Type="http://schemas.openxmlformats.org/officeDocument/2006/relationships/image" Target="media/image22.jpeg"/><Relationship Id="rId36" Type="http://schemas.openxmlformats.org/officeDocument/2006/relationships/image" Target="media/image30.jpe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10" Type="http://schemas.openxmlformats.org/officeDocument/2006/relationships/image" Target="media/image4.png"/><Relationship Id="rId31" Type="http://schemas.openxmlformats.org/officeDocument/2006/relationships/image" Target="media/image25.jpeg"/><Relationship Id="rId44" Type="http://schemas.openxmlformats.org/officeDocument/2006/relationships/image" Target="media/image38.jpeg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65" Type="http://schemas.openxmlformats.org/officeDocument/2006/relationships/image" Target="media/image59.png"/><Relationship Id="rId73" Type="http://schemas.openxmlformats.org/officeDocument/2006/relationships/image" Target="media/image66.jpeg"/><Relationship Id="rId78" Type="http://schemas.openxmlformats.org/officeDocument/2006/relationships/footer" Target="footer1.xml"/><Relationship Id="rId8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3" Type="http://schemas.openxmlformats.org/officeDocument/2006/relationships/image" Target="media/image7.png"/><Relationship Id="rId18" Type="http://schemas.openxmlformats.org/officeDocument/2006/relationships/image" Target="media/image12.jpeg"/><Relationship Id="rId39" Type="http://schemas.openxmlformats.org/officeDocument/2006/relationships/image" Target="media/image33.png"/><Relationship Id="rId34" Type="http://schemas.openxmlformats.org/officeDocument/2006/relationships/image" Target="media/image28.jpeg"/><Relationship Id="rId50" Type="http://schemas.openxmlformats.org/officeDocument/2006/relationships/image" Target="media/image44.jpeg"/><Relationship Id="rId55" Type="http://schemas.openxmlformats.org/officeDocument/2006/relationships/image" Target="media/image49.jpeg"/><Relationship Id="rId76" Type="http://schemas.openxmlformats.org/officeDocument/2006/relationships/image" Target="media/image69.png"/><Relationship Id="rId7" Type="http://schemas.openxmlformats.org/officeDocument/2006/relationships/image" Target="media/image1.png"/><Relationship Id="rId71" Type="http://schemas.openxmlformats.org/officeDocument/2006/relationships/image" Target="media/image64.jpeg"/><Relationship Id="rId2" Type="http://schemas.openxmlformats.org/officeDocument/2006/relationships/styles" Target="styles.xml"/><Relationship Id="rId29" Type="http://schemas.openxmlformats.org/officeDocument/2006/relationships/image" Target="media/image23.png"/><Relationship Id="rId24" Type="http://schemas.openxmlformats.org/officeDocument/2006/relationships/image" Target="media/image18.png"/><Relationship Id="rId40" Type="http://schemas.openxmlformats.org/officeDocument/2006/relationships/image" Target="media/image34.svg"/><Relationship Id="rId45" Type="http://schemas.openxmlformats.org/officeDocument/2006/relationships/image" Target="media/image39.png"/><Relationship Id="rId66" Type="http://schemas.openxmlformats.org/officeDocument/2006/relationships/image" Target="media/image60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3</Pages>
  <Words>1110</Words>
  <Characters>6327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a Shelton</dc:creator>
  <cp:keywords/>
  <dc:description/>
  <cp:lastModifiedBy>Kathryn Parrish</cp:lastModifiedBy>
  <cp:revision>5</cp:revision>
  <cp:lastPrinted>2023-11-28T02:44:00Z</cp:lastPrinted>
  <dcterms:created xsi:type="dcterms:W3CDTF">2023-11-30T01:44:00Z</dcterms:created>
  <dcterms:modified xsi:type="dcterms:W3CDTF">2023-12-01T01:28:00Z</dcterms:modified>
</cp:coreProperties>
</file>